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95"/>
        <w:gridCol w:w="4530"/>
        <w:gridCol w:w="2403"/>
      </w:tblGrid>
      <w:tr w:rsidR="0090512E" w:rsidRPr="0090512E" w14:paraId="2FA036EA" w14:textId="77777777" w:rsidTr="00305274">
        <w:trPr>
          <w:trHeight w:val="861"/>
        </w:trPr>
        <w:tc>
          <w:tcPr>
            <w:tcW w:w="2695" w:type="dxa"/>
            <w:vAlign w:val="center"/>
          </w:tcPr>
          <w:p w14:paraId="4B3878B2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12E">
              <w:rPr>
                <w:caps/>
                <w:noProof/>
                <w:color w:val="00000A"/>
                <w:sz w:val="24"/>
                <w:szCs w:val="24"/>
              </w:rPr>
              <w:drawing>
                <wp:inline distT="0" distB="0" distL="0" distR="0" wp14:anchorId="6C7EA341" wp14:editId="5149D69F">
                  <wp:extent cx="1574165" cy="508884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8611" cy="520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7B2A57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</w:rPr>
              <w:t>Академия «</w:t>
            </w:r>
            <w:proofErr w:type="spellStart"/>
            <w:r w:rsidRPr="009051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lashaq</w:t>
            </w:r>
            <w:proofErr w:type="spellEnd"/>
            <w:r w:rsidRPr="0090512E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4643" w:type="dxa"/>
            <w:vAlign w:val="center"/>
          </w:tcPr>
          <w:p w14:paraId="2014381B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</w:rPr>
              <w:t>Система менеджмента качества</w:t>
            </w:r>
          </w:p>
          <w:p w14:paraId="42B917E2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0512E">
              <w:rPr>
                <w:rFonts w:ascii="Times New Roman" w:hAnsi="Times New Roman" w:cs="Times New Roman"/>
                <w:b/>
                <w:bCs/>
                <w:color w:val="000000"/>
                <w:kern w:val="36"/>
                <w:sz w:val="24"/>
                <w:szCs w:val="24"/>
              </w:rPr>
              <w:t>ПОЛОЖЕНИЕ О ВНЕДРЕНИИ РЕЗУЛЬТАТОВ НАУЧНО-ИССЛЕДОВАТЕЛЬСКОЙ РАБОТЫ</w:t>
            </w:r>
          </w:p>
        </w:tc>
        <w:tc>
          <w:tcPr>
            <w:tcW w:w="2516" w:type="dxa"/>
            <w:vAlign w:val="center"/>
          </w:tcPr>
          <w:p w14:paraId="51D61C28" w14:textId="77777777" w:rsidR="00954743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</w:rPr>
              <w:t xml:space="preserve">СМК </w:t>
            </w:r>
            <w:r w:rsidR="00954743">
              <w:rPr>
                <w:rFonts w:ascii="Times New Roman" w:hAnsi="Times New Roman" w:cs="Times New Roman"/>
                <w:sz w:val="24"/>
                <w:szCs w:val="24"/>
              </w:rPr>
              <w:t>ПНИРС</w:t>
            </w:r>
          </w:p>
          <w:p w14:paraId="1E030951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03-0</w:t>
            </w:r>
            <w:r w:rsidR="0095474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</w:t>
            </w:r>
            <w:r w:rsidRPr="0090512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2022</w:t>
            </w:r>
          </w:p>
          <w:p w14:paraId="758939A5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Версия 3</w:t>
            </w:r>
          </w:p>
          <w:p w14:paraId="2C756B40" w14:textId="77777777" w:rsidR="0090512E" w:rsidRPr="0090512E" w:rsidRDefault="0090512E" w:rsidP="00305274">
            <w:pPr>
              <w:pStyle w:val="a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512E">
              <w:rPr>
                <w:rFonts w:ascii="Times New Roman" w:hAnsi="Times New Roman" w:cs="Times New Roman"/>
                <w:sz w:val="24"/>
                <w:szCs w:val="24"/>
              </w:rPr>
              <w:t xml:space="preserve">Стр. </w:t>
            </w:r>
            <w:r w:rsidRPr="0090512E">
              <w:rPr>
                <w:sz w:val="24"/>
                <w:szCs w:val="24"/>
              </w:rPr>
              <w:fldChar w:fldCharType="begin"/>
            </w:r>
            <w:r w:rsidRPr="0090512E">
              <w:rPr>
                <w:rFonts w:ascii="Times New Roman" w:hAnsi="Times New Roman" w:cs="Times New Roman"/>
                <w:sz w:val="24"/>
                <w:szCs w:val="24"/>
              </w:rPr>
              <w:instrText>PAGE   \* MERGEFORMAT</w:instrText>
            </w:r>
            <w:r w:rsidRPr="0090512E">
              <w:rPr>
                <w:sz w:val="24"/>
                <w:szCs w:val="24"/>
              </w:rPr>
              <w:fldChar w:fldCharType="separate"/>
            </w:r>
            <w:r w:rsidR="00C96B01">
              <w:rPr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  <w:r w:rsidRPr="0090512E">
              <w:rPr>
                <w:sz w:val="24"/>
                <w:szCs w:val="24"/>
              </w:rPr>
              <w:fldChar w:fldCharType="end"/>
            </w:r>
            <w:r w:rsidRPr="0090512E">
              <w:rPr>
                <w:rFonts w:ascii="Times New Roman" w:hAnsi="Times New Roman" w:cs="Times New Roman"/>
                <w:sz w:val="24"/>
                <w:szCs w:val="24"/>
              </w:rPr>
              <w:t xml:space="preserve"> из 11</w:t>
            </w:r>
          </w:p>
        </w:tc>
      </w:tr>
    </w:tbl>
    <w:p w14:paraId="30677F7B" w14:textId="77777777" w:rsidR="0090512E" w:rsidRPr="0090512E" w:rsidRDefault="0090512E" w:rsidP="005827A7">
      <w:pPr>
        <w:ind w:left="6377" w:firstLine="703"/>
        <w:jc w:val="right"/>
        <w:rPr>
          <w:b/>
          <w:bCs/>
        </w:rPr>
      </w:pPr>
    </w:p>
    <w:p w14:paraId="54253ACB" w14:textId="6A2625C9" w:rsidR="0090512E" w:rsidRPr="0090512E" w:rsidRDefault="00570912" w:rsidP="0090512E">
      <w:pPr>
        <w:suppressAutoHyphens/>
        <w:ind w:firstLine="709"/>
        <w:jc w:val="both"/>
      </w:pPr>
      <w:r>
        <w:rPr>
          <w:noProof/>
        </w:rPr>
        <w:drawing>
          <wp:inline distT="0" distB="0" distL="0" distR="0" wp14:anchorId="5484880E" wp14:editId="5AD7F680">
            <wp:extent cx="7815834" cy="5553075"/>
            <wp:effectExtent l="7302" t="0" r="2223" b="2222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833090" cy="556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1F54" w14:textId="77777777" w:rsidR="00267E6C" w:rsidRDefault="00267E6C">
      <w:pPr>
        <w:rPr>
          <w:b/>
          <w:bCs/>
          <w:caps/>
          <w:color w:val="000000"/>
        </w:rPr>
      </w:pPr>
      <w:r>
        <w:rPr>
          <w:b/>
          <w:bCs/>
          <w:caps/>
          <w:color w:val="000000"/>
        </w:rPr>
        <w:br w:type="page"/>
      </w:r>
    </w:p>
    <w:p w14:paraId="5AF58DE4" w14:textId="77777777" w:rsidR="00267E6C" w:rsidRPr="00954743" w:rsidRDefault="00267E6C" w:rsidP="00267E6C">
      <w:pPr>
        <w:widowControl w:val="0"/>
        <w:jc w:val="both"/>
        <w:rPr>
          <w:b/>
          <w:bCs/>
          <w:caps/>
          <w:snapToGrid w:val="0"/>
        </w:rPr>
      </w:pPr>
      <w:r w:rsidRPr="00954743">
        <w:rPr>
          <w:b/>
          <w:snapToGrid w:val="0"/>
        </w:rPr>
        <w:lastRenderedPageBreak/>
        <w:t xml:space="preserve">1 </w:t>
      </w:r>
      <w:r w:rsidRPr="00954743">
        <w:rPr>
          <w:b/>
          <w:bCs/>
          <w:caps/>
          <w:snapToGrid w:val="0"/>
        </w:rPr>
        <w:t xml:space="preserve">РазработчикИ: </w:t>
      </w:r>
    </w:p>
    <w:p w14:paraId="19513C65" w14:textId="77777777" w:rsidR="00267E6C" w:rsidRPr="00954743" w:rsidRDefault="00267E6C" w:rsidP="00267E6C">
      <w:pPr>
        <w:widowControl w:val="0"/>
        <w:ind w:left="567"/>
        <w:jc w:val="both"/>
        <w:rPr>
          <w:snapToGrid w:val="0"/>
          <w:lang w:val="kk-KZ"/>
        </w:rPr>
      </w:pPr>
      <w:r w:rsidRPr="00954743">
        <w:rPr>
          <w:snapToGrid w:val="0"/>
        </w:rPr>
        <w:t>Проректор</w:t>
      </w:r>
      <w:r w:rsidRPr="00954743">
        <w:rPr>
          <w:snapToGrid w:val="0"/>
          <w:lang w:val="kk-KZ"/>
        </w:rPr>
        <w:t xml:space="preserve"> по НР и МС</w:t>
      </w:r>
      <w:r w:rsidRPr="00954743">
        <w:rPr>
          <w:snapToGrid w:val="0"/>
        </w:rPr>
        <w:t>,</w:t>
      </w:r>
      <w:r w:rsidRPr="00954743">
        <w:rPr>
          <w:snapToGrid w:val="0"/>
          <w:lang w:val="kk-KZ"/>
        </w:rPr>
        <w:t xml:space="preserve"> </w:t>
      </w:r>
      <w:r w:rsidRPr="00954743">
        <w:rPr>
          <w:snapToGrid w:val="0"/>
        </w:rPr>
        <w:t>к.э.н.,</w:t>
      </w:r>
      <w:r w:rsidRPr="00954743">
        <w:rPr>
          <w:snapToGrid w:val="0"/>
          <w:lang w:val="kk-KZ"/>
        </w:rPr>
        <w:t xml:space="preserve"> доцент - Кадырова Г.А.</w:t>
      </w:r>
    </w:p>
    <w:p w14:paraId="5C86BCFD" w14:textId="77777777" w:rsidR="00267E6C" w:rsidRPr="00954743" w:rsidRDefault="00267E6C" w:rsidP="00267E6C">
      <w:pPr>
        <w:widowControl w:val="0"/>
        <w:ind w:left="567"/>
        <w:jc w:val="both"/>
        <w:rPr>
          <w:snapToGrid w:val="0"/>
          <w:lang w:val="kk-KZ"/>
        </w:rPr>
      </w:pPr>
      <w:r w:rsidRPr="00954743">
        <w:rPr>
          <w:snapToGrid w:val="0"/>
          <w:lang w:val="kk-KZ"/>
        </w:rPr>
        <w:t>Директор ЦНИГПиПН, к.ю.н., доцент - Серимов Е.Е.</w:t>
      </w:r>
    </w:p>
    <w:p w14:paraId="380D2EFF" w14:textId="77777777" w:rsidR="00267E6C" w:rsidRPr="00954743" w:rsidRDefault="00267E6C" w:rsidP="00267E6C">
      <w:pPr>
        <w:widowControl w:val="0"/>
        <w:ind w:left="567"/>
        <w:jc w:val="both"/>
        <w:rPr>
          <w:snapToGrid w:val="0"/>
          <w:lang w:val="kk-KZ"/>
        </w:rPr>
      </w:pPr>
      <w:r w:rsidRPr="00954743">
        <w:rPr>
          <w:snapToGrid w:val="0"/>
          <w:lang w:val="kk-KZ"/>
        </w:rPr>
        <w:t>Специалист ЦНИГПиПН  – Смагулова Г.С.</w:t>
      </w:r>
    </w:p>
    <w:p w14:paraId="6CD0B47E" w14:textId="77777777" w:rsidR="00267E6C" w:rsidRPr="00954743" w:rsidRDefault="00267E6C" w:rsidP="00267E6C">
      <w:pPr>
        <w:widowControl w:val="0"/>
        <w:tabs>
          <w:tab w:val="left" w:pos="9355"/>
        </w:tabs>
        <w:jc w:val="both"/>
        <w:rPr>
          <w:snapToGrid w:val="0"/>
          <w:lang w:val="kk-KZ"/>
        </w:rPr>
      </w:pPr>
    </w:p>
    <w:p w14:paraId="1DA92708" w14:textId="77777777" w:rsidR="00267E6C" w:rsidRPr="00954743" w:rsidRDefault="00267E6C" w:rsidP="00267E6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snapToGrid w:val="0"/>
        </w:rPr>
      </w:pPr>
      <w:r w:rsidRPr="00954743">
        <w:rPr>
          <w:b/>
          <w:caps/>
          <w:snapToGrid w:val="0"/>
        </w:rPr>
        <w:t xml:space="preserve">2 </w:t>
      </w:r>
      <w:r w:rsidRPr="00954743">
        <w:rPr>
          <w:b/>
          <w:bCs/>
          <w:caps/>
          <w:snapToGrid w:val="0"/>
        </w:rPr>
        <w:t>УтвержденО и введенО в действие</w:t>
      </w:r>
      <w:r w:rsidRPr="00954743">
        <w:rPr>
          <w:snapToGrid w:val="0"/>
        </w:rPr>
        <w:t xml:space="preserve"> </w:t>
      </w:r>
      <w:r w:rsidRPr="00954743">
        <w:rPr>
          <w:snapToGrid w:val="0"/>
          <w:lang w:val="kk-KZ"/>
        </w:rPr>
        <w:t xml:space="preserve">на основании решения Ученого совета </w:t>
      </w:r>
      <w:r w:rsidRPr="00954743">
        <w:rPr>
          <w:snapToGrid w:val="0"/>
        </w:rPr>
        <w:t>Академии «</w:t>
      </w:r>
      <w:proofErr w:type="spellStart"/>
      <w:r w:rsidRPr="00954743">
        <w:rPr>
          <w:snapToGrid w:val="0"/>
          <w:lang w:val="en-US"/>
        </w:rPr>
        <w:t>Bolashaq</w:t>
      </w:r>
      <w:proofErr w:type="spellEnd"/>
      <w:r w:rsidRPr="00954743">
        <w:rPr>
          <w:snapToGrid w:val="0"/>
        </w:rPr>
        <w:t xml:space="preserve">» </w:t>
      </w:r>
    </w:p>
    <w:p w14:paraId="7D4B2F0D" w14:textId="77777777" w:rsidR="00267E6C" w:rsidRPr="00954743" w:rsidRDefault="00267E6C" w:rsidP="00267E6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snapToGrid w:val="0"/>
          <w:u w:val="single"/>
        </w:rPr>
      </w:pPr>
      <w:r w:rsidRPr="00954743">
        <w:rPr>
          <w:snapToGrid w:val="0"/>
          <w:u w:val="single"/>
        </w:rPr>
        <w:t>№</w:t>
      </w:r>
      <w:r w:rsidRPr="00954743">
        <w:rPr>
          <w:snapToGrid w:val="0"/>
          <w:u w:val="single"/>
          <w:lang w:val="kk-KZ"/>
        </w:rPr>
        <w:t xml:space="preserve"> </w:t>
      </w:r>
      <w:proofErr w:type="gramStart"/>
      <w:r w:rsidRPr="00954743">
        <w:rPr>
          <w:snapToGrid w:val="0"/>
          <w:u w:val="single"/>
          <w:lang w:val="kk-KZ"/>
        </w:rPr>
        <w:t>1</w:t>
      </w:r>
      <w:r w:rsidRPr="00954743">
        <w:rPr>
          <w:snapToGrid w:val="0"/>
          <w:u w:val="single"/>
        </w:rPr>
        <w:t xml:space="preserve"> </w:t>
      </w:r>
      <w:r w:rsidRPr="00954743">
        <w:rPr>
          <w:snapToGrid w:val="0"/>
          <w:u w:val="single"/>
          <w:lang w:val="kk-KZ"/>
        </w:rPr>
        <w:t xml:space="preserve"> </w:t>
      </w:r>
      <w:r w:rsidRPr="00954743">
        <w:rPr>
          <w:snapToGrid w:val="0"/>
          <w:u w:val="single"/>
        </w:rPr>
        <w:t>от</w:t>
      </w:r>
      <w:proofErr w:type="gramEnd"/>
      <w:r w:rsidRPr="00954743">
        <w:rPr>
          <w:snapToGrid w:val="0"/>
          <w:u w:val="single"/>
        </w:rPr>
        <w:t xml:space="preserve"> </w:t>
      </w:r>
      <w:r w:rsidRPr="00954743">
        <w:rPr>
          <w:snapToGrid w:val="0"/>
          <w:u w:val="single"/>
          <w:lang w:val="kk-KZ"/>
        </w:rPr>
        <w:t>31.08.2022</w:t>
      </w:r>
      <w:r w:rsidRPr="00954743">
        <w:rPr>
          <w:snapToGrid w:val="0"/>
          <w:u w:val="single"/>
        </w:rPr>
        <w:t>г.</w:t>
      </w:r>
    </w:p>
    <w:p w14:paraId="4858FB0F" w14:textId="77777777" w:rsidR="00267E6C" w:rsidRPr="00954743" w:rsidRDefault="00267E6C" w:rsidP="00267E6C">
      <w:pPr>
        <w:widowControl w:val="0"/>
        <w:ind w:left="227" w:firstLine="567"/>
        <w:jc w:val="both"/>
        <w:rPr>
          <w:snapToGrid w:val="0"/>
        </w:rPr>
      </w:pPr>
    </w:p>
    <w:p w14:paraId="18A459AD" w14:textId="77777777" w:rsidR="00267E6C" w:rsidRPr="00954743" w:rsidRDefault="00267E6C" w:rsidP="00267E6C">
      <w:pPr>
        <w:widowControl w:val="0"/>
        <w:ind w:left="567"/>
        <w:jc w:val="both"/>
        <w:rPr>
          <w:snapToGrid w:val="0"/>
          <w:color w:val="FF0000"/>
          <w:lang w:val="kk-KZ"/>
        </w:rPr>
      </w:pPr>
    </w:p>
    <w:p w14:paraId="7410F28C" w14:textId="77777777" w:rsidR="00267E6C" w:rsidRPr="00954743" w:rsidRDefault="00267E6C" w:rsidP="00267E6C">
      <w:pPr>
        <w:widowControl w:val="0"/>
        <w:ind w:left="567"/>
        <w:jc w:val="both"/>
        <w:rPr>
          <w:snapToGrid w:val="0"/>
          <w:color w:val="FF0000"/>
          <w:lang w:val="kk-KZ"/>
        </w:rPr>
      </w:pPr>
    </w:p>
    <w:p w14:paraId="4935E79C" w14:textId="77777777" w:rsidR="00267E6C" w:rsidRPr="00954743" w:rsidRDefault="00267E6C" w:rsidP="00267E6C">
      <w:pPr>
        <w:widowControl w:val="0"/>
        <w:jc w:val="both"/>
        <w:rPr>
          <w:b/>
          <w:snapToGrid w:val="0"/>
          <w:lang w:val="kk-KZ"/>
        </w:rPr>
      </w:pPr>
      <w:r w:rsidRPr="00954743">
        <w:rPr>
          <w:b/>
          <w:snapToGrid w:val="0"/>
          <w:lang w:val="kk-KZ"/>
        </w:rPr>
        <w:t xml:space="preserve">3. Согласовано: </w:t>
      </w:r>
    </w:p>
    <w:p w14:paraId="3403242A" w14:textId="77777777" w:rsidR="00267E6C" w:rsidRPr="00954743" w:rsidRDefault="00267E6C" w:rsidP="00267E6C">
      <w:pPr>
        <w:widowControl w:val="0"/>
        <w:ind w:firstLine="708"/>
        <w:jc w:val="both"/>
        <w:rPr>
          <w:snapToGrid w:val="0"/>
          <w:lang w:val="kk-KZ"/>
        </w:rPr>
      </w:pPr>
      <w:r w:rsidRPr="00954743">
        <w:rPr>
          <w:snapToGrid w:val="0"/>
          <w:lang w:val="kk-KZ"/>
        </w:rPr>
        <w:t>Проректор по академическим вопросам – Бекжанова С.Б.</w:t>
      </w:r>
    </w:p>
    <w:p w14:paraId="778F2696" w14:textId="77777777" w:rsidR="00267E6C" w:rsidRPr="00954743" w:rsidRDefault="00267E6C" w:rsidP="00267E6C">
      <w:pPr>
        <w:widowControl w:val="0"/>
        <w:jc w:val="both"/>
        <w:rPr>
          <w:b/>
          <w:caps/>
          <w:snapToGrid w:val="0"/>
          <w:color w:val="FF0000"/>
          <w:lang w:val="kk-KZ"/>
        </w:rPr>
      </w:pPr>
    </w:p>
    <w:p w14:paraId="49C845B2" w14:textId="77777777" w:rsidR="00267E6C" w:rsidRPr="00954743" w:rsidRDefault="00267E6C" w:rsidP="00267E6C">
      <w:pPr>
        <w:widowControl w:val="0"/>
        <w:jc w:val="both"/>
        <w:rPr>
          <w:b/>
          <w:caps/>
          <w:snapToGrid w:val="0"/>
          <w:color w:val="FF0000"/>
          <w:lang w:val="kk-KZ"/>
        </w:rPr>
      </w:pPr>
    </w:p>
    <w:p w14:paraId="2326AB96" w14:textId="77777777" w:rsidR="00267E6C" w:rsidRPr="00954743" w:rsidRDefault="00267E6C" w:rsidP="00267E6C">
      <w:pPr>
        <w:widowControl w:val="0"/>
        <w:jc w:val="both"/>
        <w:rPr>
          <w:snapToGrid w:val="0"/>
        </w:rPr>
      </w:pPr>
      <w:r w:rsidRPr="00954743">
        <w:rPr>
          <w:b/>
          <w:caps/>
          <w:snapToGrid w:val="0"/>
        </w:rPr>
        <w:t xml:space="preserve">4 </w:t>
      </w:r>
      <w:r w:rsidRPr="00954743">
        <w:rPr>
          <w:b/>
          <w:bCs/>
          <w:caps/>
          <w:snapToGrid w:val="0"/>
        </w:rPr>
        <w:t>Периодичность проверки</w:t>
      </w:r>
      <w:r w:rsidRPr="00954743">
        <w:rPr>
          <w:caps/>
          <w:snapToGrid w:val="0"/>
        </w:rPr>
        <w:tab/>
      </w:r>
      <w:r w:rsidRPr="00954743">
        <w:rPr>
          <w:snapToGrid w:val="0"/>
        </w:rPr>
        <w:t>1 год</w:t>
      </w:r>
    </w:p>
    <w:p w14:paraId="1D915EE1" w14:textId="77777777" w:rsidR="00267E6C" w:rsidRPr="00954743" w:rsidRDefault="00267E6C" w:rsidP="00267E6C">
      <w:pPr>
        <w:widowControl w:val="0"/>
        <w:ind w:firstLine="567"/>
        <w:jc w:val="both"/>
        <w:rPr>
          <w:snapToGrid w:val="0"/>
        </w:rPr>
      </w:pPr>
    </w:p>
    <w:p w14:paraId="6CF198DB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0B81EF77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12CC5CE8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4514FE5B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516ECD3D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22C47162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653E765F" w14:textId="77777777" w:rsidR="00267E6C" w:rsidRPr="00954743" w:rsidRDefault="00267E6C" w:rsidP="00267E6C">
      <w:pPr>
        <w:widowControl w:val="0"/>
        <w:jc w:val="both"/>
        <w:rPr>
          <w:b/>
          <w:snapToGrid w:val="0"/>
        </w:rPr>
      </w:pPr>
    </w:p>
    <w:p w14:paraId="284FF613" w14:textId="77777777" w:rsidR="00267E6C" w:rsidRPr="00EA0DF0" w:rsidRDefault="00267E6C" w:rsidP="00267E6C">
      <w:pPr>
        <w:widowControl w:val="0"/>
        <w:ind w:firstLine="420"/>
        <w:jc w:val="both"/>
        <w:rPr>
          <w:snapToGrid w:val="0"/>
        </w:rPr>
      </w:pPr>
      <w:r w:rsidRPr="00954743">
        <w:rPr>
          <w:snapToGrid w:val="0"/>
        </w:rPr>
        <w:t>Настоящий стандарт организации не может быть полностью или частично воспроизведен, тиражирован и распространен без разрешения ректора Академии «</w:t>
      </w:r>
      <w:proofErr w:type="spellStart"/>
      <w:r w:rsidRPr="00954743">
        <w:rPr>
          <w:snapToGrid w:val="0"/>
          <w:lang w:val="en-US"/>
        </w:rPr>
        <w:t>Bolashaq</w:t>
      </w:r>
      <w:proofErr w:type="spellEnd"/>
      <w:r w:rsidRPr="00954743">
        <w:rPr>
          <w:snapToGrid w:val="0"/>
        </w:rPr>
        <w:t>».</w:t>
      </w:r>
    </w:p>
    <w:p w14:paraId="1EA00F65" w14:textId="77777777" w:rsidR="00267E6C" w:rsidRPr="00EA0DF0" w:rsidRDefault="00267E6C" w:rsidP="00267E6C">
      <w:pPr>
        <w:widowControl w:val="0"/>
        <w:jc w:val="both"/>
        <w:rPr>
          <w:caps/>
          <w:snapToGrid w:val="0"/>
        </w:rPr>
      </w:pPr>
    </w:p>
    <w:p w14:paraId="7D7B5D05" w14:textId="77777777" w:rsidR="00267E6C" w:rsidRDefault="00267E6C">
      <w:pPr>
        <w:rPr>
          <w:caps/>
          <w:snapToGrid w:val="0"/>
        </w:rPr>
      </w:pPr>
      <w:r>
        <w:rPr>
          <w:caps/>
          <w:snapToGrid w:val="0"/>
        </w:rPr>
        <w:br w:type="page"/>
      </w:r>
    </w:p>
    <w:p w14:paraId="00AC8607" w14:textId="77777777" w:rsidR="00267E6C" w:rsidRPr="00EA0DF0" w:rsidRDefault="00267E6C" w:rsidP="00267E6C">
      <w:pPr>
        <w:rPr>
          <w:b/>
        </w:rPr>
      </w:pPr>
      <w:r w:rsidRPr="00EA0DF0">
        <w:rPr>
          <w:b/>
        </w:rPr>
        <w:lastRenderedPageBreak/>
        <w:t>Содержание</w:t>
      </w:r>
    </w:p>
    <w:p w14:paraId="759E5BBC" w14:textId="77777777" w:rsidR="00267E6C" w:rsidRPr="00EA0DF0" w:rsidRDefault="00267E6C" w:rsidP="00267E6C">
      <w:pPr>
        <w:rPr>
          <w:b/>
        </w:rPr>
      </w:pPr>
    </w:p>
    <w:p w14:paraId="5732270B" w14:textId="77777777" w:rsidR="00267E6C" w:rsidRPr="00EA0DF0" w:rsidRDefault="00F06781" w:rsidP="00267E6C">
      <w:pPr>
        <w:pStyle w:val="a9"/>
        <w:widowControl w:val="0"/>
        <w:numPr>
          <w:ilvl w:val="0"/>
          <w:numId w:val="16"/>
        </w:numPr>
        <w:tabs>
          <w:tab w:val="left" w:pos="528"/>
          <w:tab w:val="left" w:pos="529"/>
        </w:tabs>
        <w:autoSpaceDE w:val="0"/>
        <w:autoSpaceDN w:val="0"/>
        <w:contextualSpacing w:val="0"/>
        <w:jc w:val="both"/>
      </w:pPr>
      <w:r>
        <w:t>Введение</w:t>
      </w:r>
      <w:r w:rsidR="00267E6C" w:rsidRPr="00EA0DF0">
        <w:tab/>
      </w:r>
      <w:r w:rsidR="00267E6C" w:rsidRPr="00EA0DF0">
        <w:tab/>
      </w:r>
      <w:r w:rsidR="00267E6C" w:rsidRPr="00EA0DF0">
        <w:tab/>
      </w:r>
      <w:r w:rsidR="00267E6C" w:rsidRPr="00EA0DF0">
        <w:tab/>
      </w:r>
      <w:r w:rsidR="00267E6C" w:rsidRPr="00EA0DF0">
        <w:tab/>
      </w:r>
      <w:r w:rsidR="00267E6C" w:rsidRPr="00EA0DF0">
        <w:tab/>
      </w:r>
      <w:r w:rsidR="00267E6C" w:rsidRPr="00EA0DF0">
        <w:tab/>
      </w:r>
      <w:r>
        <w:tab/>
      </w:r>
      <w:r w:rsidR="00267E6C" w:rsidRPr="00EA0DF0">
        <w:tab/>
      </w:r>
      <w:r w:rsidR="00267E6C" w:rsidRPr="00EA0DF0">
        <w:tab/>
        <w:t>4</w:t>
      </w:r>
    </w:p>
    <w:p w14:paraId="3A10BE04" w14:textId="77777777" w:rsidR="00267E6C" w:rsidRPr="00EA0DF0" w:rsidRDefault="00F06781" w:rsidP="00267E6C">
      <w:pPr>
        <w:pStyle w:val="a9"/>
        <w:widowControl w:val="0"/>
        <w:numPr>
          <w:ilvl w:val="0"/>
          <w:numId w:val="16"/>
        </w:numPr>
        <w:tabs>
          <w:tab w:val="left" w:pos="528"/>
          <w:tab w:val="left" w:pos="529"/>
        </w:tabs>
        <w:autoSpaceDE w:val="0"/>
        <w:autoSpaceDN w:val="0"/>
        <w:contextualSpacing w:val="0"/>
        <w:jc w:val="both"/>
      </w:pPr>
      <w:r>
        <w:t>Условия конкурса</w:t>
      </w:r>
      <w:r w:rsidR="00267E6C" w:rsidRPr="00EA0DF0">
        <w:tab/>
      </w:r>
      <w:r w:rsidR="00267E6C" w:rsidRPr="00EA0DF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67E6C" w:rsidRPr="00EA0DF0">
        <w:t>5</w:t>
      </w:r>
    </w:p>
    <w:p w14:paraId="2F56844F" w14:textId="77777777" w:rsidR="00267E6C" w:rsidRPr="00EA0DF0" w:rsidRDefault="00267E6C" w:rsidP="00267E6C">
      <w:pPr>
        <w:pStyle w:val="a9"/>
        <w:widowControl w:val="0"/>
        <w:numPr>
          <w:ilvl w:val="0"/>
          <w:numId w:val="16"/>
        </w:numPr>
        <w:tabs>
          <w:tab w:val="left" w:pos="528"/>
          <w:tab w:val="left" w:pos="529"/>
        </w:tabs>
        <w:autoSpaceDE w:val="0"/>
        <w:autoSpaceDN w:val="0"/>
        <w:ind w:right="106"/>
        <w:contextualSpacing w:val="0"/>
        <w:jc w:val="both"/>
      </w:pPr>
      <w:r w:rsidRPr="00EA0DF0">
        <w:t>Порядок</w:t>
      </w:r>
      <w:r w:rsidRPr="00EA0DF0">
        <w:rPr>
          <w:spacing w:val="15"/>
        </w:rPr>
        <w:t xml:space="preserve"> </w:t>
      </w:r>
      <w:r w:rsidR="00F06781">
        <w:rPr>
          <w:spacing w:val="15"/>
        </w:rPr>
        <w:t>организации и ведения конкурса</w:t>
      </w:r>
      <w:r w:rsidR="00F06781">
        <w:rPr>
          <w:spacing w:val="15"/>
        </w:rPr>
        <w:tab/>
      </w:r>
      <w:r w:rsidR="00F06781">
        <w:rPr>
          <w:spacing w:val="15"/>
        </w:rPr>
        <w:tab/>
      </w:r>
      <w:r w:rsidR="00F06781">
        <w:rPr>
          <w:spacing w:val="15"/>
        </w:rPr>
        <w:tab/>
      </w:r>
      <w:r w:rsidRPr="00EA0DF0">
        <w:rPr>
          <w:spacing w:val="13"/>
        </w:rPr>
        <w:tab/>
      </w:r>
      <w:r w:rsidRPr="00EA0DF0">
        <w:rPr>
          <w:spacing w:val="13"/>
        </w:rPr>
        <w:tab/>
        <w:t>6</w:t>
      </w:r>
    </w:p>
    <w:p w14:paraId="251E90E9" w14:textId="77777777" w:rsidR="00267E6C" w:rsidRPr="00EA0DF0" w:rsidRDefault="00A031A4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Требования к оформлению и представлению работ</w:t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>
        <w:rPr>
          <w:lang w:val="kk-KZ"/>
        </w:rPr>
        <w:t>7</w:t>
      </w:r>
    </w:p>
    <w:p w14:paraId="20A9F5B1" w14:textId="77777777" w:rsidR="00267E6C" w:rsidRPr="00EA0DF0" w:rsidRDefault="00267E6C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 w:rsidRPr="00EA0DF0">
        <w:rPr>
          <w:lang w:val="kk-KZ"/>
        </w:rPr>
        <w:t xml:space="preserve">Лист </w:t>
      </w:r>
      <w:r w:rsidR="004C5189">
        <w:rPr>
          <w:lang w:val="kk-KZ"/>
        </w:rPr>
        <w:t>оценки работы</w:t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Pr="00EA0DF0">
        <w:rPr>
          <w:lang w:val="kk-KZ"/>
        </w:rPr>
        <w:tab/>
      </w:r>
      <w:r w:rsidR="004C5189">
        <w:rPr>
          <w:lang w:val="kk-KZ"/>
        </w:rPr>
        <w:t>8</w:t>
      </w:r>
    </w:p>
    <w:p w14:paraId="33433FDF" w14:textId="77777777" w:rsidR="00267E6C" w:rsidRDefault="004C5189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Приложение 1</w:t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267E6C" w:rsidRPr="00EA0DF0">
        <w:rPr>
          <w:lang w:val="kk-KZ"/>
        </w:rPr>
        <w:tab/>
      </w:r>
      <w:r w:rsidR="00BE6E8C">
        <w:rPr>
          <w:lang w:val="kk-KZ"/>
        </w:rPr>
        <w:t>9</w:t>
      </w:r>
    </w:p>
    <w:p w14:paraId="35F62D2C" w14:textId="77777777" w:rsidR="004C5189" w:rsidRDefault="004C5189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Приложение 2</w:t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  <w:t>1</w:t>
      </w:r>
      <w:r w:rsidR="00BE6E8C">
        <w:rPr>
          <w:lang w:val="kk-KZ"/>
        </w:rPr>
        <w:t>2</w:t>
      </w:r>
    </w:p>
    <w:p w14:paraId="402FBEAF" w14:textId="77777777" w:rsidR="004C5189" w:rsidRDefault="00BE6E8C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Приложение 3</w:t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  <w:t>11</w:t>
      </w:r>
    </w:p>
    <w:p w14:paraId="02B32747" w14:textId="77777777" w:rsidR="004C5189" w:rsidRDefault="00BE6E8C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Приложение 4</w:t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</w:r>
      <w:r>
        <w:rPr>
          <w:lang w:val="kk-KZ"/>
        </w:rPr>
        <w:tab/>
        <w:t>12</w:t>
      </w:r>
    </w:p>
    <w:p w14:paraId="2DF69141" w14:textId="77777777" w:rsidR="004C5189" w:rsidRPr="00EA0DF0" w:rsidRDefault="004C5189" w:rsidP="00267E6C">
      <w:pPr>
        <w:pStyle w:val="a9"/>
        <w:numPr>
          <w:ilvl w:val="0"/>
          <w:numId w:val="16"/>
        </w:numPr>
        <w:ind w:left="714" w:hanging="357"/>
        <w:rPr>
          <w:lang w:val="kk-KZ"/>
        </w:rPr>
      </w:pPr>
      <w:r>
        <w:rPr>
          <w:lang w:val="kk-KZ"/>
        </w:rPr>
        <w:t>Приложение</w:t>
      </w:r>
      <w:r w:rsidR="00BE6E8C">
        <w:rPr>
          <w:lang w:val="kk-KZ"/>
        </w:rPr>
        <w:t xml:space="preserve"> 5</w:t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</w:r>
      <w:r w:rsidR="00BE6E8C">
        <w:rPr>
          <w:lang w:val="kk-KZ"/>
        </w:rPr>
        <w:tab/>
        <w:t>13</w:t>
      </w:r>
    </w:p>
    <w:p w14:paraId="672F48E0" w14:textId="77777777" w:rsidR="00267E6C" w:rsidRDefault="00267E6C">
      <w:pPr>
        <w:rPr>
          <w:caps/>
          <w:snapToGrid w:val="0"/>
        </w:rPr>
      </w:pPr>
      <w:r>
        <w:rPr>
          <w:caps/>
          <w:snapToGrid w:val="0"/>
        </w:rPr>
        <w:br w:type="page"/>
      </w:r>
    </w:p>
    <w:p w14:paraId="1C0B9730" w14:textId="77777777" w:rsidR="00267E6C" w:rsidRPr="00EA0DF0" w:rsidRDefault="00267E6C" w:rsidP="00267E6C">
      <w:pPr>
        <w:widowControl w:val="0"/>
        <w:ind w:firstLine="567"/>
        <w:jc w:val="both"/>
        <w:rPr>
          <w:caps/>
          <w:snapToGrid w:val="0"/>
        </w:rPr>
      </w:pPr>
    </w:p>
    <w:p w14:paraId="03B3CFCD" w14:textId="77777777" w:rsidR="00267E6C" w:rsidRPr="00F06781" w:rsidRDefault="00F06781" w:rsidP="00267E6C">
      <w:pPr>
        <w:widowControl w:val="0"/>
        <w:ind w:firstLine="567"/>
        <w:jc w:val="both"/>
        <w:rPr>
          <w:b/>
          <w:caps/>
          <w:snapToGrid w:val="0"/>
        </w:rPr>
      </w:pPr>
      <w:r w:rsidRPr="00F06781">
        <w:rPr>
          <w:b/>
          <w:caps/>
          <w:snapToGrid w:val="0"/>
        </w:rPr>
        <w:t>В</w:t>
      </w:r>
      <w:r w:rsidRPr="00F06781">
        <w:rPr>
          <w:b/>
          <w:snapToGrid w:val="0"/>
        </w:rPr>
        <w:t>ведение</w:t>
      </w:r>
    </w:p>
    <w:p w14:paraId="2437AA44" w14:textId="77777777" w:rsidR="00777062" w:rsidRPr="0090512E" w:rsidRDefault="00777062" w:rsidP="00E073A8">
      <w:pPr>
        <w:shd w:val="clear" w:color="auto" w:fill="FFFFFF"/>
        <w:ind w:right="2"/>
        <w:jc w:val="center"/>
        <w:rPr>
          <w:b/>
          <w:bCs/>
          <w:caps/>
          <w:color w:val="000000"/>
        </w:rPr>
      </w:pPr>
    </w:p>
    <w:p w14:paraId="068BAE6D" w14:textId="77777777" w:rsidR="00E073A8" w:rsidRPr="0090512E" w:rsidRDefault="00E073A8" w:rsidP="00E073A8">
      <w:pPr>
        <w:ind w:firstLine="567"/>
        <w:jc w:val="both"/>
      </w:pPr>
    </w:p>
    <w:p w14:paraId="37AF3628" w14:textId="77777777" w:rsidR="00E073A8" w:rsidRPr="0090512E" w:rsidRDefault="00E073A8" w:rsidP="00E073A8">
      <w:pPr>
        <w:ind w:firstLine="567"/>
        <w:jc w:val="both"/>
      </w:pPr>
      <w:r w:rsidRPr="0090512E">
        <w:t xml:space="preserve">Конкурс студенческих </w:t>
      </w:r>
      <w:r w:rsidR="00B224BB" w:rsidRPr="0090512E">
        <w:t xml:space="preserve">и магистерских </w:t>
      </w:r>
      <w:r w:rsidRPr="0090512E">
        <w:t xml:space="preserve">научных работ проводится с целью развития у студентов </w:t>
      </w:r>
      <w:r w:rsidR="00B224BB" w:rsidRPr="0090512E">
        <w:t xml:space="preserve">и магистрантов </w:t>
      </w:r>
      <w:r w:rsidRPr="0090512E">
        <w:t xml:space="preserve">навыков научно-исследовательской работы и поискового творчества, привлечения студентов </w:t>
      </w:r>
      <w:r w:rsidR="00B224BB" w:rsidRPr="0090512E">
        <w:t xml:space="preserve">и магистрантов </w:t>
      </w:r>
      <w:r w:rsidRPr="0090512E">
        <w:t>к научно-исследовательской деятельности, к реализации социальных заказов по проблемам развития казахстанского общества и его сферы образования на базе инновационных технологий и отбора лучших студенческих</w:t>
      </w:r>
      <w:r w:rsidR="00B224BB" w:rsidRPr="0090512E">
        <w:t xml:space="preserve"> и </w:t>
      </w:r>
      <w:r w:rsidR="005827A7" w:rsidRPr="0090512E">
        <w:t>магистерских работ</w:t>
      </w:r>
      <w:r w:rsidRPr="0090512E">
        <w:t xml:space="preserve"> для участия в республиканском конкурсе.</w:t>
      </w:r>
    </w:p>
    <w:p w14:paraId="57BD7CF6" w14:textId="77777777" w:rsidR="00E073A8" w:rsidRPr="0090512E" w:rsidRDefault="00E073A8" w:rsidP="00E073A8">
      <w:pPr>
        <w:ind w:firstLine="567"/>
        <w:jc w:val="both"/>
      </w:pPr>
      <w:r w:rsidRPr="0090512E">
        <w:t>Тематика научных работ, представляемых на конкурс, должна быть связана с актуальными проблемами современной науки и развития казахстанского общества, посвящена, прежде всего, становлению и развитию сферы образования, решению проблем обучения, воспитания и р</w:t>
      </w:r>
      <w:r w:rsidR="00827A12" w:rsidRPr="0090512E">
        <w:t>азвития подрастающего поколения</w:t>
      </w:r>
      <w:r w:rsidRPr="0090512E">
        <w:t>.</w:t>
      </w:r>
    </w:p>
    <w:p w14:paraId="1B6FE0CE" w14:textId="77777777" w:rsidR="00E073A8" w:rsidRPr="0090512E" w:rsidRDefault="00E073A8" w:rsidP="00E073A8">
      <w:pPr>
        <w:ind w:firstLine="851"/>
        <w:jc w:val="both"/>
      </w:pPr>
    </w:p>
    <w:p w14:paraId="2E1006D8" w14:textId="77777777" w:rsidR="00E073A8" w:rsidRPr="0090512E" w:rsidRDefault="00F06781" w:rsidP="00F06781">
      <w:pPr>
        <w:ind w:firstLine="851"/>
        <w:rPr>
          <w:b/>
        </w:rPr>
      </w:pPr>
      <w:r w:rsidRPr="0090512E">
        <w:rPr>
          <w:b/>
        </w:rPr>
        <w:t>Условия конкурса</w:t>
      </w:r>
    </w:p>
    <w:p w14:paraId="37E3554D" w14:textId="77777777" w:rsidR="00E073A8" w:rsidRPr="0090512E" w:rsidRDefault="00E073A8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Конкурс организуется </w:t>
      </w:r>
      <w:r w:rsidRPr="0090512E">
        <w:rPr>
          <w:b/>
        </w:rPr>
        <w:t xml:space="preserve">на </w:t>
      </w:r>
      <w:r w:rsidR="00B224BB" w:rsidRPr="0090512E">
        <w:rPr>
          <w:b/>
          <w:lang w:val="kk-KZ"/>
        </w:rPr>
        <w:t>всех</w:t>
      </w:r>
      <w:r w:rsidRPr="0090512E">
        <w:rPr>
          <w:b/>
        </w:rPr>
        <w:t xml:space="preserve"> </w:t>
      </w:r>
      <w:r w:rsidR="00842F10" w:rsidRPr="0090512E">
        <w:rPr>
          <w:b/>
        </w:rPr>
        <w:t>образовательных программах</w:t>
      </w:r>
      <w:r w:rsidR="002A124C" w:rsidRPr="0090512E">
        <w:rPr>
          <w:b/>
        </w:rPr>
        <w:t>:</w:t>
      </w:r>
      <w:r w:rsidRPr="0090512E">
        <w:rPr>
          <w:b/>
        </w:rPr>
        <w:t xml:space="preserve"> </w:t>
      </w:r>
      <w:r w:rsidR="002A124C" w:rsidRPr="0090512E">
        <w:t xml:space="preserve">Педагогика и психология; Дошкольное обучение и воспитание; Педагогика и методика начального обучения; Иностранный язык: два иностранных языка; </w:t>
      </w:r>
      <w:r w:rsidR="002A124C" w:rsidRPr="0090512E">
        <w:rPr>
          <w:lang w:val="kk-KZ"/>
        </w:rPr>
        <w:t>Қазақ тілі және әдебиет</w:t>
      </w:r>
      <w:proofErr w:type="spellStart"/>
      <w:r w:rsidR="002A124C" w:rsidRPr="0090512E">
        <w:rPr>
          <w:lang w:val="en-US"/>
        </w:rPr>
        <w:t>i</w:t>
      </w:r>
      <w:proofErr w:type="spellEnd"/>
      <w:r w:rsidR="002A124C" w:rsidRPr="0090512E">
        <w:rPr>
          <w:lang w:val="kk-KZ"/>
        </w:rPr>
        <w:t xml:space="preserve">; </w:t>
      </w:r>
      <w:r w:rsidR="002A124C" w:rsidRPr="0090512E">
        <w:t>Юр</w:t>
      </w:r>
      <w:r w:rsidR="007A22B3">
        <w:t>испруденция; Финансы; Фармация.</w:t>
      </w:r>
    </w:p>
    <w:p w14:paraId="274C33BB" w14:textId="77777777" w:rsidR="00C873E4" w:rsidRPr="0090512E" w:rsidRDefault="00C873E4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  <w:rPr>
          <w:b/>
        </w:rPr>
      </w:pPr>
    </w:p>
    <w:p w14:paraId="31694EB9" w14:textId="77777777" w:rsidR="00A81FED" w:rsidRPr="0090512E" w:rsidRDefault="002A124C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  <w:rPr>
          <w:b/>
        </w:rPr>
      </w:pPr>
      <w:r w:rsidRPr="0090512E">
        <w:rPr>
          <w:b/>
        </w:rPr>
        <w:t xml:space="preserve">Конкурсные работы должны соответствовать </w:t>
      </w:r>
      <w:r w:rsidR="00A81FED" w:rsidRPr="0090512E">
        <w:rPr>
          <w:b/>
        </w:rPr>
        <w:t xml:space="preserve">следующим </w:t>
      </w:r>
      <w:r w:rsidRPr="0090512E">
        <w:rPr>
          <w:b/>
        </w:rPr>
        <w:t xml:space="preserve">исследовательским </w:t>
      </w:r>
      <w:r w:rsidR="00A81FED" w:rsidRPr="0090512E">
        <w:rPr>
          <w:b/>
        </w:rPr>
        <w:t>направлени</w:t>
      </w:r>
      <w:r w:rsidRPr="0090512E">
        <w:rPr>
          <w:b/>
        </w:rPr>
        <w:t>я</w:t>
      </w:r>
      <w:r w:rsidR="00A81FED" w:rsidRPr="0090512E">
        <w:rPr>
          <w:b/>
        </w:rPr>
        <w:t>м:</w:t>
      </w:r>
    </w:p>
    <w:p w14:paraId="2FFDD51E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1. Перспективы развития законодательства Республики Казахстан; </w:t>
      </w:r>
    </w:p>
    <w:p w14:paraId="37E5A56F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2. Проблемы финансовой системы и повышение конкурентоспособности национальной экономики; </w:t>
      </w:r>
    </w:p>
    <w:p w14:paraId="00085C62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>3. Психолого-педагогические аспекты развивающейся личности;</w:t>
      </w:r>
    </w:p>
    <w:p w14:paraId="5BCCD2E6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 4. Инновационные подходы в организации процессов воспитания, обучения и развития личности в условиях </w:t>
      </w:r>
      <w:proofErr w:type="spellStart"/>
      <w:r w:rsidRPr="0090512E">
        <w:t>непрырывного</w:t>
      </w:r>
      <w:proofErr w:type="spellEnd"/>
      <w:r w:rsidRPr="0090512E">
        <w:t xml:space="preserve"> образования; </w:t>
      </w:r>
    </w:p>
    <w:p w14:paraId="5BC39D58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5. Казахская филология: настоящее и будущее; </w:t>
      </w:r>
    </w:p>
    <w:p w14:paraId="7A780DA2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6. Знание языков - основа межкультурной коммуникации; </w:t>
      </w:r>
    </w:p>
    <w:p w14:paraId="6AB009CB" w14:textId="77777777" w:rsidR="002858DB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 xml:space="preserve">7. Актуальные проблемы социально-гуманитарных наук; </w:t>
      </w:r>
    </w:p>
    <w:p w14:paraId="7E749A04" w14:textId="77777777" w:rsidR="00A81FED" w:rsidRPr="0090512E" w:rsidRDefault="002858DB" w:rsidP="002A124C">
      <w:pPr>
        <w:pStyle w:val="a8"/>
        <w:shd w:val="clear" w:color="auto" w:fill="FFFFFF"/>
        <w:spacing w:before="0" w:beforeAutospacing="0" w:after="0" w:afterAutospacing="0"/>
        <w:ind w:firstLine="567"/>
        <w:jc w:val="both"/>
      </w:pPr>
      <w:r w:rsidRPr="0090512E">
        <w:t>8. Актуальные проблемы химико-фармацевтических и биолого-медицинских наук на современном этапе развития.</w:t>
      </w:r>
    </w:p>
    <w:p w14:paraId="5A459386" w14:textId="77777777" w:rsidR="00E073A8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 xml:space="preserve">В конкурсе научных работ могут принимать участие студенты </w:t>
      </w:r>
      <w:r w:rsidR="002A124C" w:rsidRPr="0090512E">
        <w:t xml:space="preserve">и магистранты </w:t>
      </w:r>
      <w:r w:rsidR="00A81FED" w:rsidRPr="0090512E">
        <w:t>всех</w:t>
      </w:r>
      <w:r w:rsidRPr="0090512E">
        <w:t xml:space="preserve"> курс</w:t>
      </w:r>
      <w:r w:rsidR="00A81FED" w:rsidRPr="0090512E">
        <w:t>ов</w:t>
      </w:r>
      <w:r w:rsidRPr="0090512E">
        <w:t xml:space="preserve"> </w:t>
      </w:r>
      <w:r w:rsidR="002A124C" w:rsidRPr="0090512E">
        <w:t>А</w:t>
      </w:r>
      <w:r w:rsidRPr="0090512E">
        <w:t xml:space="preserve">кадемии. По каждому </w:t>
      </w:r>
      <w:r w:rsidR="002A124C" w:rsidRPr="0090512E">
        <w:t xml:space="preserve">исследовательскому </w:t>
      </w:r>
      <w:r w:rsidRPr="0090512E">
        <w:t>направлению конкурса (</w:t>
      </w:r>
      <w:r w:rsidR="00842F10" w:rsidRPr="0090512E">
        <w:t>8</w:t>
      </w:r>
      <w:r w:rsidRPr="0090512E">
        <w:t xml:space="preserve"> направлений) определяется лучшая работа. Конкурс считается состоявшимся, если </w:t>
      </w:r>
      <w:r w:rsidR="002A124C" w:rsidRPr="0090512E">
        <w:t xml:space="preserve">по исследовательскому направлению </w:t>
      </w:r>
      <w:r w:rsidRPr="0090512E">
        <w:t xml:space="preserve">на конкурс представлены от </w:t>
      </w:r>
      <w:r w:rsidRPr="0090512E">
        <w:rPr>
          <w:b/>
        </w:rPr>
        <w:t>3 и более работ.</w:t>
      </w:r>
    </w:p>
    <w:p w14:paraId="3A395020" w14:textId="77777777" w:rsidR="00E073A8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>В качестве конкурсных работ представляются законченные научные работы студентов</w:t>
      </w:r>
      <w:r w:rsidR="009F2089" w:rsidRPr="0090512E">
        <w:t xml:space="preserve"> и магистрантов</w:t>
      </w:r>
      <w:r w:rsidRPr="0090512E">
        <w:t>. Научная работа должна быть выполнена на казахском</w:t>
      </w:r>
      <w:r w:rsidR="00B224BB" w:rsidRPr="0090512E">
        <w:t>,</w:t>
      </w:r>
      <w:r w:rsidRPr="0090512E">
        <w:t xml:space="preserve"> русском </w:t>
      </w:r>
      <w:r w:rsidR="00B224BB" w:rsidRPr="0090512E">
        <w:t xml:space="preserve">или английском </w:t>
      </w:r>
      <w:r w:rsidRPr="0090512E">
        <w:t>языках, носить исследовательский характер, содержать самостоятельные выводы, имеющие научную и практическую значимость.</w:t>
      </w:r>
    </w:p>
    <w:p w14:paraId="43C3AA4D" w14:textId="77777777" w:rsidR="00E073A8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>В конкурсе могут принимать участие студенты</w:t>
      </w:r>
      <w:r w:rsidR="009F2089" w:rsidRPr="0090512E">
        <w:t>, магистранты</w:t>
      </w:r>
      <w:r w:rsidR="002A124C" w:rsidRPr="0090512E">
        <w:t>,</w:t>
      </w:r>
      <w:r w:rsidRPr="0090512E">
        <w:t xml:space="preserve"> студенческие </w:t>
      </w:r>
      <w:r w:rsidR="002A124C" w:rsidRPr="0090512E">
        <w:t xml:space="preserve">и магистерские </w:t>
      </w:r>
      <w:r w:rsidRPr="0090512E">
        <w:t>коллективы (группы не более трех человек). Научная работа может носить характер междисциплинарного исследования по избранной теме.</w:t>
      </w:r>
    </w:p>
    <w:p w14:paraId="44691B2C" w14:textId="77777777" w:rsidR="00CA69A9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>Экспертиза конкурсных работ проводится экспертными комиссиями, котор</w:t>
      </w:r>
      <w:r w:rsidR="009F2089" w:rsidRPr="0090512E">
        <w:t xml:space="preserve">ые </w:t>
      </w:r>
      <w:r w:rsidR="00B224BB" w:rsidRPr="0090512E">
        <w:t>формирую</w:t>
      </w:r>
      <w:r w:rsidR="009F2089" w:rsidRPr="0090512E">
        <w:t xml:space="preserve">тся </w:t>
      </w:r>
      <w:r w:rsidR="00CA69A9" w:rsidRPr="0090512E">
        <w:t xml:space="preserve">председателем СМУ по согласованию с </w:t>
      </w:r>
      <w:r w:rsidR="009F2089" w:rsidRPr="0090512E">
        <w:t>заведующими кафедрами</w:t>
      </w:r>
      <w:r w:rsidRPr="0090512E">
        <w:t xml:space="preserve"> из числа </w:t>
      </w:r>
      <w:r w:rsidRPr="0090512E">
        <w:lastRenderedPageBreak/>
        <w:t xml:space="preserve">опытных преподавателей </w:t>
      </w:r>
      <w:r w:rsidR="00CA69A9" w:rsidRPr="0090512E">
        <w:t>А</w:t>
      </w:r>
      <w:r w:rsidRPr="0090512E">
        <w:t>кадемии</w:t>
      </w:r>
      <w:r w:rsidR="00CA69A9" w:rsidRPr="0090512E">
        <w:t xml:space="preserve"> (1 человек)</w:t>
      </w:r>
      <w:r w:rsidRPr="0090512E">
        <w:t>, руководителей НИРС</w:t>
      </w:r>
      <w:r w:rsidR="00CA69A9" w:rsidRPr="0090512E">
        <w:t>, студентов, имеющих научные достижения (1 человек) и представителя филиала кафедры, производства</w:t>
      </w:r>
      <w:r w:rsidR="00B224BB" w:rsidRPr="0090512E">
        <w:t xml:space="preserve"> </w:t>
      </w:r>
      <w:r w:rsidR="00CA69A9" w:rsidRPr="0090512E">
        <w:t xml:space="preserve">или практикующего работника (1 человек). В состав комиссии не могут быть включены преподаватели и студенты, которые подали заявку для участия в конкурсе. Экспертная комиссия </w:t>
      </w:r>
      <w:r w:rsidR="00B224BB" w:rsidRPr="0090512E">
        <w:t>утверждаются ректором вуза по представлению председателя СМУ</w:t>
      </w:r>
      <w:r w:rsidR="00842F10" w:rsidRPr="0090512E">
        <w:t>, согласованного с проректором по НР и МС</w:t>
      </w:r>
      <w:r w:rsidRPr="0090512E">
        <w:t xml:space="preserve">. </w:t>
      </w:r>
    </w:p>
    <w:p w14:paraId="0F44409A" w14:textId="77777777" w:rsidR="00B224BB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 xml:space="preserve">Организационно-координационную работу по проведению конкурса осуществляет </w:t>
      </w:r>
      <w:r w:rsidR="00CA69A9" w:rsidRPr="0090512E">
        <w:t xml:space="preserve">Председатель </w:t>
      </w:r>
      <w:r w:rsidR="00B224BB" w:rsidRPr="0090512E">
        <w:t>Совет</w:t>
      </w:r>
      <w:r w:rsidR="00CA69A9" w:rsidRPr="0090512E">
        <w:t>а</w:t>
      </w:r>
      <w:r w:rsidR="00B224BB" w:rsidRPr="0090512E">
        <w:t xml:space="preserve"> молодых ученых Академии</w:t>
      </w:r>
      <w:r w:rsidRPr="0090512E">
        <w:t xml:space="preserve">. </w:t>
      </w:r>
    </w:p>
    <w:p w14:paraId="486F10B6" w14:textId="77777777" w:rsidR="00E073A8" w:rsidRPr="0090512E" w:rsidRDefault="00E073A8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  <w:r w:rsidRPr="0090512E">
        <w:t xml:space="preserve">Итоговая оценка конкурсных научных работ студентов </w:t>
      </w:r>
      <w:r w:rsidR="00B224BB" w:rsidRPr="0090512E">
        <w:t xml:space="preserve">и магистрантов </w:t>
      </w:r>
      <w:r w:rsidRPr="0090512E">
        <w:t xml:space="preserve">осуществляется по десятибалльной системе с учетом критериев </w:t>
      </w:r>
      <w:r w:rsidR="00CA69A9" w:rsidRPr="0090512E">
        <w:t>представленных в листе оценки работы (</w:t>
      </w:r>
      <w:proofErr w:type="spellStart"/>
      <w:proofErr w:type="gramStart"/>
      <w:r w:rsidR="00CA69A9" w:rsidRPr="0090512E">
        <w:t>см.ниже</w:t>
      </w:r>
      <w:proofErr w:type="spellEnd"/>
      <w:proofErr w:type="gramEnd"/>
      <w:r w:rsidR="00CA69A9" w:rsidRPr="0090512E">
        <w:t>). Д</w:t>
      </w:r>
      <w:r w:rsidRPr="0090512E">
        <w:t>анные критерии не являются строго обязательными и могут быть изменены в соответствии со спецификой направления</w:t>
      </w:r>
      <w:r w:rsidR="00B224BB" w:rsidRPr="0090512E">
        <w:t xml:space="preserve"> научной работы</w:t>
      </w:r>
      <w:r w:rsidR="00CA69A9" w:rsidRPr="0090512E">
        <w:t>.</w:t>
      </w:r>
    </w:p>
    <w:p w14:paraId="67E0FBDE" w14:textId="77777777" w:rsidR="00BD2E2E" w:rsidRPr="0090512E" w:rsidRDefault="00BD2E2E" w:rsidP="002A124C">
      <w:pPr>
        <w:tabs>
          <w:tab w:val="left" w:pos="360"/>
          <w:tab w:val="left" w:pos="993"/>
          <w:tab w:val="left" w:pos="1211"/>
        </w:tabs>
        <w:ind w:firstLine="567"/>
        <w:jc w:val="both"/>
      </w:pPr>
    </w:p>
    <w:p w14:paraId="3D2B671D" w14:textId="77777777" w:rsidR="0023540F" w:rsidRPr="0090512E" w:rsidRDefault="00BD2E2E" w:rsidP="002A124C">
      <w:pPr>
        <w:tabs>
          <w:tab w:val="left" w:pos="360"/>
          <w:tab w:val="left" w:pos="993"/>
          <w:tab w:val="left" w:pos="1211"/>
        </w:tabs>
        <w:ind w:firstLine="567"/>
        <w:jc w:val="both"/>
        <w:rPr>
          <w:i/>
        </w:rPr>
      </w:pPr>
      <w:r w:rsidRPr="0090512E">
        <w:rPr>
          <w:i/>
        </w:rPr>
        <w:t xml:space="preserve">Примечание. </w:t>
      </w:r>
    </w:p>
    <w:p w14:paraId="451F99DA" w14:textId="77777777" w:rsidR="0023540F" w:rsidRPr="0090512E" w:rsidRDefault="0023540F" w:rsidP="002A124C">
      <w:pPr>
        <w:tabs>
          <w:tab w:val="left" w:pos="360"/>
          <w:tab w:val="left" w:pos="993"/>
          <w:tab w:val="left" w:pos="1211"/>
        </w:tabs>
        <w:ind w:firstLine="567"/>
        <w:jc w:val="both"/>
        <w:rPr>
          <w:i/>
        </w:rPr>
      </w:pPr>
      <w:r w:rsidRPr="0090512E">
        <w:rPr>
          <w:i/>
        </w:rPr>
        <w:t>1.</w:t>
      </w:r>
      <w:r w:rsidRPr="0090512E">
        <w:rPr>
          <w:i/>
          <w:lang w:val="en-US"/>
        </w:rPr>
        <w:t> </w:t>
      </w:r>
      <w:r w:rsidR="00BD2E2E" w:rsidRPr="0090512E">
        <w:rPr>
          <w:i/>
        </w:rPr>
        <w:t>Участники конкурса обязательно выступают</w:t>
      </w:r>
      <w:r w:rsidRPr="0090512E">
        <w:rPr>
          <w:i/>
          <w:lang w:val="kk-KZ"/>
        </w:rPr>
        <w:t xml:space="preserve"> </w:t>
      </w:r>
      <w:r w:rsidR="00BD2E2E" w:rsidRPr="0090512E">
        <w:rPr>
          <w:i/>
        </w:rPr>
        <w:t>2</w:t>
      </w:r>
      <w:r w:rsidR="00473E0C" w:rsidRPr="0090512E">
        <w:rPr>
          <w:i/>
        </w:rPr>
        <w:t>4</w:t>
      </w:r>
      <w:r w:rsidR="00BD2E2E" w:rsidRPr="0090512E">
        <w:rPr>
          <w:i/>
        </w:rPr>
        <w:t xml:space="preserve"> ф</w:t>
      </w:r>
      <w:r w:rsidRPr="0090512E">
        <w:rPr>
          <w:i/>
          <w:lang w:val="kk-KZ"/>
        </w:rPr>
        <w:t>е</w:t>
      </w:r>
      <w:r w:rsidR="00BD2E2E" w:rsidRPr="0090512E">
        <w:rPr>
          <w:i/>
        </w:rPr>
        <w:t>враля 202</w:t>
      </w:r>
      <w:r w:rsidR="00473E0C" w:rsidRPr="0090512E">
        <w:rPr>
          <w:i/>
        </w:rPr>
        <w:t>3</w:t>
      </w:r>
      <w:r w:rsidR="00BD2E2E" w:rsidRPr="0090512E">
        <w:rPr>
          <w:i/>
        </w:rPr>
        <w:t xml:space="preserve"> года в качестве докладчика </w:t>
      </w:r>
      <w:r w:rsidRPr="0090512E">
        <w:rPr>
          <w:i/>
          <w:lang w:val="kk-KZ"/>
        </w:rPr>
        <w:t>с тезисами своей научной работы (тезисами доклада</w:t>
      </w:r>
      <w:r w:rsidRPr="0090512E">
        <w:rPr>
          <w:i/>
        </w:rPr>
        <w:t xml:space="preserve">) </w:t>
      </w:r>
      <w:r w:rsidR="00BD2E2E" w:rsidRPr="0090512E">
        <w:rPr>
          <w:i/>
        </w:rPr>
        <w:t>на пленарном или секционном заседании Республиканской научно-практической конференции (</w:t>
      </w:r>
      <w:r w:rsidR="00473E0C" w:rsidRPr="0090512E">
        <w:rPr>
          <w:i/>
        </w:rPr>
        <w:t>с международным участием</w:t>
      </w:r>
      <w:r w:rsidR="00BD2E2E" w:rsidRPr="0090512E">
        <w:rPr>
          <w:i/>
        </w:rPr>
        <w:t xml:space="preserve">) «Молодежь и глобальные проблемы современности». </w:t>
      </w:r>
    </w:p>
    <w:p w14:paraId="685E239F" w14:textId="77777777" w:rsidR="00BD2E2E" w:rsidRPr="0090512E" w:rsidRDefault="0023540F" w:rsidP="002A124C">
      <w:pPr>
        <w:tabs>
          <w:tab w:val="left" w:pos="360"/>
          <w:tab w:val="left" w:pos="993"/>
          <w:tab w:val="left" w:pos="1211"/>
        </w:tabs>
        <w:ind w:firstLine="567"/>
        <w:jc w:val="both"/>
        <w:rPr>
          <w:i/>
        </w:rPr>
      </w:pPr>
      <w:r w:rsidRPr="0090512E">
        <w:rPr>
          <w:i/>
        </w:rPr>
        <w:t>2. Участники конкурса</w:t>
      </w:r>
      <w:r w:rsidR="00BD2E2E" w:rsidRPr="0090512E">
        <w:rPr>
          <w:i/>
        </w:rPr>
        <w:t xml:space="preserve"> освобождаются от оплаты оргвзноса конференции, получают сборник </w:t>
      </w:r>
      <w:r w:rsidRPr="0090512E">
        <w:rPr>
          <w:i/>
        </w:rPr>
        <w:t xml:space="preserve">конференции </w:t>
      </w:r>
      <w:r w:rsidR="00BD2E2E" w:rsidRPr="0090512E">
        <w:rPr>
          <w:i/>
        </w:rPr>
        <w:t>в *.</w:t>
      </w:r>
      <w:r w:rsidR="00BD2E2E" w:rsidRPr="0090512E">
        <w:rPr>
          <w:i/>
          <w:lang w:val="en-US"/>
        </w:rPr>
        <w:t>pdf</w:t>
      </w:r>
      <w:r w:rsidR="00BD2E2E" w:rsidRPr="0090512E">
        <w:rPr>
          <w:i/>
          <w:lang w:val="kk-KZ"/>
        </w:rPr>
        <w:t xml:space="preserve"> </w:t>
      </w:r>
      <w:r w:rsidRPr="0090512E">
        <w:rPr>
          <w:i/>
          <w:lang w:val="kk-KZ"/>
        </w:rPr>
        <w:t>–формате и сертификат.</w:t>
      </w:r>
      <w:r w:rsidR="00BD2E2E" w:rsidRPr="0090512E">
        <w:rPr>
          <w:i/>
        </w:rPr>
        <w:t xml:space="preserve"> </w:t>
      </w:r>
      <w:r w:rsidRPr="0090512E">
        <w:rPr>
          <w:i/>
        </w:rPr>
        <w:t>Если участник конкурса желает получить бумажный экземпляр сборника конференции, то оплату оргвзноса он осуществляет по общим правилам.</w:t>
      </w:r>
    </w:p>
    <w:p w14:paraId="7E898C62" w14:textId="77777777" w:rsidR="00CA69A9" w:rsidRPr="0090512E" w:rsidRDefault="00CA69A9">
      <w:pPr>
        <w:rPr>
          <w:b/>
        </w:rPr>
      </w:pPr>
    </w:p>
    <w:p w14:paraId="7DDB94F1" w14:textId="77777777" w:rsidR="0023540F" w:rsidRPr="0090512E" w:rsidRDefault="0023540F">
      <w:pPr>
        <w:rPr>
          <w:b/>
        </w:rPr>
      </w:pPr>
    </w:p>
    <w:p w14:paraId="6BEDDFCD" w14:textId="77777777" w:rsidR="0090512E" w:rsidRPr="0090512E" w:rsidRDefault="0090512E">
      <w:pPr>
        <w:rPr>
          <w:b/>
        </w:rPr>
      </w:pPr>
      <w:r w:rsidRPr="0090512E">
        <w:rPr>
          <w:b/>
        </w:rPr>
        <w:br w:type="page"/>
      </w:r>
    </w:p>
    <w:p w14:paraId="1FAFBE3A" w14:textId="77777777" w:rsidR="00E073A8" w:rsidRPr="0090512E" w:rsidRDefault="00F06781" w:rsidP="00F06781">
      <w:pPr>
        <w:numPr>
          <w:ilvl w:val="12"/>
          <w:numId w:val="0"/>
        </w:numPr>
        <w:tabs>
          <w:tab w:val="left" w:pos="1631"/>
        </w:tabs>
        <w:rPr>
          <w:b/>
        </w:rPr>
      </w:pPr>
      <w:r w:rsidRPr="0090512E">
        <w:rPr>
          <w:b/>
        </w:rPr>
        <w:lastRenderedPageBreak/>
        <w:t xml:space="preserve">Порядок организации и проведения конкурса </w:t>
      </w:r>
    </w:p>
    <w:p w14:paraId="34216933" w14:textId="77777777" w:rsidR="00E073A8" w:rsidRPr="0090512E" w:rsidRDefault="00E073A8" w:rsidP="00E073A8">
      <w:pPr>
        <w:numPr>
          <w:ilvl w:val="12"/>
          <w:numId w:val="0"/>
        </w:numPr>
        <w:tabs>
          <w:tab w:val="left" w:pos="1631"/>
        </w:tabs>
        <w:ind w:firstLine="851"/>
        <w:jc w:val="both"/>
        <w:rPr>
          <w:b/>
        </w:rPr>
      </w:pPr>
    </w:p>
    <w:p w14:paraId="00CD90DD" w14:textId="77777777" w:rsidR="00E073A8" w:rsidRPr="0090512E" w:rsidRDefault="002322BC" w:rsidP="00E073A8">
      <w:pPr>
        <w:numPr>
          <w:ilvl w:val="12"/>
          <w:numId w:val="0"/>
        </w:numPr>
        <w:tabs>
          <w:tab w:val="left" w:pos="1631"/>
        </w:tabs>
        <w:ind w:firstLine="851"/>
        <w:jc w:val="both"/>
      </w:pPr>
      <w:r w:rsidRPr="0090512E">
        <w:t>К</w:t>
      </w:r>
      <w:r w:rsidR="00E073A8" w:rsidRPr="0090512E">
        <w:t>онкурс проводится в два этапа.</w:t>
      </w:r>
    </w:p>
    <w:p w14:paraId="693B1EC3" w14:textId="77777777" w:rsidR="00E073A8" w:rsidRPr="0090512E" w:rsidRDefault="00E073A8" w:rsidP="002322BC">
      <w:pPr>
        <w:numPr>
          <w:ilvl w:val="12"/>
          <w:numId w:val="0"/>
        </w:numPr>
        <w:tabs>
          <w:tab w:val="left" w:pos="1631"/>
        </w:tabs>
        <w:ind w:firstLine="851"/>
        <w:jc w:val="both"/>
      </w:pPr>
      <w:r w:rsidRPr="0090512E">
        <w:rPr>
          <w:b/>
        </w:rPr>
        <w:t>Первый этап.</w:t>
      </w:r>
      <w:r w:rsidRPr="0090512E">
        <w:t xml:space="preserve"> В период </w:t>
      </w:r>
      <w:r w:rsidRPr="0090512E">
        <w:rPr>
          <w:b/>
        </w:rPr>
        <w:t>с</w:t>
      </w:r>
      <w:r w:rsidRPr="0090512E">
        <w:t xml:space="preserve"> </w:t>
      </w:r>
      <w:r w:rsidR="009A3863">
        <w:rPr>
          <w:b/>
        </w:rPr>
        <w:t>26</w:t>
      </w:r>
      <w:r w:rsidRPr="0090512E">
        <w:rPr>
          <w:b/>
        </w:rPr>
        <w:t xml:space="preserve"> </w:t>
      </w:r>
      <w:r w:rsidR="003A0D17" w:rsidRPr="0090512E">
        <w:rPr>
          <w:b/>
        </w:rPr>
        <w:t>декаб</w:t>
      </w:r>
      <w:r w:rsidR="002010B5" w:rsidRPr="0090512E">
        <w:rPr>
          <w:b/>
        </w:rPr>
        <w:t>ря</w:t>
      </w:r>
      <w:r w:rsidR="005827A7" w:rsidRPr="0090512E">
        <w:rPr>
          <w:b/>
        </w:rPr>
        <w:t xml:space="preserve"> 202</w:t>
      </w:r>
      <w:r w:rsidR="00473E0C" w:rsidRPr="0090512E">
        <w:rPr>
          <w:b/>
        </w:rPr>
        <w:t>2</w:t>
      </w:r>
      <w:r w:rsidR="00EC375A">
        <w:rPr>
          <w:b/>
          <w:lang w:val="kk-KZ"/>
        </w:rPr>
        <w:t xml:space="preserve"> </w:t>
      </w:r>
      <w:r w:rsidR="005827A7" w:rsidRPr="0090512E">
        <w:rPr>
          <w:b/>
        </w:rPr>
        <w:t>года</w:t>
      </w:r>
      <w:r w:rsidRPr="0090512E">
        <w:rPr>
          <w:b/>
        </w:rPr>
        <w:t xml:space="preserve"> по </w:t>
      </w:r>
      <w:r w:rsidR="00CD5428" w:rsidRPr="0090512E">
        <w:rPr>
          <w:b/>
        </w:rPr>
        <w:t>1 февраля</w:t>
      </w:r>
      <w:r w:rsidRPr="0090512E">
        <w:t xml:space="preserve"> </w:t>
      </w:r>
      <w:r w:rsidRPr="0090512E">
        <w:rPr>
          <w:b/>
        </w:rPr>
        <w:t>20</w:t>
      </w:r>
      <w:r w:rsidR="00A8651F" w:rsidRPr="0090512E">
        <w:rPr>
          <w:b/>
        </w:rPr>
        <w:t>2</w:t>
      </w:r>
      <w:r w:rsidR="00473E0C" w:rsidRPr="0090512E">
        <w:rPr>
          <w:b/>
        </w:rPr>
        <w:t>3</w:t>
      </w:r>
      <w:r w:rsidRPr="0090512E">
        <w:rPr>
          <w:b/>
        </w:rPr>
        <w:t xml:space="preserve"> года</w:t>
      </w:r>
      <w:r w:rsidRPr="0090512E">
        <w:t xml:space="preserve"> </w:t>
      </w:r>
      <w:r w:rsidR="004C276C" w:rsidRPr="0090512E">
        <w:t xml:space="preserve">осуществляется </w:t>
      </w:r>
      <w:r w:rsidR="00A8651F" w:rsidRPr="0090512E">
        <w:t>на кафедрах</w:t>
      </w:r>
      <w:r w:rsidR="002322BC" w:rsidRPr="0090512E">
        <w:t>, где отбираются</w:t>
      </w:r>
      <w:r w:rsidR="00A8651F" w:rsidRPr="0090512E">
        <w:t xml:space="preserve"> лучшие работы</w:t>
      </w:r>
      <w:r w:rsidR="002322BC" w:rsidRPr="0090512E">
        <w:t xml:space="preserve">, которые </w:t>
      </w:r>
      <w:r w:rsidR="00A8651F" w:rsidRPr="0090512E">
        <w:t>направляют для участия в вузовском этапе</w:t>
      </w:r>
      <w:r w:rsidR="002322BC" w:rsidRPr="0090512E">
        <w:t xml:space="preserve"> к</w:t>
      </w:r>
      <w:r w:rsidR="004C276C" w:rsidRPr="0090512E">
        <w:t>онкурс</w:t>
      </w:r>
      <w:r w:rsidR="002322BC" w:rsidRPr="0090512E">
        <w:t>а</w:t>
      </w:r>
      <w:r w:rsidR="004C276C" w:rsidRPr="0090512E">
        <w:t xml:space="preserve">. </w:t>
      </w:r>
      <w:r w:rsidR="00827A12" w:rsidRPr="0090512E">
        <w:t xml:space="preserve">По итогам </w:t>
      </w:r>
      <w:r w:rsidR="00A8651F" w:rsidRPr="0090512E">
        <w:t>первого</w:t>
      </w:r>
      <w:r w:rsidR="00827A12" w:rsidRPr="0090512E">
        <w:t xml:space="preserve"> этапа конкурса НИРС </w:t>
      </w:r>
      <w:r w:rsidR="002322BC" w:rsidRPr="0090512E">
        <w:t xml:space="preserve">эксперты кафедры и ответственные за НИРС </w:t>
      </w:r>
      <w:r w:rsidR="00827A12" w:rsidRPr="0090512E">
        <w:t>отбира</w:t>
      </w:r>
      <w:r w:rsidR="002322BC" w:rsidRPr="0090512E">
        <w:t>ю</w:t>
      </w:r>
      <w:r w:rsidR="00827A12" w:rsidRPr="0090512E">
        <w:t xml:space="preserve">т и направляет лучшие научно-исследовательские работы студентов </w:t>
      </w:r>
      <w:r w:rsidR="00594C67" w:rsidRPr="0090512E">
        <w:t>и магистрантов</w:t>
      </w:r>
      <w:r w:rsidR="00827A12" w:rsidRPr="0090512E">
        <w:t>.</w:t>
      </w:r>
      <w:r w:rsidR="00DF726F" w:rsidRPr="0090512E">
        <w:t xml:space="preserve"> </w:t>
      </w:r>
      <w:r w:rsidRPr="0090512E">
        <w:t xml:space="preserve">Рекомендованные кафедрами или научными кружками, должным образом оформленные, конкурсные работы </w:t>
      </w:r>
      <w:r w:rsidR="002322BC" w:rsidRPr="0090512E">
        <w:t xml:space="preserve">направляют </w:t>
      </w:r>
      <w:r w:rsidR="004B034F" w:rsidRPr="0090512E">
        <w:t xml:space="preserve">ответственному по проведению конкурса </w:t>
      </w:r>
      <w:r w:rsidR="00473E0C" w:rsidRPr="0090512E">
        <w:t>–</w:t>
      </w:r>
      <w:r w:rsidR="004B034F" w:rsidRPr="0090512E">
        <w:t xml:space="preserve"> </w:t>
      </w:r>
      <w:r w:rsidR="00473E0C" w:rsidRPr="0090512E">
        <w:t>председателю Совета молодых ученых</w:t>
      </w:r>
      <w:r w:rsidR="00CD5428" w:rsidRPr="0090512E">
        <w:t xml:space="preserve"> </w:t>
      </w:r>
      <w:r w:rsidRPr="0090512E">
        <w:t>д</w:t>
      </w:r>
      <w:r w:rsidRPr="0090512E">
        <w:rPr>
          <w:b/>
        </w:rPr>
        <w:t xml:space="preserve">о </w:t>
      </w:r>
      <w:r w:rsidR="00594C67" w:rsidRPr="0090512E">
        <w:rPr>
          <w:b/>
        </w:rPr>
        <w:t xml:space="preserve">17:00 </w:t>
      </w:r>
      <w:r w:rsidR="00CD5428" w:rsidRPr="0090512E">
        <w:rPr>
          <w:b/>
          <w:lang w:val="kk-KZ"/>
        </w:rPr>
        <w:t xml:space="preserve">1 </w:t>
      </w:r>
      <w:r w:rsidR="002010B5" w:rsidRPr="0090512E">
        <w:rPr>
          <w:b/>
        </w:rPr>
        <w:t>февраля</w:t>
      </w:r>
      <w:r w:rsidRPr="0090512E">
        <w:rPr>
          <w:b/>
        </w:rPr>
        <w:t xml:space="preserve"> 20</w:t>
      </w:r>
      <w:r w:rsidR="0016217C" w:rsidRPr="0090512E">
        <w:rPr>
          <w:b/>
          <w:lang w:val="kk-KZ"/>
        </w:rPr>
        <w:t>2</w:t>
      </w:r>
      <w:r w:rsidR="00473E0C" w:rsidRPr="0090512E">
        <w:rPr>
          <w:b/>
          <w:lang w:val="kk-KZ"/>
        </w:rPr>
        <w:t>3</w:t>
      </w:r>
      <w:r w:rsidRPr="0090512E">
        <w:rPr>
          <w:b/>
        </w:rPr>
        <w:t xml:space="preserve"> г</w:t>
      </w:r>
      <w:r w:rsidR="00594C67" w:rsidRPr="0090512E">
        <w:rPr>
          <w:b/>
        </w:rPr>
        <w:t>ода</w:t>
      </w:r>
      <w:r w:rsidRPr="0090512E">
        <w:t xml:space="preserve"> (</w:t>
      </w:r>
      <w:proofErr w:type="spellStart"/>
      <w:r w:rsidRPr="0090512E">
        <w:t>ул.</w:t>
      </w:r>
      <w:r w:rsidR="002322BC" w:rsidRPr="0090512E">
        <w:t>Ерубаева</w:t>
      </w:r>
      <w:proofErr w:type="spellEnd"/>
      <w:r w:rsidRPr="0090512E">
        <w:t>, 1</w:t>
      </w:r>
      <w:r w:rsidR="002322BC" w:rsidRPr="0090512E">
        <w:t>6, каб.201</w:t>
      </w:r>
      <w:r w:rsidRPr="0090512E">
        <w:t>).</w:t>
      </w:r>
      <w:r w:rsidR="0071106C" w:rsidRPr="0090512E">
        <w:t xml:space="preserve"> Все работы </w:t>
      </w:r>
      <w:r w:rsidR="004B034F" w:rsidRPr="0090512E">
        <w:t xml:space="preserve">ответственным по проведению конкурса </w:t>
      </w:r>
      <w:r w:rsidR="0071106C" w:rsidRPr="0090512E">
        <w:t>должны быть зашифрованы и для экспертов поступить в анонимном виде.</w:t>
      </w:r>
    </w:p>
    <w:p w14:paraId="1C180CB0" w14:textId="77777777" w:rsidR="002D21FD" w:rsidRPr="0090512E" w:rsidRDefault="002D21FD" w:rsidP="002D21FD">
      <w:pPr>
        <w:tabs>
          <w:tab w:val="left" w:pos="1631"/>
        </w:tabs>
        <w:ind w:firstLine="720"/>
        <w:jc w:val="both"/>
      </w:pPr>
      <w:r w:rsidRPr="0090512E">
        <w:rPr>
          <w:b/>
        </w:rPr>
        <w:t>Второй этап.</w:t>
      </w:r>
      <w:r w:rsidRPr="0090512E">
        <w:t xml:space="preserve"> С</w:t>
      </w:r>
      <w:r>
        <w:rPr>
          <w:lang w:val="kk-KZ"/>
        </w:rPr>
        <w:t>о</w:t>
      </w:r>
      <w:r w:rsidRPr="0090512E">
        <w:t xml:space="preserve"> </w:t>
      </w:r>
      <w:r w:rsidRPr="0090512E">
        <w:rPr>
          <w:b/>
        </w:rPr>
        <w:t xml:space="preserve">2 февраля по 11 февраля 2023 – работа экспертных комиссий. </w:t>
      </w:r>
      <w:r w:rsidRPr="0090512E">
        <w:t xml:space="preserve">Утвержденные </w:t>
      </w:r>
      <w:r>
        <w:t>распоряжением проректора по НР и МС конкурсная</w:t>
      </w:r>
      <w:r w:rsidRPr="0090512E">
        <w:t xml:space="preserve"> экспертн</w:t>
      </w:r>
      <w:r>
        <w:t>ая</w:t>
      </w:r>
      <w:r w:rsidRPr="0090512E">
        <w:t xml:space="preserve"> комисси</w:t>
      </w:r>
      <w:r>
        <w:t>я</w:t>
      </w:r>
      <w:r w:rsidRPr="0090512E">
        <w:t xml:space="preserve"> </w:t>
      </w:r>
      <w:r>
        <w:t>для всех</w:t>
      </w:r>
      <w:r w:rsidRPr="0090512E">
        <w:t xml:space="preserve"> </w:t>
      </w:r>
      <w:r>
        <w:t>образовательных программ рассматривае</w:t>
      </w:r>
      <w:r w:rsidRPr="0090512E">
        <w:t>т поступившие работы,</w:t>
      </w:r>
      <w:r>
        <w:t xml:space="preserve"> оценивае</w:t>
      </w:r>
      <w:r w:rsidRPr="0090512E">
        <w:t>т их качество и значимость</w:t>
      </w:r>
      <w:r>
        <w:t>, определяе</w:t>
      </w:r>
      <w:r w:rsidRPr="0090512E">
        <w:t xml:space="preserve">т призовые места. </w:t>
      </w:r>
    </w:p>
    <w:p w14:paraId="61AB85D1" w14:textId="77777777" w:rsidR="002D21FD" w:rsidRPr="0090512E" w:rsidRDefault="002D21FD" w:rsidP="002D21FD">
      <w:pPr>
        <w:tabs>
          <w:tab w:val="left" w:pos="1631"/>
        </w:tabs>
        <w:ind w:firstLine="720"/>
        <w:jc w:val="both"/>
      </w:pPr>
      <w:r w:rsidRPr="0090512E">
        <w:rPr>
          <w:b/>
        </w:rPr>
        <w:t>14 февраля 2023 года</w:t>
      </w:r>
      <w:r w:rsidRPr="0090512E">
        <w:t xml:space="preserve"> конкурсная комиссия проводит собеседования с конкурсантами по теме работы. Место проведения собеседований определяет ответственный по проведению конкурса и сообщает информацию об аудитории экспертам. Конкурсанты выступают на экспертном собеседовании по очереди согласно регистрации работ. </w:t>
      </w:r>
    </w:p>
    <w:p w14:paraId="0C398084" w14:textId="77777777" w:rsidR="002D21FD" w:rsidRPr="0090512E" w:rsidRDefault="002D21FD" w:rsidP="002D21FD">
      <w:pPr>
        <w:tabs>
          <w:tab w:val="left" w:pos="1631"/>
        </w:tabs>
        <w:ind w:firstLine="720"/>
        <w:jc w:val="both"/>
      </w:pPr>
      <w:r w:rsidRPr="0090512E">
        <w:t xml:space="preserve">По завершению второго этапа конкурса издается </w:t>
      </w:r>
      <w:r>
        <w:t xml:space="preserve">распоряжение проректора по НР и МС где отражаются </w:t>
      </w:r>
      <w:r w:rsidRPr="0090512E">
        <w:t>итог</w:t>
      </w:r>
      <w:r>
        <w:t>и</w:t>
      </w:r>
      <w:r w:rsidRPr="0090512E">
        <w:t xml:space="preserve"> конкурса научных работ. Итоги конкурса и награждение победителей конкурса проводятся в торжественной обстановке </w:t>
      </w:r>
      <w:r w:rsidRPr="0090512E">
        <w:rPr>
          <w:b/>
        </w:rPr>
        <w:t>24 февраля 2023 года</w:t>
      </w:r>
      <w:r w:rsidRPr="0090512E">
        <w:t xml:space="preserve">. </w:t>
      </w:r>
    </w:p>
    <w:p w14:paraId="1503F669" w14:textId="77777777" w:rsidR="00DF726F" w:rsidRPr="0090512E" w:rsidRDefault="004C276C" w:rsidP="00FD3698">
      <w:pPr>
        <w:widowControl w:val="0"/>
        <w:tabs>
          <w:tab w:val="left" w:pos="660"/>
        </w:tabs>
        <w:suppressAutoHyphens/>
        <w:ind w:firstLine="567"/>
        <w:jc w:val="both"/>
      </w:pPr>
      <w:r w:rsidRPr="0090512E">
        <w:t xml:space="preserve">Победители будут определены для дальнейшего участия в </w:t>
      </w:r>
      <w:r w:rsidR="00FD3698" w:rsidRPr="0090512E">
        <w:t xml:space="preserve">следующем этапе конкурса в </w:t>
      </w:r>
      <w:r w:rsidRPr="0090512E">
        <w:t xml:space="preserve">базовых </w:t>
      </w:r>
      <w:r w:rsidR="0071106C" w:rsidRPr="0090512E">
        <w:t>вузах РК</w:t>
      </w:r>
      <w:r w:rsidRPr="0090512E">
        <w:t>.</w:t>
      </w:r>
      <w:r w:rsidR="00DF726F" w:rsidRPr="0090512E">
        <w:t xml:space="preserve"> </w:t>
      </w:r>
      <w:r w:rsidR="0071106C" w:rsidRPr="0090512E">
        <w:t>Академия</w:t>
      </w:r>
      <w:r w:rsidR="00DF726F" w:rsidRPr="0090512E">
        <w:t xml:space="preserve"> направляет в базовый вуз по соответствующему разделу конкурса следующие документы:</w:t>
      </w:r>
    </w:p>
    <w:p w14:paraId="5410E54C" w14:textId="77777777" w:rsidR="00DF726F" w:rsidRPr="0090512E" w:rsidRDefault="00DF726F" w:rsidP="00DF726F">
      <w:pPr>
        <w:widowControl w:val="0"/>
        <w:tabs>
          <w:tab w:val="left" w:pos="660"/>
        </w:tabs>
        <w:suppressAutoHyphens/>
        <w:ind w:firstLine="567"/>
      </w:pPr>
      <w:r w:rsidRPr="0090512E">
        <w:t>1) научную работу;</w:t>
      </w:r>
    </w:p>
    <w:p w14:paraId="27397592" w14:textId="77777777" w:rsidR="00DF726F" w:rsidRPr="0090512E" w:rsidRDefault="00DF726F" w:rsidP="00DF726F">
      <w:pPr>
        <w:tabs>
          <w:tab w:val="left" w:pos="1631"/>
        </w:tabs>
        <w:ind w:firstLine="567"/>
      </w:pPr>
      <w:r w:rsidRPr="0090512E">
        <w:t xml:space="preserve">2) аннотацию научной работы (приложение 2); </w:t>
      </w:r>
    </w:p>
    <w:p w14:paraId="62601729" w14:textId="77777777" w:rsidR="00DF726F" w:rsidRPr="0090512E" w:rsidRDefault="00DF726F" w:rsidP="0071106C">
      <w:pPr>
        <w:tabs>
          <w:tab w:val="left" w:pos="1631"/>
        </w:tabs>
        <w:ind w:firstLine="567"/>
        <w:jc w:val="both"/>
      </w:pPr>
      <w:r w:rsidRPr="0090512E">
        <w:t xml:space="preserve">3) отзыв научного руководителя о степени самостоятельности выполненной работы (в произвольной форме); </w:t>
      </w:r>
    </w:p>
    <w:p w14:paraId="1B6577C8" w14:textId="77777777" w:rsidR="00DF726F" w:rsidRPr="0090512E" w:rsidRDefault="00DF726F" w:rsidP="00DF726F">
      <w:pPr>
        <w:tabs>
          <w:tab w:val="left" w:pos="1631"/>
        </w:tabs>
        <w:ind w:firstLine="567"/>
      </w:pPr>
      <w:r w:rsidRPr="0090512E">
        <w:t>4) сведения об авторе (авторах) и научном руководителе (приложение 3);</w:t>
      </w:r>
    </w:p>
    <w:p w14:paraId="1EB0FF1D" w14:textId="77777777" w:rsidR="00DF726F" w:rsidRPr="0090512E" w:rsidRDefault="00DF726F" w:rsidP="00DF726F">
      <w:pPr>
        <w:tabs>
          <w:tab w:val="left" w:pos="1631"/>
        </w:tabs>
        <w:ind w:firstLine="567"/>
        <w:jc w:val="both"/>
      </w:pPr>
      <w:r w:rsidRPr="0090512E">
        <w:t>5) письмо за подписью ректора об итогах первого этапа конкурса;</w:t>
      </w:r>
    </w:p>
    <w:p w14:paraId="0737ABA5" w14:textId="77777777" w:rsidR="00DF726F" w:rsidRPr="0090512E" w:rsidRDefault="00DF726F" w:rsidP="00DF726F">
      <w:pPr>
        <w:tabs>
          <w:tab w:val="left" w:pos="1631"/>
        </w:tabs>
        <w:ind w:firstLine="567"/>
        <w:jc w:val="both"/>
      </w:pPr>
      <w:r w:rsidRPr="0090512E">
        <w:t>6) решение Ученого совета вуза о выдвижении работы на конкурс, которое оформляется протоколом.</w:t>
      </w:r>
    </w:p>
    <w:p w14:paraId="7DC07D94" w14:textId="77777777" w:rsidR="00C873E4" w:rsidRPr="0090512E" w:rsidRDefault="00F63828" w:rsidP="005A4C20">
      <w:pPr>
        <w:tabs>
          <w:tab w:val="left" w:pos="1631"/>
        </w:tabs>
        <w:ind w:firstLine="567"/>
        <w:jc w:val="both"/>
      </w:pPr>
      <w:r w:rsidRPr="0090512E">
        <w:t xml:space="preserve">Работы-призеры направляются </w:t>
      </w:r>
      <w:r w:rsidR="00C873E4" w:rsidRPr="0090512E">
        <w:t xml:space="preserve">самостоятельно научным руководителем </w:t>
      </w:r>
      <w:r w:rsidRPr="0090512E">
        <w:t xml:space="preserve">в УМС головных вузов по специальности </w:t>
      </w:r>
      <w:r w:rsidR="008E2618" w:rsidRPr="0090512E">
        <w:rPr>
          <w:b/>
        </w:rPr>
        <w:t>до 1 апреля 20</w:t>
      </w:r>
      <w:r w:rsidR="0071106C" w:rsidRPr="0090512E">
        <w:rPr>
          <w:b/>
        </w:rPr>
        <w:t>2</w:t>
      </w:r>
      <w:r w:rsidR="00473E0C" w:rsidRPr="0090512E">
        <w:rPr>
          <w:b/>
        </w:rPr>
        <w:t>3</w:t>
      </w:r>
      <w:r w:rsidRPr="0090512E">
        <w:rPr>
          <w:b/>
        </w:rPr>
        <w:t xml:space="preserve"> г.</w:t>
      </w:r>
      <w:r w:rsidR="001E71E1" w:rsidRPr="0090512E">
        <w:t xml:space="preserve"> </w:t>
      </w:r>
    </w:p>
    <w:p w14:paraId="5C9E9026" w14:textId="77777777" w:rsidR="001E71E1" w:rsidRPr="0090512E" w:rsidRDefault="001E71E1" w:rsidP="005A4C20">
      <w:pPr>
        <w:tabs>
          <w:tab w:val="left" w:pos="1631"/>
        </w:tabs>
        <w:ind w:firstLine="567"/>
        <w:jc w:val="both"/>
      </w:pPr>
      <w:r w:rsidRPr="0090512E">
        <w:t>В отдельном запечатанном пакете вместе с конкурсной работой представляются сведения об авторах и о научном руководителе работы, а также письмо за подписью ректора об итогах первого тура открытого конкурса или решение Ученого совета вуза о выдвижении работы на конкурс НИРС. В том случае, если работа выполнена авторским коллективом, список авторов представляется соответственно их персональному вкладу. В случае представления работ с нарушением настоящих Рекомендаций конкурсная комиссия базового вуза имеет право отклонить эти работы от участия в конкурсе (обязательно с указанием причин отклонения).</w:t>
      </w:r>
      <w:r w:rsidR="005A4C20" w:rsidRPr="0090512E">
        <w:t xml:space="preserve"> </w:t>
      </w:r>
      <w:r w:rsidRPr="0090512E">
        <w:t>Научные работы студентов, представленные на конкурс, не возвращаются.</w:t>
      </w:r>
    </w:p>
    <w:p w14:paraId="4A0CE589" w14:textId="77777777" w:rsidR="00A031A4" w:rsidRDefault="00A031A4">
      <w:pPr>
        <w:rPr>
          <w:b/>
        </w:rPr>
      </w:pPr>
      <w:r>
        <w:rPr>
          <w:b/>
        </w:rPr>
        <w:br w:type="page"/>
      </w:r>
    </w:p>
    <w:p w14:paraId="6BCE898A" w14:textId="77777777" w:rsidR="0071106C" w:rsidRPr="0090512E" w:rsidRDefault="0071106C" w:rsidP="00E073A8">
      <w:pPr>
        <w:pStyle w:val="2"/>
        <w:tabs>
          <w:tab w:val="clear" w:pos="0"/>
          <w:tab w:val="left" w:pos="1631"/>
        </w:tabs>
        <w:ind w:firstLine="360"/>
        <w:jc w:val="center"/>
        <w:rPr>
          <w:b/>
          <w:szCs w:val="24"/>
        </w:rPr>
      </w:pPr>
    </w:p>
    <w:p w14:paraId="6D7F6BFD" w14:textId="77777777" w:rsidR="00E073A8" w:rsidRPr="0090512E" w:rsidRDefault="00E073A8" w:rsidP="00E073A8">
      <w:pPr>
        <w:pStyle w:val="2"/>
        <w:tabs>
          <w:tab w:val="clear" w:pos="0"/>
          <w:tab w:val="left" w:pos="1631"/>
        </w:tabs>
        <w:ind w:firstLine="360"/>
        <w:jc w:val="center"/>
        <w:rPr>
          <w:b/>
          <w:szCs w:val="24"/>
        </w:rPr>
      </w:pPr>
      <w:r w:rsidRPr="0090512E">
        <w:rPr>
          <w:b/>
          <w:szCs w:val="24"/>
        </w:rPr>
        <w:t>Требования к оформлению и представлению работ</w:t>
      </w:r>
    </w:p>
    <w:p w14:paraId="4C5EC8AA" w14:textId="77777777" w:rsidR="00B930B8" w:rsidRPr="0090512E" w:rsidRDefault="00E073A8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Конкурсная студенческая работа представляется в виде печатного текста (</w:t>
      </w:r>
      <w:r w:rsidR="00F63828" w:rsidRPr="0090512E">
        <w:t xml:space="preserve">кегль 14, </w:t>
      </w:r>
      <w:r w:rsidRPr="0090512E">
        <w:t xml:space="preserve">интервал – полуторный; поля: верхнее, нижнее, левое, правое – по </w:t>
      </w:r>
      <w:smartTag w:uri="urn:schemas-microsoft-com:office:smarttags" w:element="metricconverter">
        <w:smartTagPr>
          <w:attr w:name="ProductID" w:val="2 см"/>
        </w:smartTagPr>
        <w:r w:rsidRPr="0090512E">
          <w:t>2 см</w:t>
        </w:r>
      </w:smartTag>
      <w:r w:rsidRPr="0090512E">
        <w:t>.) – 1 экз.</w:t>
      </w:r>
    </w:p>
    <w:p w14:paraId="6B44F00E" w14:textId="77777777" w:rsidR="00E073A8" w:rsidRPr="0090512E" w:rsidRDefault="00D1718D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 xml:space="preserve">К научной работе могут </w:t>
      </w:r>
      <w:r w:rsidRPr="0090512E">
        <w:rPr>
          <w:lang w:val="kk-KZ"/>
        </w:rPr>
        <w:t>прилагаться</w:t>
      </w:r>
      <w:r w:rsidRPr="0090512E">
        <w:t xml:space="preserve"> акты (копии актов) о внедрении результатов научной работы, копии патентов, научных статей. Дипломные, курсовые работы и проекты могут быть представлены на конкурсе, если в них имеется научная новизна или предусматривается внедрение их результатов в производство или в учебный процесс. </w:t>
      </w:r>
    </w:p>
    <w:p w14:paraId="4EBA422B" w14:textId="77777777" w:rsidR="00E073A8" w:rsidRPr="0090512E" w:rsidRDefault="00827A12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 xml:space="preserve">Объем работ </w:t>
      </w:r>
      <w:r w:rsidRPr="0090512E">
        <w:rPr>
          <w:b/>
        </w:rPr>
        <w:t>не должен превышать 20 – 40 страниц</w:t>
      </w:r>
      <w:r w:rsidR="00E073A8" w:rsidRPr="0090512E">
        <w:t xml:space="preserve"> формата А4. </w:t>
      </w:r>
    </w:p>
    <w:p w14:paraId="5A8959D7" w14:textId="77777777" w:rsidR="00FD3698" w:rsidRPr="0090512E" w:rsidRDefault="00E073A8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Структурными элементами конкурсной научной работы являются:</w:t>
      </w:r>
    </w:p>
    <w:p w14:paraId="62486E5C" w14:textId="77777777" w:rsidR="00FD3698" w:rsidRPr="0090512E" w:rsidRDefault="00E073A8" w:rsidP="00FD3698">
      <w:pPr>
        <w:numPr>
          <w:ilvl w:val="0"/>
          <w:numId w:val="13"/>
        </w:numPr>
        <w:tabs>
          <w:tab w:val="left" w:pos="851"/>
        </w:tabs>
        <w:ind w:left="0" w:firstLine="567"/>
        <w:jc w:val="both"/>
      </w:pPr>
      <w:r w:rsidRPr="0090512E">
        <w:t xml:space="preserve">титульный лист (см. приложение 1); </w:t>
      </w:r>
    </w:p>
    <w:p w14:paraId="0FBEB6C9" w14:textId="77777777" w:rsidR="00FD3698" w:rsidRPr="0090512E" w:rsidRDefault="00E073A8" w:rsidP="00FD3698">
      <w:pPr>
        <w:numPr>
          <w:ilvl w:val="0"/>
          <w:numId w:val="13"/>
        </w:numPr>
        <w:tabs>
          <w:tab w:val="left" w:pos="851"/>
        </w:tabs>
        <w:ind w:left="0" w:firstLine="567"/>
        <w:jc w:val="both"/>
      </w:pPr>
      <w:r w:rsidRPr="0090512E">
        <w:t xml:space="preserve">содержание; введение (актуальность, научный аппарат и др.); основная часть; заключение (выводы); список использованных источников и литературы; </w:t>
      </w:r>
    </w:p>
    <w:p w14:paraId="2276FE0F" w14:textId="77777777" w:rsidR="00FD3698" w:rsidRPr="0090512E" w:rsidRDefault="00E073A8" w:rsidP="00FD3698">
      <w:pPr>
        <w:numPr>
          <w:ilvl w:val="0"/>
          <w:numId w:val="13"/>
        </w:numPr>
        <w:tabs>
          <w:tab w:val="left" w:pos="851"/>
        </w:tabs>
        <w:ind w:left="0" w:firstLine="567"/>
        <w:jc w:val="both"/>
        <w:rPr>
          <w:lang w:val="kk-KZ"/>
        </w:rPr>
      </w:pPr>
      <w:r w:rsidRPr="0090512E">
        <w:t>приложения (презентация работы в формате *.</w:t>
      </w:r>
      <w:r w:rsidRPr="0090512E">
        <w:rPr>
          <w:lang w:val="en-US"/>
        </w:rPr>
        <w:t>p</w:t>
      </w:r>
      <w:r w:rsidR="006646D3" w:rsidRPr="0090512E">
        <w:rPr>
          <w:lang w:val="en-US"/>
        </w:rPr>
        <w:t>pt</w:t>
      </w:r>
      <w:r w:rsidRPr="0090512E">
        <w:t xml:space="preserve">, </w:t>
      </w:r>
      <w:r w:rsidR="001E71E1" w:rsidRPr="0090512E">
        <w:t>представление макетов и натуральных экспонатов не допускается</w:t>
      </w:r>
      <w:r w:rsidRPr="0090512E">
        <w:rPr>
          <w:lang w:val="kk-KZ"/>
        </w:rPr>
        <w:t xml:space="preserve">, </w:t>
      </w:r>
      <w:r w:rsidR="005A4C20" w:rsidRPr="0090512E">
        <w:rPr>
          <w:lang w:val="kk-KZ"/>
        </w:rPr>
        <w:t>п</w:t>
      </w:r>
      <w:proofErr w:type="spellStart"/>
      <w:r w:rsidR="001E71E1" w:rsidRPr="0090512E">
        <w:t>рилагаемые</w:t>
      </w:r>
      <w:proofErr w:type="spellEnd"/>
      <w:r w:rsidR="001E71E1" w:rsidRPr="0090512E">
        <w:t xml:space="preserve"> к работе чертежи и иллюстрации должны быть скомпонованы на лист</w:t>
      </w:r>
      <w:r w:rsidR="001E71E1" w:rsidRPr="0090512E">
        <w:rPr>
          <w:lang w:val="kk-KZ"/>
        </w:rPr>
        <w:t>ах</w:t>
      </w:r>
      <w:r w:rsidR="001E71E1" w:rsidRPr="0090512E">
        <w:t xml:space="preserve"> стандартного размера</w:t>
      </w:r>
      <w:r w:rsidR="00FD3698" w:rsidRPr="0090512E">
        <w:rPr>
          <w:lang w:val="kk-KZ"/>
        </w:rPr>
        <w:t>);</w:t>
      </w:r>
      <w:r w:rsidRPr="0090512E">
        <w:rPr>
          <w:lang w:val="kk-KZ"/>
        </w:rPr>
        <w:t xml:space="preserve"> </w:t>
      </w:r>
    </w:p>
    <w:p w14:paraId="49FD5266" w14:textId="77777777" w:rsidR="00FD3698" w:rsidRPr="0090512E" w:rsidRDefault="001E71E1" w:rsidP="00FD3698">
      <w:pPr>
        <w:numPr>
          <w:ilvl w:val="0"/>
          <w:numId w:val="13"/>
        </w:numPr>
        <w:tabs>
          <w:tab w:val="left" w:pos="851"/>
        </w:tabs>
        <w:ind w:left="0" w:firstLine="567"/>
        <w:jc w:val="both"/>
      </w:pPr>
      <w:r w:rsidRPr="0090512E">
        <w:t>акты (копии актов) о внедрении результатов научной работы, копии патентов, научных статей. Дипломные, курсовые работы и проекты могут быть представлены на конкурсе, если в них имеется научная новизна или предусматривается внедрение их результатов в производство или в учебный процесс</w:t>
      </w:r>
      <w:r w:rsidR="00FD3698" w:rsidRPr="0090512E">
        <w:rPr>
          <w:lang w:val="kk-KZ"/>
        </w:rPr>
        <w:t>;</w:t>
      </w:r>
    </w:p>
    <w:p w14:paraId="164F01CD" w14:textId="77777777" w:rsidR="00827A12" w:rsidRPr="0090512E" w:rsidRDefault="00827A12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rPr>
          <w:lang w:val="kk-KZ"/>
        </w:rPr>
        <w:t>О</w:t>
      </w:r>
      <w:proofErr w:type="spellStart"/>
      <w:r w:rsidRPr="0090512E">
        <w:t>тзыв</w:t>
      </w:r>
      <w:proofErr w:type="spellEnd"/>
      <w:r w:rsidRPr="0090512E">
        <w:t xml:space="preserve"> научного руководителя о степени самостоятельности выполненной работы (в произвольной форме); </w:t>
      </w:r>
    </w:p>
    <w:p w14:paraId="7004DAC7" w14:textId="77777777" w:rsidR="00E073A8" w:rsidRPr="0090512E" w:rsidRDefault="00E073A8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Рекомендация кафедры</w:t>
      </w:r>
      <w:r w:rsidRPr="0090512E">
        <w:rPr>
          <w:lang w:val="kk-KZ"/>
        </w:rPr>
        <w:t xml:space="preserve"> или руководителя студенческого научного кружка</w:t>
      </w:r>
      <w:r w:rsidRPr="0090512E">
        <w:t xml:space="preserve"> по представлению данной работы на конкурс.</w:t>
      </w:r>
    </w:p>
    <w:p w14:paraId="054A052C" w14:textId="77777777" w:rsidR="00E073A8" w:rsidRPr="0090512E" w:rsidRDefault="00E073A8" w:rsidP="00E073A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Аннотация научной работы;</w:t>
      </w:r>
      <w:r w:rsidR="00B930B8" w:rsidRPr="0090512E">
        <w:t xml:space="preserve"> (см. приложение 2)</w:t>
      </w:r>
    </w:p>
    <w:p w14:paraId="03B52CA6" w14:textId="77777777" w:rsidR="00B930B8" w:rsidRPr="0090512E" w:rsidRDefault="00E073A8" w:rsidP="00B930B8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Сведения о</w:t>
      </w:r>
      <w:r w:rsidR="00B930B8" w:rsidRPr="0090512E">
        <w:t>б авторе и научном руководителе (см. приложение 3)</w:t>
      </w:r>
    </w:p>
    <w:p w14:paraId="587E909A" w14:textId="77777777" w:rsidR="00F06781" w:rsidRDefault="00FD3698" w:rsidP="001E71E1">
      <w:pPr>
        <w:numPr>
          <w:ilvl w:val="0"/>
          <w:numId w:val="3"/>
        </w:numPr>
        <w:tabs>
          <w:tab w:val="clear" w:pos="1211"/>
          <w:tab w:val="num" w:pos="720"/>
          <w:tab w:val="left" w:pos="1134"/>
        </w:tabs>
        <w:ind w:left="0" w:firstLine="540"/>
        <w:jc w:val="both"/>
      </w:pPr>
      <w:r w:rsidRPr="0090512E">
        <w:t>Листы оценки конкурсной работы (приложение 4</w:t>
      </w:r>
      <w:r w:rsidR="001E71E1" w:rsidRPr="0090512E">
        <w:t>-3 экз. и приложение 5-1 экз.</w:t>
      </w:r>
      <w:r w:rsidRPr="0090512E">
        <w:t xml:space="preserve">). </w:t>
      </w:r>
    </w:p>
    <w:p w14:paraId="0A7E5BE9" w14:textId="77777777" w:rsidR="00F06781" w:rsidRDefault="00F06781">
      <w:r>
        <w:br w:type="page"/>
      </w:r>
    </w:p>
    <w:p w14:paraId="2C98A5B4" w14:textId="77777777" w:rsidR="00F06781" w:rsidRPr="0090512E" w:rsidRDefault="00F06781" w:rsidP="00F06781">
      <w:pPr>
        <w:tabs>
          <w:tab w:val="left" w:pos="1211"/>
        </w:tabs>
        <w:jc w:val="center"/>
        <w:rPr>
          <w:b/>
        </w:rPr>
      </w:pPr>
      <w:r w:rsidRPr="0090512E">
        <w:rPr>
          <w:b/>
        </w:rPr>
        <w:lastRenderedPageBreak/>
        <w:t>Лист оценки работы ____________________________________________</w:t>
      </w:r>
    </w:p>
    <w:p w14:paraId="7719BCBC" w14:textId="77777777" w:rsidR="00F06781" w:rsidRPr="0090512E" w:rsidRDefault="00F06781" w:rsidP="00F06781">
      <w:pPr>
        <w:tabs>
          <w:tab w:val="left" w:pos="1211"/>
        </w:tabs>
        <w:jc w:val="center"/>
        <w:rPr>
          <w:b/>
        </w:rPr>
      </w:pPr>
    </w:p>
    <w:p w14:paraId="316A6A0A" w14:textId="77777777" w:rsidR="00F06781" w:rsidRPr="0090512E" w:rsidRDefault="00F06781" w:rsidP="00F06781">
      <w:pPr>
        <w:tabs>
          <w:tab w:val="left" w:pos="1211"/>
        </w:tabs>
        <w:jc w:val="center"/>
        <w:rPr>
          <w:b/>
        </w:rPr>
      </w:pPr>
      <w:r w:rsidRPr="0090512E">
        <w:rPr>
          <w:b/>
        </w:rPr>
        <w:t>Направление исследования № ____. ________________________________________________________________________________________________________________________________________</w:t>
      </w:r>
    </w:p>
    <w:p w14:paraId="5A72D148" w14:textId="77777777" w:rsidR="00F06781" w:rsidRPr="0090512E" w:rsidRDefault="00F06781" w:rsidP="00F06781">
      <w:pPr>
        <w:tabs>
          <w:tab w:val="left" w:pos="1211"/>
        </w:tabs>
        <w:jc w:val="center"/>
        <w:rPr>
          <w:b/>
        </w:rPr>
      </w:pPr>
    </w:p>
    <w:p w14:paraId="01D39439" w14:textId="77777777" w:rsidR="00F06781" w:rsidRPr="0090512E" w:rsidRDefault="00F06781" w:rsidP="00F06781">
      <w:pPr>
        <w:tabs>
          <w:tab w:val="left" w:pos="1211"/>
        </w:tabs>
        <w:jc w:val="center"/>
        <w:rPr>
          <w:b/>
        </w:rPr>
      </w:pPr>
      <w:r w:rsidRPr="0090512E">
        <w:rPr>
          <w:b/>
        </w:rPr>
        <w:t>Тема «__________________________________________________________»</w:t>
      </w:r>
    </w:p>
    <w:p w14:paraId="2CE9F2C0" w14:textId="77777777" w:rsidR="00F06781" w:rsidRPr="0090512E" w:rsidRDefault="00F06781" w:rsidP="00F06781">
      <w:pPr>
        <w:tabs>
          <w:tab w:val="left" w:pos="1211"/>
        </w:tabs>
        <w:jc w:val="center"/>
        <w:rPr>
          <w:b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2"/>
        <w:gridCol w:w="1955"/>
        <w:gridCol w:w="1751"/>
      </w:tblGrid>
      <w:tr w:rsidR="00F06781" w:rsidRPr="0090512E" w14:paraId="20A4AE7E" w14:textId="77777777" w:rsidTr="00F06781">
        <w:tc>
          <w:tcPr>
            <w:tcW w:w="3089" w:type="pct"/>
            <w:shd w:val="clear" w:color="auto" w:fill="auto"/>
            <w:vAlign w:val="center"/>
          </w:tcPr>
          <w:p w14:paraId="26127164" w14:textId="77777777" w:rsidR="00F06781" w:rsidRPr="0090512E" w:rsidRDefault="00F06781" w:rsidP="00F06781">
            <w:pPr>
              <w:tabs>
                <w:tab w:val="left" w:pos="567"/>
              </w:tabs>
              <w:jc w:val="center"/>
              <w:rPr>
                <w:b/>
              </w:rPr>
            </w:pPr>
            <w:r w:rsidRPr="0090512E">
              <w:rPr>
                <w:b/>
              </w:rPr>
              <w:t>Критерий оценки работы</w:t>
            </w:r>
          </w:p>
        </w:tc>
        <w:tc>
          <w:tcPr>
            <w:tcW w:w="988" w:type="pct"/>
            <w:shd w:val="clear" w:color="auto" w:fill="auto"/>
            <w:vAlign w:val="center"/>
          </w:tcPr>
          <w:p w14:paraId="2C94D84E" w14:textId="77777777" w:rsidR="00F06781" w:rsidRPr="0090512E" w:rsidRDefault="00F06781" w:rsidP="00F06781">
            <w:pPr>
              <w:tabs>
                <w:tab w:val="left" w:pos="567"/>
              </w:tabs>
              <w:jc w:val="center"/>
              <w:rPr>
                <w:b/>
              </w:rPr>
            </w:pPr>
            <w:r w:rsidRPr="0090512E">
              <w:rPr>
                <w:b/>
              </w:rPr>
              <w:t>Максимальный балл</w:t>
            </w:r>
          </w:p>
        </w:tc>
        <w:tc>
          <w:tcPr>
            <w:tcW w:w="923" w:type="pct"/>
          </w:tcPr>
          <w:p w14:paraId="653AED0B" w14:textId="77777777" w:rsidR="00F06781" w:rsidRPr="0090512E" w:rsidRDefault="00F06781" w:rsidP="00F06781">
            <w:pPr>
              <w:tabs>
                <w:tab w:val="left" w:pos="567"/>
              </w:tabs>
              <w:jc w:val="center"/>
              <w:rPr>
                <w:b/>
              </w:rPr>
            </w:pPr>
            <w:r w:rsidRPr="0090512E">
              <w:rPr>
                <w:b/>
              </w:rPr>
              <w:t>Полученные баллы</w:t>
            </w:r>
          </w:p>
        </w:tc>
      </w:tr>
      <w:tr w:rsidR="00F06781" w:rsidRPr="0090512E" w14:paraId="1186510D" w14:textId="77777777" w:rsidTr="00F06781">
        <w:tc>
          <w:tcPr>
            <w:tcW w:w="3089" w:type="pct"/>
            <w:shd w:val="clear" w:color="auto" w:fill="auto"/>
          </w:tcPr>
          <w:p w14:paraId="68C6D609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>актуальность рассматриваемой проблемы, оригинальный авторский подход</w:t>
            </w:r>
          </w:p>
        </w:tc>
        <w:tc>
          <w:tcPr>
            <w:tcW w:w="988" w:type="pct"/>
            <w:shd w:val="clear" w:color="auto" w:fill="auto"/>
          </w:tcPr>
          <w:p w14:paraId="2F0E154D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4A53F261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63C8DEA8" w14:textId="77777777" w:rsidTr="00F06781">
        <w:trPr>
          <w:trHeight w:val="347"/>
        </w:trPr>
        <w:tc>
          <w:tcPr>
            <w:tcW w:w="3089" w:type="pct"/>
            <w:shd w:val="clear" w:color="auto" w:fill="auto"/>
          </w:tcPr>
          <w:p w14:paraId="68E02315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ая новизна </w:t>
            </w:r>
          </w:p>
        </w:tc>
        <w:tc>
          <w:tcPr>
            <w:tcW w:w="988" w:type="pct"/>
            <w:shd w:val="clear" w:color="auto" w:fill="auto"/>
          </w:tcPr>
          <w:p w14:paraId="79AEC1C7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404CF7BD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0E5A88A9" w14:textId="77777777" w:rsidTr="00F06781">
        <w:tc>
          <w:tcPr>
            <w:tcW w:w="3089" w:type="pct"/>
            <w:shd w:val="clear" w:color="auto" w:fill="auto"/>
          </w:tcPr>
          <w:p w14:paraId="2C12BA6F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обоснованность структуры и логика изложения </w:t>
            </w:r>
          </w:p>
        </w:tc>
        <w:tc>
          <w:tcPr>
            <w:tcW w:w="988" w:type="pct"/>
            <w:shd w:val="clear" w:color="auto" w:fill="auto"/>
          </w:tcPr>
          <w:p w14:paraId="65870146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0748C92D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73666FC7" w14:textId="77777777" w:rsidTr="00F06781">
        <w:tc>
          <w:tcPr>
            <w:tcW w:w="3089" w:type="pct"/>
            <w:shd w:val="clear" w:color="auto" w:fill="auto"/>
          </w:tcPr>
          <w:p w14:paraId="42396F8B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ость стиля и культура изложения </w:t>
            </w:r>
          </w:p>
        </w:tc>
        <w:tc>
          <w:tcPr>
            <w:tcW w:w="988" w:type="pct"/>
            <w:shd w:val="clear" w:color="auto" w:fill="auto"/>
          </w:tcPr>
          <w:p w14:paraId="30791185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2FA1F5FB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4BEA2B02" w14:textId="77777777" w:rsidTr="00F06781">
        <w:tc>
          <w:tcPr>
            <w:tcW w:w="3089" w:type="pct"/>
            <w:shd w:val="clear" w:color="auto" w:fill="auto"/>
          </w:tcPr>
          <w:p w14:paraId="3BDB1E14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  <w:tab w:val="left" w:pos="1134"/>
              </w:tabs>
              <w:ind w:left="567" w:hanging="425"/>
              <w:jc w:val="both"/>
            </w:pPr>
            <w:r w:rsidRPr="0090512E">
              <w:t xml:space="preserve">использование специальной литературы, в т.ч. зарубежной литературы на языке оригинала и разнообразие источников информации </w:t>
            </w:r>
          </w:p>
        </w:tc>
        <w:tc>
          <w:tcPr>
            <w:tcW w:w="988" w:type="pct"/>
            <w:shd w:val="clear" w:color="auto" w:fill="auto"/>
          </w:tcPr>
          <w:p w14:paraId="601DB79C" w14:textId="77777777" w:rsidR="00F06781" w:rsidRPr="0090512E" w:rsidRDefault="00F06781" w:rsidP="00F06781">
            <w:pPr>
              <w:tabs>
                <w:tab w:val="left" w:pos="567"/>
                <w:tab w:val="left" w:pos="1134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6F19CD69" w14:textId="77777777" w:rsidR="00F06781" w:rsidRPr="0090512E" w:rsidRDefault="00F06781" w:rsidP="00F06781">
            <w:pPr>
              <w:tabs>
                <w:tab w:val="left" w:pos="567"/>
                <w:tab w:val="left" w:pos="1134"/>
              </w:tabs>
              <w:jc w:val="center"/>
            </w:pPr>
          </w:p>
        </w:tc>
      </w:tr>
      <w:tr w:rsidR="00F06781" w:rsidRPr="0090512E" w14:paraId="7638E2B6" w14:textId="77777777" w:rsidTr="00F06781">
        <w:tc>
          <w:tcPr>
            <w:tcW w:w="3089" w:type="pct"/>
            <w:shd w:val="clear" w:color="auto" w:fill="auto"/>
          </w:tcPr>
          <w:p w14:paraId="7180BAEC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использование современных методов анализа и переработки информации </w:t>
            </w:r>
          </w:p>
        </w:tc>
        <w:tc>
          <w:tcPr>
            <w:tcW w:w="988" w:type="pct"/>
            <w:shd w:val="clear" w:color="auto" w:fill="auto"/>
          </w:tcPr>
          <w:p w14:paraId="728FEFB6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16EBFC40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2876C13E" w14:textId="77777777" w:rsidTr="00F06781">
        <w:tc>
          <w:tcPr>
            <w:tcW w:w="3089" w:type="pct"/>
            <w:shd w:val="clear" w:color="auto" w:fill="auto"/>
          </w:tcPr>
          <w:p w14:paraId="7F5E5A8C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  <w:jc w:val="both"/>
            </w:pPr>
            <w:r w:rsidRPr="0090512E">
              <w:t>практическая значимость работы, наличие документов апробации работы, подтверждающих апробацию и внедрение результатов исследования</w:t>
            </w:r>
          </w:p>
        </w:tc>
        <w:tc>
          <w:tcPr>
            <w:tcW w:w="988" w:type="pct"/>
            <w:shd w:val="clear" w:color="auto" w:fill="auto"/>
          </w:tcPr>
          <w:p w14:paraId="61C4A591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50109D7E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62402244" w14:textId="77777777" w:rsidTr="00F06781">
        <w:tc>
          <w:tcPr>
            <w:tcW w:w="3089" w:type="pct"/>
            <w:shd w:val="clear" w:color="auto" w:fill="auto"/>
          </w:tcPr>
          <w:p w14:paraId="6EE03286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>презентационный материал</w:t>
            </w:r>
          </w:p>
        </w:tc>
        <w:tc>
          <w:tcPr>
            <w:tcW w:w="988" w:type="pct"/>
            <w:shd w:val="clear" w:color="auto" w:fill="auto"/>
          </w:tcPr>
          <w:p w14:paraId="29FF3811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3F16A18B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2BE17E43" w14:textId="77777777" w:rsidTr="00F06781">
        <w:tc>
          <w:tcPr>
            <w:tcW w:w="3089" w:type="pct"/>
            <w:shd w:val="clear" w:color="auto" w:fill="auto"/>
          </w:tcPr>
          <w:p w14:paraId="516F8390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567"/>
              </w:tabs>
              <w:ind w:left="567" w:hanging="425"/>
            </w:pPr>
            <w:r w:rsidRPr="0090512E">
              <w:t>компетентность авторов работы в процессе собеседования с членами конкурсной комиссии</w:t>
            </w:r>
          </w:p>
        </w:tc>
        <w:tc>
          <w:tcPr>
            <w:tcW w:w="988" w:type="pct"/>
            <w:shd w:val="clear" w:color="auto" w:fill="auto"/>
          </w:tcPr>
          <w:p w14:paraId="3E1704A1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14195BC0" w14:textId="77777777" w:rsidR="00F06781" w:rsidRPr="0090512E" w:rsidRDefault="00F06781" w:rsidP="00F06781">
            <w:pPr>
              <w:tabs>
                <w:tab w:val="left" w:pos="567"/>
              </w:tabs>
              <w:jc w:val="center"/>
            </w:pPr>
          </w:p>
        </w:tc>
      </w:tr>
      <w:tr w:rsidR="00F06781" w:rsidRPr="0090512E" w14:paraId="53F3F7F9" w14:textId="77777777" w:rsidTr="00F06781">
        <w:tc>
          <w:tcPr>
            <w:tcW w:w="3089" w:type="pct"/>
            <w:shd w:val="clear" w:color="auto" w:fill="auto"/>
          </w:tcPr>
          <w:p w14:paraId="04B59BF2" w14:textId="77777777" w:rsidR="00F06781" w:rsidRPr="0090512E" w:rsidRDefault="00F06781" w:rsidP="00F06781">
            <w:pPr>
              <w:numPr>
                <w:ilvl w:val="0"/>
                <w:numId w:val="4"/>
              </w:numPr>
              <w:tabs>
                <w:tab w:val="left" w:pos="0"/>
                <w:tab w:val="left" w:pos="567"/>
              </w:tabs>
              <w:ind w:left="567" w:hanging="425"/>
            </w:pPr>
            <w:r w:rsidRPr="0090512E">
              <w:t xml:space="preserve">оформление работы </w:t>
            </w:r>
          </w:p>
        </w:tc>
        <w:tc>
          <w:tcPr>
            <w:tcW w:w="988" w:type="pct"/>
            <w:shd w:val="clear" w:color="auto" w:fill="auto"/>
          </w:tcPr>
          <w:p w14:paraId="462C50F4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jc w:val="center"/>
            </w:pPr>
            <w:r w:rsidRPr="0090512E">
              <w:t>10</w:t>
            </w:r>
          </w:p>
        </w:tc>
        <w:tc>
          <w:tcPr>
            <w:tcW w:w="923" w:type="pct"/>
          </w:tcPr>
          <w:p w14:paraId="2D2A89C4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jc w:val="center"/>
            </w:pPr>
          </w:p>
        </w:tc>
      </w:tr>
      <w:tr w:rsidR="00F06781" w:rsidRPr="0090512E" w14:paraId="0BB8FDCB" w14:textId="77777777" w:rsidTr="00F06781">
        <w:tc>
          <w:tcPr>
            <w:tcW w:w="3089" w:type="pct"/>
            <w:shd w:val="clear" w:color="auto" w:fill="auto"/>
          </w:tcPr>
          <w:p w14:paraId="517CE825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rPr>
                <w:i/>
              </w:rPr>
            </w:pPr>
            <w:r w:rsidRPr="0090512E">
              <w:rPr>
                <w:b/>
              </w:rPr>
              <w:t xml:space="preserve">Итого </w:t>
            </w:r>
            <w:r w:rsidRPr="0090512E">
              <w:rPr>
                <w:i/>
              </w:rPr>
              <w:t>(максимально работа может набрать не более 100 баллов)</w:t>
            </w:r>
          </w:p>
        </w:tc>
        <w:tc>
          <w:tcPr>
            <w:tcW w:w="988" w:type="pct"/>
            <w:shd w:val="clear" w:color="auto" w:fill="auto"/>
          </w:tcPr>
          <w:p w14:paraId="3FE2A15E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jc w:val="center"/>
            </w:pPr>
            <w:r w:rsidRPr="0090512E">
              <w:t>100</w:t>
            </w:r>
          </w:p>
        </w:tc>
        <w:tc>
          <w:tcPr>
            <w:tcW w:w="923" w:type="pct"/>
          </w:tcPr>
          <w:p w14:paraId="74556963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jc w:val="center"/>
            </w:pPr>
          </w:p>
        </w:tc>
      </w:tr>
      <w:tr w:rsidR="00F06781" w:rsidRPr="0090512E" w14:paraId="6D708651" w14:textId="77777777" w:rsidTr="00F06781">
        <w:tc>
          <w:tcPr>
            <w:tcW w:w="3089" w:type="pct"/>
            <w:shd w:val="clear" w:color="auto" w:fill="auto"/>
          </w:tcPr>
          <w:p w14:paraId="52ED0DEA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rPr>
                <w:b/>
              </w:rPr>
            </w:pPr>
            <w:r w:rsidRPr="0090512E">
              <w:rPr>
                <w:b/>
              </w:rPr>
              <w:t>ФИО эксперта</w:t>
            </w:r>
          </w:p>
        </w:tc>
        <w:tc>
          <w:tcPr>
            <w:tcW w:w="1911" w:type="pct"/>
            <w:gridSpan w:val="2"/>
            <w:shd w:val="clear" w:color="auto" w:fill="auto"/>
          </w:tcPr>
          <w:p w14:paraId="6B3BBA8C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</w:tr>
      <w:tr w:rsidR="00F06781" w:rsidRPr="0090512E" w14:paraId="3139946D" w14:textId="77777777" w:rsidTr="00F06781">
        <w:tc>
          <w:tcPr>
            <w:tcW w:w="3089" w:type="pct"/>
            <w:shd w:val="clear" w:color="auto" w:fill="auto"/>
          </w:tcPr>
          <w:p w14:paraId="10DDBC34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rPr>
                <w:b/>
              </w:rPr>
            </w:pPr>
            <w:r w:rsidRPr="0090512E">
              <w:rPr>
                <w:b/>
              </w:rPr>
              <w:t>Подпись эксперта</w:t>
            </w:r>
          </w:p>
        </w:tc>
        <w:tc>
          <w:tcPr>
            <w:tcW w:w="1911" w:type="pct"/>
            <w:gridSpan w:val="2"/>
            <w:shd w:val="clear" w:color="auto" w:fill="auto"/>
          </w:tcPr>
          <w:p w14:paraId="2589C439" w14:textId="77777777" w:rsidR="00F06781" w:rsidRPr="0090512E" w:rsidRDefault="00F06781" w:rsidP="00F06781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</w:tr>
    </w:tbl>
    <w:p w14:paraId="08FFEBA6" w14:textId="77777777" w:rsidR="00F06781" w:rsidRPr="0090512E" w:rsidRDefault="00F06781" w:rsidP="00F06781">
      <w:pPr>
        <w:numPr>
          <w:ilvl w:val="0"/>
          <w:numId w:val="1"/>
        </w:numPr>
        <w:jc w:val="both"/>
      </w:pPr>
      <w:r w:rsidRPr="0090512E">
        <w:rPr>
          <w:lang w:val="kk-KZ"/>
        </w:rPr>
        <w:t xml:space="preserve">Общий призовой фонд конкурса составляет </w:t>
      </w:r>
      <w:r w:rsidRPr="0090512E">
        <w:rPr>
          <w:b/>
        </w:rPr>
        <w:t>100</w:t>
      </w:r>
      <w:r w:rsidRPr="0090512E">
        <w:rPr>
          <w:b/>
          <w:lang w:val="kk-KZ"/>
        </w:rPr>
        <w:t> 000 тенге:</w:t>
      </w:r>
    </w:p>
    <w:p w14:paraId="5CFFEECF" w14:textId="77777777" w:rsidR="00F06781" w:rsidRPr="0090512E" w:rsidRDefault="00F06781" w:rsidP="00F06781">
      <w:pPr>
        <w:numPr>
          <w:ilvl w:val="0"/>
          <w:numId w:val="7"/>
        </w:numPr>
        <w:tabs>
          <w:tab w:val="left" w:pos="851"/>
        </w:tabs>
        <w:ind w:left="0" w:firstLine="567"/>
        <w:jc w:val="both"/>
      </w:pPr>
      <w:r w:rsidRPr="0090512E">
        <w:t xml:space="preserve">лучшая работа, занявшая 1 место </w:t>
      </w:r>
      <w:r w:rsidRPr="0090512E">
        <w:rPr>
          <w:lang w:val="kk-KZ"/>
        </w:rPr>
        <w:t xml:space="preserve">– </w:t>
      </w:r>
      <w:r w:rsidRPr="0090512E">
        <w:rPr>
          <w:b/>
          <w:lang w:val="kk-KZ"/>
        </w:rPr>
        <w:t xml:space="preserve">премия 10 000 тенге </w:t>
      </w:r>
      <w:r w:rsidRPr="0090512E">
        <w:rPr>
          <w:lang w:val="kk-KZ"/>
        </w:rPr>
        <w:t>(по каждому исследовательскому направлению – 8 направлений)</w:t>
      </w:r>
      <w:r w:rsidRPr="0090512E">
        <w:t xml:space="preserve">; </w:t>
      </w:r>
    </w:p>
    <w:p w14:paraId="61795B2E" w14:textId="77777777" w:rsidR="00F06781" w:rsidRPr="0090512E" w:rsidRDefault="00F06781" w:rsidP="00F06781">
      <w:pPr>
        <w:numPr>
          <w:ilvl w:val="0"/>
          <w:numId w:val="7"/>
        </w:numPr>
        <w:tabs>
          <w:tab w:val="left" w:pos="851"/>
        </w:tabs>
        <w:ind w:left="0" w:firstLine="567"/>
        <w:jc w:val="both"/>
      </w:pPr>
      <w:r w:rsidRPr="0090512E">
        <w:t xml:space="preserve">за работы, получившие 2 - </w:t>
      </w:r>
      <w:r w:rsidRPr="0090512E">
        <w:rPr>
          <w:b/>
          <w:lang w:val="kk-KZ"/>
        </w:rPr>
        <w:t xml:space="preserve">премия 5 000 тенге </w:t>
      </w:r>
      <w:r w:rsidRPr="0090512E">
        <w:rPr>
          <w:lang w:val="kk-KZ"/>
        </w:rPr>
        <w:t>(по каждому исследовательскому направлению – 8 направлений)</w:t>
      </w:r>
      <w:r w:rsidRPr="0090512E">
        <w:t xml:space="preserve">; </w:t>
      </w:r>
    </w:p>
    <w:p w14:paraId="07ABE7B4" w14:textId="77777777" w:rsidR="00F06781" w:rsidRPr="0090512E" w:rsidRDefault="00F06781" w:rsidP="00F06781">
      <w:pPr>
        <w:numPr>
          <w:ilvl w:val="0"/>
          <w:numId w:val="7"/>
        </w:numPr>
        <w:tabs>
          <w:tab w:val="left" w:pos="851"/>
        </w:tabs>
        <w:ind w:left="0" w:firstLine="567"/>
        <w:jc w:val="both"/>
      </w:pPr>
      <w:r w:rsidRPr="0090512E">
        <w:t xml:space="preserve">за работы, получившие 3 места - </w:t>
      </w:r>
      <w:r w:rsidRPr="0090512E">
        <w:rPr>
          <w:b/>
          <w:lang w:val="kk-KZ"/>
        </w:rPr>
        <w:t xml:space="preserve">премия 3 000 тенге </w:t>
      </w:r>
      <w:r w:rsidRPr="0090512E">
        <w:rPr>
          <w:lang w:val="kk-KZ"/>
        </w:rPr>
        <w:t>(по каждому исследовательскому направлению – 8 направлений)</w:t>
      </w:r>
      <w:r w:rsidRPr="0090512E">
        <w:t>;</w:t>
      </w:r>
    </w:p>
    <w:p w14:paraId="68E49EC2" w14:textId="77777777" w:rsidR="00F06781" w:rsidRPr="0090512E" w:rsidRDefault="00F06781" w:rsidP="00F06781">
      <w:pPr>
        <w:numPr>
          <w:ilvl w:val="0"/>
          <w:numId w:val="7"/>
        </w:numPr>
        <w:tabs>
          <w:tab w:val="left" w:pos="851"/>
        </w:tabs>
        <w:ind w:left="0" w:firstLine="567"/>
        <w:jc w:val="both"/>
      </w:pPr>
      <w:r w:rsidRPr="0090512E">
        <w:t>остальным участникам конкурса вручаются дипломы участников конкурса по номинациям.</w:t>
      </w:r>
    </w:p>
    <w:p w14:paraId="25AB656D" w14:textId="77777777" w:rsidR="00F06781" w:rsidRPr="0090512E" w:rsidRDefault="00F06781" w:rsidP="00F06781">
      <w:pPr>
        <w:numPr>
          <w:ilvl w:val="0"/>
          <w:numId w:val="7"/>
        </w:numPr>
        <w:tabs>
          <w:tab w:val="left" w:pos="851"/>
        </w:tabs>
        <w:ind w:left="0" w:firstLine="567"/>
        <w:jc w:val="both"/>
      </w:pPr>
      <w:r w:rsidRPr="0090512E">
        <w:t>Научный руководитель, под руководством которого студентами или магистрантами выполнена научная работа, награждается грамотой или дипломом в зависимости от итогов конкурса.</w:t>
      </w:r>
    </w:p>
    <w:p w14:paraId="3B5EBE1F" w14:textId="77777777" w:rsidR="00F06781" w:rsidRPr="0090512E" w:rsidRDefault="00F06781" w:rsidP="00F06781">
      <w:pPr>
        <w:tabs>
          <w:tab w:val="left" w:pos="851"/>
        </w:tabs>
        <w:ind w:firstLine="567"/>
        <w:jc w:val="both"/>
        <w:rPr>
          <w:i/>
        </w:rPr>
      </w:pPr>
      <w:r w:rsidRPr="0090512E">
        <w:rPr>
          <w:i/>
        </w:rPr>
        <w:t>Примечание. По всем выданным премиям с победителей будет удержан индивидуальный подоходный налог.</w:t>
      </w:r>
    </w:p>
    <w:p w14:paraId="3CB07597" w14:textId="77777777" w:rsidR="00F06781" w:rsidRPr="0090512E" w:rsidRDefault="00F06781" w:rsidP="00F06781">
      <w:pPr>
        <w:numPr>
          <w:ilvl w:val="12"/>
          <w:numId w:val="0"/>
        </w:numPr>
        <w:tabs>
          <w:tab w:val="left" w:pos="1631"/>
        </w:tabs>
        <w:jc w:val="center"/>
        <w:rPr>
          <w:b/>
        </w:rPr>
      </w:pPr>
    </w:p>
    <w:p w14:paraId="589C02E3" w14:textId="77777777" w:rsidR="00E073A8" w:rsidRPr="0090512E" w:rsidRDefault="00E073A8" w:rsidP="00E073A8">
      <w:pPr>
        <w:tabs>
          <w:tab w:val="left" w:pos="1631"/>
        </w:tabs>
        <w:ind w:left="4320"/>
        <w:jc w:val="right"/>
      </w:pPr>
      <w:r w:rsidRPr="0090512E">
        <w:br w:type="page"/>
      </w:r>
      <w:r w:rsidRPr="0090512E">
        <w:lastRenderedPageBreak/>
        <w:t>Приложение 1</w:t>
      </w:r>
    </w:p>
    <w:p w14:paraId="7427A0EB" w14:textId="77777777" w:rsidR="00E073A8" w:rsidRPr="0090512E" w:rsidRDefault="00E073A8" w:rsidP="00E073A8">
      <w:pPr>
        <w:tabs>
          <w:tab w:val="left" w:pos="1631"/>
        </w:tabs>
        <w:ind w:left="4320"/>
        <w:jc w:val="right"/>
        <w:rPr>
          <w:u w:val="single"/>
        </w:rPr>
      </w:pPr>
    </w:p>
    <w:p w14:paraId="2F554B23" w14:textId="77777777" w:rsidR="00E073A8" w:rsidRPr="0090512E" w:rsidRDefault="00E073A8" w:rsidP="00E073A8">
      <w:pPr>
        <w:tabs>
          <w:tab w:val="left" w:pos="1631"/>
        </w:tabs>
        <w:ind w:left="180"/>
        <w:jc w:val="center"/>
        <w:rPr>
          <w:b/>
        </w:rPr>
      </w:pPr>
      <w:r w:rsidRPr="0090512E">
        <w:rPr>
          <w:b/>
        </w:rPr>
        <w:t>Образец оформления титульного листа</w:t>
      </w:r>
    </w:p>
    <w:p w14:paraId="7630499D" w14:textId="77777777" w:rsidR="00E073A8" w:rsidRPr="0090512E" w:rsidRDefault="00E073A8" w:rsidP="00E073A8">
      <w:pPr>
        <w:spacing w:line="360" w:lineRule="auto"/>
        <w:ind w:left="-560" w:right="-290" w:firstLine="709"/>
        <w:jc w:val="center"/>
        <w:rPr>
          <w:b/>
          <w:bCs/>
          <w:kern w:val="32"/>
        </w:rPr>
      </w:pPr>
    </w:p>
    <w:p w14:paraId="35850C50" w14:textId="77777777" w:rsidR="00E073A8" w:rsidRPr="0090512E" w:rsidRDefault="00E073A8" w:rsidP="00E073A8">
      <w:pPr>
        <w:ind w:left="-560" w:right="-290" w:firstLine="709"/>
        <w:jc w:val="center"/>
      </w:pPr>
      <w:r w:rsidRPr="0090512E">
        <w:t>Министерство образования и науки Республики Казахстан</w:t>
      </w:r>
    </w:p>
    <w:p w14:paraId="4C3631B4" w14:textId="77777777" w:rsidR="00E073A8" w:rsidRPr="0090512E" w:rsidRDefault="00E073A8" w:rsidP="00E073A8">
      <w:pPr>
        <w:ind w:left="-560" w:right="-290" w:firstLine="709"/>
        <w:jc w:val="center"/>
      </w:pPr>
      <w:r w:rsidRPr="0090512E">
        <w:t>Частное учреждение «Академия</w:t>
      </w:r>
      <w:r w:rsidR="0016217C" w:rsidRPr="0090512E">
        <w:t xml:space="preserve"> </w:t>
      </w:r>
      <w:r w:rsidR="000D08E4" w:rsidRPr="0090512E">
        <w:t>«</w:t>
      </w:r>
      <w:proofErr w:type="spellStart"/>
      <w:r w:rsidR="0016217C" w:rsidRPr="0090512E">
        <w:rPr>
          <w:lang w:val="en-GB"/>
        </w:rPr>
        <w:t>Bolashaq</w:t>
      </w:r>
      <w:proofErr w:type="spellEnd"/>
      <w:r w:rsidRPr="0090512E">
        <w:t xml:space="preserve"> »</w:t>
      </w:r>
    </w:p>
    <w:p w14:paraId="561D9BA8" w14:textId="77777777" w:rsidR="00E073A8" w:rsidRPr="0090512E" w:rsidRDefault="00E073A8" w:rsidP="00E073A8">
      <w:pPr>
        <w:ind w:left="-560" w:right="-290" w:firstLine="709"/>
        <w:jc w:val="center"/>
        <w:rPr>
          <w:b/>
        </w:rPr>
      </w:pPr>
    </w:p>
    <w:p w14:paraId="48E970FE" w14:textId="77777777" w:rsidR="00E073A8" w:rsidRPr="0090512E" w:rsidRDefault="00E073A8" w:rsidP="00E073A8">
      <w:pPr>
        <w:ind w:left="-560" w:right="-290" w:firstLine="709"/>
        <w:jc w:val="center"/>
        <w:rPr>
          <w:b/>
        </w:rPr>
      </w:pPr>
      <w:r w:rsidRPr="0090512E">
        <w:rPr>
          <w:b/>
        </w:rPr>
        <w:t>Кафедра педагогики и психологии</w:t>
      </w:r>
    </w:p>
    <w:p w14:paraId="3EA0AEDE" w14:textId="77777777" w:rsidR="000D08E4" w:rsidRPr="0090512E" w:rsidRDefault="000D08E4" w:rsidP="00E073A8">
      <w:pPr>
        <w:ind w:left="-560" w:right="-290" w:firstLine="709"/>
        <w:jc w:val="center"/>
        <w:rPr>
          <w:b/>
        </w:rPr>
      </w:pPr>
    </w:p>
    <w:p w14:paraId="35615862" w14:textId="77777777" w:rsidR="00E073A8" w:rsidRPr="0090512E" w:rsidRDefault="0016217C" w:rsidP="00E073A8">
      <w:pPr>
        <w:ind w:left="-560" w:right="-290" w:firstLine="709"/>
        <w:jc w:val="center"/>
        <w:rPr>
          <w:b/>
        </w:rPr>
      </w:pPr>
      <w:r w:rsidRPr="0090512E">
        <w:rPr>
          <w:b/>
        </w:rPr>
        <w:t>Образовательная программа</w:t>
      </w:r>
      <w:r w:rsidR="00E073A8" w:rsidRPr="0090512E">
        <w:rPr>
          <w:b/>
        </w:rPr>
        <w:t xml:space="preserve"> «Педагогика и психология»</w:t>
      </w:r>
    </w:p>
    <w:p w14:paraId="72888A5B" w14:textId="77777777" w:rsidR="00E073A8" w:rsidRPr="0090512E" w:rsidRDefault="00E073A8" w:rsidP="00E073A8">
      <w:pPr>
        <w:ind w:left="-560" w:right="-290" w:firstLine="709"/>
        <w:jc w:val="center"/>
      </w:pPr>
    </w:p>
    <w:p w14:paraId="7B30AE54" w14:textId="77777777" w:rsidR="00E073A8" w:rsidRPr="0090512E" w:rsidRDefault="00E073A8" w:rsidP="00E073A8">
      <w:pPr>
        <w:ind w:left="-560" w:right="-290" w:firstLine="709"/>
        <w:jc w:val="center"/>
      </w:pPr>
    </w:p>
    <w:p w14:paraId="159CD4AA" w14:textId="77777777" w:rsidR="00E073A8" w:rsidRPr="0090512E" w:rsidRDefault="00E073A8" w:rsidP="00E073A8">
      <w:pPr>
        <w:ind w:left="-560" w:right="-290" w:firstLine="709"/>
        <w:jc w:val="center"/>
      </w:pPr>
    </w:p>
    <w:p w14:paraId="3C9732E2" w14:textId="77777777" w:rsidR="00E073A8" w:rsidRPr="0090512E" w:rsidRDefault="00E073A8" w:rsidP="00E073A8">
      <w:pPr>
        <w:ind w:left="-560" w:right="-290" w:firstLine="709"/>
        <w:jc w:val="center"/>
      </w:pPr>
    </w:p>
    <w:p w14:paraId="0F87D9A0" w14:textId="77777777" w:rsidR="00E073A8" w:rsidRPr="0090512E" w:rsidRDefault="00E073A8" w:rsidP="00E073A8">
      <w:pPr>
        <w:ind w:left="-560" w:right="-290" w:firstLine="709"/>
        <w:jc w:val="center"/>
      </w:pPr>
    </w:p>
    <w:p w14:paraId="69B49A93" w14:textId="77777777" w:rsidR="00E073A8" w:rsidRPr="0090512E" w:rsidRDefault="00E073A8" w:rsidP="00E073A8">
      <w:pPr>
        <w:ind w:left="-560" w:right="-290" w:firstLine="709"/>
        <w:jc w:val="center"/>
      </w:pPr>
    </w:p>
    <w:p w14:paraId="509AF63B" w14:textId="77777777" w:rsidR="00E073A8" w:rsidRPr="0090512E" w:rsidRDefault="00E073A8" w:rsidP="00E073A8">
      <w:pPr>
        <w:ind w:left="-560" w:right="-290" w:firstLine="709"/>
        <w:jc w:val="center"/>
      </w:pPr>
    </w:p>
    <w:p w14:paraId="63E526CC" w14:textId="77777777" w:rsidR="00E073A8" w:rsidRPr="0090512E" w:rsidRDefault="00E073A8" w:rsidP="00E073A8">
      <w:pPr>
        <w:ind w:left="-560" w:right="-290" w:firstLine="709"/>
        <w:jc w:val="center"/>
      </w:pPr>
    </w:p>
    <w:p w14:paraId="690E597E" w14:textId="77777777" w:rsidR="00E073A8" w:rsidRPr="0090512E" w:rsidRDefault="00E073A8" w:rsidP="00E073A8">
      <w:pPr>
        <w:ind w:left="-560" w:right="-290" w:firstLine="709"/>
        <w:jc w:val="center"/>
        <w:rPr>
          <w:b/>
        </w:rPr>
      </w:pPr>
      <w:r w:rsidRPr="0090512E">
        <w:rPr>
          <w:b/>
        </w:rPr>
        <w:t>НАУЧНО-ИССЛЕДОВАТЕЛЬСКАЯ РАБОТА</w:t>
      </w:r>
    </w:p>
    <w:p w14:paraId="668C1A80" w14:textId="77777777" w:rsidR="00E073A8" w:rsidRPr="0090512E" w:rsidRDefault="00E073A8" w:rsidP="00E073A8">
      <w:pPr>
        <w:ind w:left="-560" w:right="-290" w:firstLine="709"/>
        <w:jc w:val="center"/>
        <w:rPr>
          <w:b/>
        </w:rPr>
      </w:pPr>
    </w:p>
    <w:p w14:paraId="27E197A3" w14:textId="77777777" w:rsidR="00C873E4" w:rsidRPr="0090512E" w:rsidRDefault="00C873E4" w:rsidP="00C873E4">
      <w:pPr>
        <w:pStyle w:val="a8"/>
        <w:shd w:val="clear" w:color="auto" w:fill="FFFFFF"/>
        <w:spacing w:before="0" w:beforeAutospacing="0" w:after="0" w:afterAutospacing="0"/>
        <w:jc w:val="center"/>
        <w:rPr>
          <w:b/>
          <w:u w:val="single"/>
        </w:rPr>
      </w:pPr>
      <w:r w:rsidRPr="0090512E">
        <w:rPr>
          <w:b/>
          <w:u w:val="single"/>
        </w:rPr>
        <w:t>Направление исследования №4: Развитие духовной культуры Казахстана в творчестве выдающихся учёных и мыслителей.</w:t>
      </w:r>
    </w:p>
    <w:p w14:paraId="14831AB7" w14:textId="77777777" w:rsidR="00C873E4" w:rsidRPr="0090512E" w:rsidRDefault="00C873E4" w:rsidP="00E073A8">
      <w:pPr>
        <w:ind w:left="-560" w:right="-290" w:firstLine="709"/>
        <w:jc w:val="center"/>
        <w:rPr>
          <w:b/>
        </w:rPr>
      </w:pPr>
    </w:p>
    <w:p w14:paraId="04A49170" w14:textId="77777777" w:rsidR="00C873E4" w:rsidRPr="0090512E" w:rsidRDefault="00C873E4" w:rsidP="00E073A8">
      <w:pPr>
        <w:ind w:left="-560" w:right="-290" w:firstLine="709"/>
        <w:jc w:val="center"/>
        <w:rPr>
          <w:b/>
        </w:rPr>
      </w:pPr>
    </w:p>
    <w:p w14:paraId="386C1695" w14:textId="77777777" w:rsidR="00E073A8" w:rsidRPr="0090512E" w:rsidRDefault="00E073A8" w:rsidP="00E073A8">
      <w:pPr>
        <w:jc w:val="center"/>
        <w:rPr>
          <w:b/>
        </w:rPr>
      </w:pPr>
      <w:r w:rsidRPr="0090512E">
        <w:rPr>
          <w:b/>
        </w:rPr>
        <w:t xml:space="preserve">Тема. «ИССЛЕДОВАНИЕ МЕЖЭТНИЧЕСКОЙ ТОЛЕРАНТНОСТИ </w:t>
      </w:r>
    </w:p>
    <w:p w14:paraId="25AB2201" w14:textId="77777777" w:rsidR="00E073A8" w:rsidRPr="0090512E" w:rsidRDefault="00E073A8" w:rsidP="00E073A8">
      <w:pPr>
        <w:jc w:val="center"/>
        <w:rPr>
          <w:b/>
        </w:rPr>
      </w:pPr>
      <w:r w:rsidRPr="0090512E">
        <w:rPr>
          <w:b/>
        </w:rPr>
        <w:t>В СОВРЕМЕННОМ ОБЩЕСТВЕ»</w:t>
      </w:r>
    </w:p>
    <w:p w14:paraId="31444BF8" w14:textId="77777777" w:rsidR="00E073A8" w:rsidRPr="0090512E" w:rsidRDefault="00E073A8" w:rsidP="00E073A8">
      <w:pPr>
        <w:jc w:val="center"/>
        <w:rPr>
          <w:b/>
        </w:rPr>
      </w:pPr>
    </w:p>
    <w:p w14:paraId="24232723" w14:textId="77777777" w:rsidR="00E073A8" w:rsidRPr="0090512E" w:rsidRDefault="00E073A8" w:rsidP="00E073A8">
      <w:pPr>
        <w:ind w:left="5670" w:right="-290"/>
        <w:jc w:val="both"/>
      </w:pPr>
    </w:p>
    <w:p w14:paraId="73A12C79" w14:textId="77777777" w:rsidR="00E073A8" w:rsidRPr="0090512E" w:rsidRDefault="00E073A8" w:rsidP="00E073A8">
      <w:pPr>
        <w:ind w:left="5670" w:right="-289"/>
        <w:jc w:val="right"/>
      </w:pPr>
    </w:p>
    <w:p w14:paraId="09341818" w14:textId="77777777" w:rsidR="00E073A8" w:rsidRPr="0090512E" w:rsidRDefault="00E073A8" w:rsidP="00E073A8">
      <w:pPr>
        <w:ind w:left="5670" w:right="-289"/>
        <w:jc w:val="both"/>
      </w:pPr>
      <w:r w:rsidRPr="0090512E">
        <w:rPr>
          <w:b/>
        </w:rPr>
        <w:t>Выполнила студентка</w:t>
      </w:r>
      <w:r w:rsidRPr="0090512E">
        <w:t xml:space="preserve"> </w:t>
      </w:r>
    </w:p>
    <w:p w14:paraId="2E8D0731" w14:textId="77777777" w:rsidR="00E073A8" w:rsidRPr="0090512E" w:rsidRDefault="00E073A8" w:rsidP="00E073A8">
      <w:pPr>
        <w:ind w:left="5670" w:right="-289"/>
        <w:jc w:val="both"/>
        <w:rPr>
          <w:b/>
        </w:rPr>
      </w:pPr>
      <w:r w:rsidRPr="0090512E">
        <w:t>гр. ПиП-1</w:t>
      </w:r>
      <w:r w:rsidR="0016217C" w:rsidRPr="0090512E">
        <w:t>8</w:t>
      </w:r>
      <w:r w:rsidRPr="0090512E">
        <w:t>-1</w:t>
      </w:r>
    </w:p>
    <w:p w14:paraId="7359BEA9" w14:textId="77777777" w:rsidR="00E073A8" w:rsidRPr="0090512E" w:rsidRDefault="0016217C" w:rsidP="00E073A8">
      <w:pPr>
        <w:ind w:left="5670" w:right="-289"/>
        <w:jc w:val="both"/>
      </w:pPr>
      <w:r w:rsidRPr="0090512E">
        <w:t>Кравченко</w:t>
      </w:r>
      <w:r w:rsidR="00E073A8" w:rsidRPr="0090512E">
        <w:t xml:space="preserve"> </w:t>
      </w:r>
      <w:r w:rsidRPr="0090512E">
        <w:t>Екатерина</w:t>
      </w:r>
      <w:r w:rsidR="00E073A8" w:rsidRPr="0090512E">
        <w:t xml:space="preserve"> </w:t>
      </w:r>
      <w:r w:rsidRPr="0090512E">
        <w:t>Павлов</w:t>
      </w:r>
      <w:r w:rsidR="00E073A8" w:rsidRPr="0090512E">
        <w:t xml:space="preserve">на </w:t>
      </w:r>
    </w:p>
    <w:p w14:paraId="54F44DC2" w14:textId="77777777" w:rsidR="00E073A8" w:rsidRPr="0090512E" w:rsidRDefault="00E073A8" w:rsidP="00E073A8">
      <w:pPr>
        <w:ind w:left="5670" w:right="-289"/>
        <w:jc w:val="both"/>
        <w:rPr>
          <w:b/>
        </w:rPr>
      </w:pPr>
      <w:r w:rsidRPr="0090512E">
        <w:rPr>
          <w:b/>
        </w:rPr>
        <w:t>____________________________</w:t>
      </w:r>
    </w:p>
    <w:p w14:paraId="3B57E8C3" w14:textId="77777777" w:rsidR="00E073A8" w:rsidRPr="0090512E" w:rsidRDefault="00E073A8" w:rsidP="00E073A8">
      <w:pPr>
        <w:ind w:left="5670" w:right="-289"/>
        <w:jc w:val="both"/>
        <w:rPr>
          <w:b/>
        </w:rPr>
      </w:pPr>
    </w:p>
    <w:p w14:paraId="36896026" w14:textId="77777777" w:rsidR="00E073A8" w:rsidRPr="0090512E" w:rsidRDefault="00E073A8" w:rsidP="00E073A8">
      <w:pPr>
        <w:ind w:left="5670" w:right="-289"/>
        <w:jc w:val="both"/>
        <w:rPr>
          <w:b/>
        </w:rPr>
      </w:pPr>
      <w:r w:rsidRPr="0090512E">
        <w:rPr>
          <w:b/>
        </w:rPr>
        <w:t>Научный руководитель:</w:t>
      </w:r>
    </w:p>
    <w:p w14:paraId="4F3A6D71" w14:textId="77777777" w:rsidR="00E073A8" w:rsidRPr="0090512E" w:rsidRDefault="00E073A8" w:rsidP="00E073A8">
      <w:pPr>
        <w:ind w:left="5670" w:right="-290"/>
        <w:jc w:val="both"/>
      </w:pPr>
      <w:r w:rsidRPr="0090512E">
        <w:t>кандидат педагогических наук,</w:t>
      </w:r>
    </w:p>
    <w:p w14:paraId="0F856783" w14:textId="77777777" w:rsidR="00E073A8" w:rsidRPr="0090512E" w:rsidRDefault="00E073A8" w:rsidP="00E073A8">
      <w:pPr>
        <w:ind w:left="5670" w:right="-290"/>
        <w:jc w:val="both"/>
      </w:pPr>
      <w:r w:rsidRPr="0090512E">
        <w:t xml:space="preserve">доцент кафедры </w:t>
      </w:r>
      <w:proofErr w:type="spellStart"/>
      <w:r w:rsidRPr="0090512E">
        <w:t>ПиП</w:t>
      </w:r>
      <w:proofErr w:type="spellEnd"/>
    </w:p>
    <w:p w14:paraId="0BE0CFCE" w14:textId="77777777" w:rsidR="00E073A8" w:rsidRPr="0090512E" w:rsidRDefault="0016217C" w:rsidP="00E073A8">
      <w:pPr>
        <w:ind w:left="5670" w:right="-290"/>
        <w:jc w:val="both"/>
      </w:pPr>
      <w:r w:rsidRPr="0090512E">
        <w:t>Бычек</w:t>
      </w:r>
      <w:r w:rsidR="00E073A8" w:rsidRPr="0090512E">
        <w:t xml:space="preserve"> </w:t>
      </w:r>
      <w:r w:rsidRPr="0090512E">
        <w:t>Мария</w:t>
      </w:r>
      <w:r w:rsidR="00E073A8" w:rsidRPr="0090512E">
        <w:t xml:space="preserve"> </w:t>
      </w:r>
      <w:r w:rsidRPr="0090512E">
        <w:t>Николаев</w:t>
      </w:r>
      <w:r w:rsidR="00E073A8" w:rsidRPr="0090512E">
        <w:t>на</w:t>
      </w:r>
    </w:p>
    <w:p w14:paraId="4A90C2B0" w14:textId="77777777" w:rsidR="00E073A8" w:rsidRPr="0090512E" w:rsidRDefault="00E073A8" w:rsidP="00E073A8">
      <w:pPr>
        <w:ind w:left="5670" w:right="-290"/>
        <w:jc w:val="center"/>
      </w:pPr>
    </w:p>
    <w:p w14:paraId="2E89C443" w14:textId="77777777" w:rsidR="00E073A8" w:rsidRPr="0090512E" w:rsidRDefault="00E073A8" w:rsidP="00E073A8">
      <w:pPr>
        <w:ind w:left="5670" w:right="-290"/>
        <w:jc w:val="center"/>
      </w:pPr>
    </w:p>
    <w:p w14:paraId="763B0E83" w14:textId="77777777" w:rsidR="00E073A8" w:rsidRPr="0090512E" w:rsidRDefault="00E073A8" w:rsidP="00E073A8">
      <w:pPr>
        <w:ind w:left="5670" w:right="-290"/>
        <w:jc w:val="center"/>
      </w:pPr>
    </w:p>
    <w:p w14:paraId="52A89F11" w14:textId="77777777" w:rsidR="00E073A8" w:rsidRPr="0090512E" w:rsidRDefault="00E073A8" w:rsidP="00E073A8">
      <w:pPr>
        <w:ind w:left="5670" w:right="-290"/>
        <w:jc w:val="center"/>
      </w:pPr>
    </w:p>
    <w:p w14:paraId="29EB232C" w14:textId="77777777" w:rsidR="00E073A8" w:rsidRPr="0090512E" w:rsidRDefault="00E073A8" w:rsidP="00E073A8">
      <w:pPr>
        <w:ind w:right="-290"/>
        <w:jc w:val="center"/>
      </w:pPr>
      <w:r w:rsidRPr="0090512E">
        <w:t>Караганда</w:t>
      </w:r>
    </w:p>
    <w:p w14:paraId="3CB11A37" w14:textId="77777777" w:rsidR="00E073A8" w:rsidRPr="0090512E" w:rsidRDefault="00E073A8" w:rsidP="00E073A8">
      <w:pPr>
        <w:ind w:right="-290"/>
        <w:jc w:val="center"/>
      </w:pPr>
      <w:r w:rsidRPr="0090512E">
        <w:t>20</w:t>
      </w:r>
      <w:r w:rsidR="005A5624" w:rsidRPr="0090512E">
        <w:t>2</w:t>
      </w:r>
      <w:r w:rsidR="00473E0C" w:rsidRPr="0090512E">
        <w:t>3</w:t>
      </w:r>
    </w:p>
    <w:p w14:paraId="7147718A" w14:textId="77777777" w:rsidR="00D1718D" w:rsidRPr="0090512E" w:rsidRDefault="00E073A8" w:rsidP="00DF726F">
      <w:pPr>
        <w:tabs>
          <w:tab w:val="left" w:pos="1631"/>
        </w:tabs>
        <w:ind w:left="4320"/>
        <w:jc w:val="right"/>
      </w:pPr>
      <w:r w:rsidRPr="0090512E">
        <w:br w:type="page"/>
      </w:r>
      <w:r w:rsidR="00D1718D" w:rsidRPr="0090512E">
        <w:lastRenderedPageBreak/>
        <w:t xml:space="preserve">Приложение </w:t>
      </w:r>
      <w:r w:rsidR="00B930B8" w:rsidRPr="0090512E">
        <w:t>2</w:t>
      </w:r>
    </w:p>
    <w:p w14:paraId="5CDBB8DC" w14:textId="77777777" w:rsidR="00D1718D" w:rsidRPr="0090512E" w:rsidRDefault="00D1718D" w:rsidP="00D1718D">
      <w:pPr>
        <w:ind w:firstLine="705"/>
        <w:jc w:val="right"/>
        <w:rPr>
          <w:b/>
        </w:rPr>
      </w:pPr>
    </w:p>
    <w:p w14:paraId="744FC854" w14:textId="77777777" w:rsidR="00D1718D" w:rsidRPr="0090512E" w:rsidRDefault="00D1718D" w:rsidP="00D1718D">
      <w:pPr>
        <w:ind w:firstLine="705"/>
        <w:jc w:val="center"/>
        <w:rPr>
          <w:b/>
        </w:rPr>
      </w:pPr>
      <w:r w:rsidRPr="0090512E">
        <w:rPr>
          <w:b/>
        </w:rPr>
        <w:t>Аннотация научной работы</w:t>
      </w:r>
    </w:p>
    <w:p w14:paraId="33C53ABF" w14:textId="77777777" w:rsidR="00D1718D" w:rsidRPr="0090512E" w:rsidRDefault="00D1718D" w:rsidP="00D1718D">
      <w:pPr>
        <w:ind w:firstLine="705"/>
        <w:jc w:val="center"/>
        <w:rPr>
          <w:b/>
        </w:rPr>
      </w:pPr>
    </w:p>
    <w:p w14:paraId="306B9185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>Название</w:t>
      </w:r>
      <w:r w:rsidR="000D08E4" w:rsidRPr="0090512E">
        <w:t xml:space="preserve"> работы</w:t>
      </w:r>
    </w:p>
    <w:p w14:paraId="29BA76E1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>Государственный рубрикатор научно- технической информации</w:t>
      </w:r>
    </w:p>
    <w:p w14:paraId="716F6E3A" w14:textId="77777777" w:rsidR="00D1718D" w:rsidRPr="0090512E" w:rsidRDefault="000D08E4" w:rsidP="00D1718D">
      <w:pPr>
        <w:widowControl w:val="0"/>
        <w:numPr>
          <w:ilvl w:val="0"/>
          <w:numId w:val="9"/>
        </w:numPr>
        <w:suppressAutoHyphens/>
      </w:pPr>
      <w:r w:rsidRPr="0090512E">
        <w:t>Наименование вуза</w:t>
      </w:r>
    </w:p>
    <w:p w14:paraId="5AE494C4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>Год завершения работы</w:t>
      </w:r>
    </w:p>
    <w:p w14:paraId="0E2BFA0C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>Объем работы:</w:t>
      </w:r>
      <w:r w:rsidR="00DF726F" w:rsidRPr="0090512E">
        <w:t xml:space="preserve"> </w:t>
      </w:r>
      <w:r w:rsidRPr="0090512E">
        <w:t>________с.</w:t>
      </w:r>
    </w:p>
    <w:p w14:paraId="482465D7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 xml:space="preserve">Количество </w:t>
      </w:r>
      <w:proofErr w:type="spellStart"/>
      <w:r w:rsidRPr="0090512E">
        <w:t>приложений:______с</w:t>
      </w:r>
      <w:proofErr w:type="spellEnd"/>
      <w:r w:rsidRPr="0090512E">
        <w:t>.</w:t>
      </w:r>
    </w:p>
    <w:p w14:paraId="3763CDE3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 xml:space="preserve">Количество </w:t>
      </w:r>
      <w:proofErr w:type="spellStart"/>
      <w:r w:rsidRPr="0090512E">
        <w:t>иллюстраций:_______с</w:t>
      </w:r>
      <w:proofErr w:type="spellEnd"/>
      <w:r w:rsidRPr="0090512E">
        <w:t>.</w:t>
      </w:r>
    </w:p>
    <w:p w14:paraId="0ADE3CB5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 xml:space="preserve">Количество </w:t>
      </w:r>
      <w:proofErr w:type="spellStart"/>
      <w:r w:rsidRPr="0090512E">
        <w:t>таблиц:______с</w:t>
      </w:r>
      <w:proofErr w:type="spellEnd"/>
      <w:r w:rsidRPr="0090512E">
        <w:t>.</w:t>
      </w:r>
    </w:p>
    <w:p w14:paraId="0ACBAAEC" w14:textId="77777777" w:rsidR="00D1718D" w:rsidRPr="0090512E" w:rsidRDefault="00D1718D" w:rsidP="00D1718D">
      <w:pPr>
        <w:widowControl w:val="0"/>
        <w:numPr>
          <w:ilvl w:val="0"/>
          <w:numId w:val="9"/>
        </w:numPr>
        <w:suppressAutoHyphens/>
      </w:pPr>
      <w:r w:rsidRPr="0090512E">
        <w:t>Количество источников литературы:______</w:t>
      </w:r>
    </w:p>
    <w:p w14:paraId="4268D7EE" w14:textId="77777777" w:rsidR="00D1718D" w:rsidRPr="0090512E" w:rsidRDefault="00D1718D" w:rsidP="00D1718D">
      <w:pPr>
        <w:ind w:left="705"/>
      </w:pPr>
    </w:p>
    <w:p w14:paraId="4B30A824" w14:textId="77777777" w:rsidR="00D1718D" w:rsidRPr="0090512E" w:rsidRDefault="00D1718D" w:rsidP="00D1718D">
      <w:pPr>
        <w:ind w:left="705"/>
      </w:pPr>
      <w:r w:rsidRPr="0090512E">
        <w:t>Характеристика работы:</w:t>
      </w:r>
    </w:p>
    <w:p w14:paraId="24AF4F63" w14:textId="77777777" w:rsidR="00D1718D" w:rsidRPr="0090512E" w:rsidRDefault="00D1718D" w:rsidP="00D1718D">
      <w:pPr>
        <w:widowControl w:val="0"/>
        <w:numPr>
          <w:ilvl w:val="0"/>
          <w:numId w:val="10"/>
        </w:numPr>
        <w:suppressAutoHyphens/>
      </w:pPr>
      <w:r w:rsidRPr="0090512E">
        <w:t>Цель научной работы</w:t>
      </w:r>
    </w:p>
    <w:p w14:paraId="7485486D" w14:textId="77777777" w:rsidR="00D1718D" w:rsidRPr="0090512E" w:rsidRDefault="00D1718D" w:rsidP="00D1718D">
      <w:pPr>
        <w:ind w:left="1065"/>
      </w:pPr>
      <w:r w:rsidRPr="0090512E">
        <w:t>_____________________________________</w:t>
      </w:r>
    </w:p>
    <w:p w14:paraId="38387808" w14:textId="77777777" w:rsidR="00D1718D" w:rsidRPr="0090512E" w:rsidRDefault="00D1718D" w:rsidP="00D1718D">
      <w:pPr>
        <w:widowControl w:val="0"/>
        <w:numPr>
          <w:ilvl w:val="0"/>
          <w:numId w:val="10"/>
        </w:numPr>
        <w:suppressAutoHyphens/>
      </w:pPr>
      <w:r w:rsidRPr="0090512E">
        <w:t>Методы проведенных исследований</w:t>
      </w:r>
    </w:p>
    <w:p w14:paraId="69619D40" w14:textId="77777777" w:rsidR="00D1718D" w:rsidRPr="0090512E" w:rsidRDefault="00D1718D" w:rsidP="00D1718D">
      <w:pPr>
        <w:ind w:left="1065"/>
      </w:pPr>
      <w:r w:rsidRPr="0090512E">
        <w:t>_____________________________________</w:t>
      </w:r>
    </w:p>
    <w:p w14:paraId="60DA91FD" w14:textId="77777777" w:rsidR="00D1718D" w:rsidRPr="0090512E" w:rsidRDefault="00D1718D" w:rsidP="00D1718D">
      <w:pPr>
        <w:widowControl w:val="0"/>
        <w:numPr>
          <w:ilvl w:val="0"/>
          <w:numId w:val="10"/>
        </w:numPr>
        <w:suppressAutoHyphens/>
      </w:pPr>
      <w:r w:rsidRPr="0090512E">
        <w:t>Основные результаты научного исследования (научные,</w:t>
      </w:r>
    </w:p>
    <w:p w14:paraId="3C1F8CC6" w14:textId="77777777" w:rsidR="00D1718D" w:rsidRPr="0090512E" w:rsidRDefault="00D1718D" w:rsidP="00D1718D">
      <w:pPr>
        <w:ind w:left="1065"/>
      </w:pPr>
      <w:r w:rsidRPr="0090512E">
        <w:t>практические)</w:t>
      </w:r>
    </w:p>
    <w:p w14:paraId="2168570E" w14:textId="77777777" w:rsidR="00D1718D" w:rsidRPr="0090512E" w:rsidRDefault="00D1718D" w:rsidP="00D1718D">
      <w:pPr>
        <w:ind w:left="1065"/>
      </w:pPr>
      <w:r w:rsidRPr="0090512E">
        <w:t>_____________________________________</w:t>
      </w:r>
    </w:p>
    <w:p w14:paraId="3AE086BC" w14:textId="77777777" w:rsidR="00D1718D" w:rsidRPr="0090512E" w:rsidRDefault="00D1718D" w:rsidP="00D1718D">
      <w:pPr>
        <w:widowControl w:val="0"/>
        <w:numPr>
          <w:ilvl w:val="0"/>
          <w:numId w:val="10"/>
        </w:numPr>
        <w:suppressAutoHyphens/>
      </w:pPr>
      <w:r w:rsidRPr="0090512E">
        <w:t>Наличие документов об использовании научных результатов (да, нет)</w:t>
      </w:r>
    </w:p>
    <w:p w14:paraId="529D9B2F" w14:textId="77777777" w:rsidR="00D1718D" w:rsidRPr="0090512E" w:rsidRDefault="00D1718D" w:rsidP="00D1718D">
      <w:pPr>
        <w:ind w:firstLine="705"/>
      </w:pPr>
    </w:p>
    <w:p w14:paraId="03573F75" w14:textId="77777777" w:rsidR="00D1718D" w:rsidRPr="0090512E" w:rsidRDefault="00D1718D" w:rsidP="00D1718D">
      <w:pPr>
        <w:ind w:firstLine="705"/>
      </w:pPr>
    </w:p>
    <w:p w14:paraId="452A15C3" w14:textId="77777777" w:rsidR="00D1718D" w:rsidRPr="0090512E" w:rsidRDefault="00D1718D" w:rsidP="00D1718D">
      <w:pPr>
        <w:ind w:firstLine="705"/>
      </w:pPr>
    </w:p>
    <w:p w14:paraId="7A91C4C2" w14:textId="77777777" w:rsidR="00D1718D" w:rsidRPr="0090512E" w:rsidRDefault="00D1718D" w:rsidP="00D1718D">
      <w:pPr>
        <w:ind w:firstLine="705"/>
      </w:pPr>
    </w:p>
    <w:p w14:paraId="45364E66" w14:textId="77777777" w:rsidR="00D1718D" w:rsidRPr="0090512E" w:rsidRDefault="00D1718D" w:rsidP="00D1718D">
      <w:pPr>
        <w:ind w:firstLine="705"/>
      </w:pPr>
      <w:r w:rsidRPr="0090512E">
        <w:t>Подпись автора</w:t>
      </w:r>
    </w:p>
    <w:p w14:paraId="4F6A65B6" w14:textId="77777777" w:rsidR="00D1718D" w:rsidRPr="0090512E" w:rsidRDefault="00D1718D" w:rsidP="00D1718D">
      <w:pPr>
        <w:ind w:firstLine="705"/>
        <w:jc w:val="right"/>
      </w:pPr>
    </w:p>
    <w:p w14:paraId="3FCCDBF9" w14:textId="77777777" w:rsidR="00D1718D" w:rsidRPr="0090512E" w:rsidRDefault="00D1718D" w:rsidP="00D1718D">
      <w:pPr>
        <w:ind w:firstLine="705"/>
        <w:jc w:val="right"/>
      </w:pPr>
    </w:p>
    <w:p w14:paraId="311FA5AB" w14:textId="77777777" w:rsidR="00D1718D" w:rsidRPr="0090512E" w:rsidRDefault="00D1718D" w:rsidP="00D1718D">
      <w:pPr>
        <w:ind w:firstLine="705"/>
        <w:jc w:val="right"/>
      </w:pPr>
    </w:p>
    <w:p w14:paraId="26234C2B" w14:textId="77777777" w:rsidR="00D1718D" w:rsidRPr="0090512E" w:rsidRDefault="00D1718D" w:rsidP="00D1718D">
      <w:pPr>
        <w:ind w:firstLine="705"/>
        <w:jc w:val="right"/>
      </w:pPr>
    </w:p>
    <w:p w14:paraId="332DC631" w14:textId="77777777" w:rsidR="00D1718D" w:rsidRPr="0090512E" w:rsidRDefault="00D1718D" w:rsidP="00D1718D">
      <w:pPr>
        <w:ind w:firstLine="705"/>
        <w:jc w:val="right"/>
      </w:pPr>
    </w:p>
    <w:p w14:paraId="7E1924F5" w14:textId="77777777" w:rsidR="00D1718D" w:rsidRPr="0090512E" w:rsidRDefault="00F63828" w:rsidP="00D1718D">
      <w:pPr>
        <w:ind w:firstLine="705"/>
        <w:jc w:val="right"/>
      </w:pPr>
      <w:r w:rsidRPr="0090512E">
        <w:br w:type="page"/>
      </w:r>
      <w:r w:rsidR="00B930B8" w:rsidRPr="0090512E">
        <w:lastRenderedPageBreak/>
        <w:t>Приложение 3</w:t>
      </w:r>
    </w:p>
    <w:p w14:paraId="25ABBF12" w14:textId="77777777" w:rsidR="00D1718D" w:rsidRPr="0090512E" w:rsidRDefault="00D1718D" w:rsidP="00D1718D">
      <w:pPr>
        <w:ind w:firstLine="705"/>
        <w:jc w:val="right"/>
      </w:pPr>
    </w:p>
    <w:p w14:paraId="48CDD6F4" w14:textId="77777777" w:rsidR="00D1718D" w:rsidRPr="0090512E" w:rsidRDefault="00D1718D" w:rsidP="00D1718D">
      <w:pPr>
        <w:ind w:firstLine="705"/>
        <w:jc w:val="right"/>
      </w:pPr>
    </w:p>
    <w:p w14:paraId="1BBC1813" w14:textId="77777777" w:rsidR="00D1718D" w:rsidRPr="0090512E" w:rsidRDefault="00D1718D" w:rsidP="00D1718D">
      <w:pPr>
        <w:ind w:firstLine="705"/>
        <w:jc w:val="right"/>
      </w:pPr>
    </w:p>
    <w:p w14:paraId="19F444AE" w14:textId="77777777" w:rsidR="00D1718D" w:rsidRPr="0090512E" w:rsidRDefault="00D1718D" w:rsidP="00D1718D">
      <w:pPr>
        <w:ind w:firstLine="705"/>
        <w:jc w:val="center"/>
        <w:rPr>
          <w:b/>
        </w:rPr>
      </w:pPr>
      <w:r w:rsidRPr="0090512E">
        <w:rPr>
          <w:b/>
        </w:rPr>
        <w:t>СВЕДЕНИЯ</w:t>
      </w:r>
    </w:p>
    <w:p w14:paraId="4AFB8E64" w14:textId="77777777" w:rsidR="00D1718D" w:rsidRPr="0090512E" w:rsidRDefault="00D1718D" w:rsidP="00D1718D">
      <w:pPr>
        <w:ind w:firstLine="705"/>
        <w:jc w:val="center"/>
        <w:rPr>
          <w:b/>
        </w:rPr>
      </w:pPr>
      <w:r w:rsidRPr="0090512E">
        <w:rPr>
          <w:b/>
        </w:rPr>
        <w:t>об авторе и научном руководителе работы, представленной на</w:t>
      </w:r>
    </w:p>
    <w:p w14:paraId="2F928199" w14:textId="77777777" w:rsidR="00D1718D" w:rsidRPr="0090512E" w:rsidRDefault="00D1718D" w:rsidP="00D1718D">
      <w:pPr>
        <w:ind w:firstLine="705"/>
        <w:jc w:val="center"/>
        <w:rPr>
          <w:b/>
        </w:rPr>
      </w:pPr>
      <w:r w:rsidRPr="0090512E">
        <w:rPr>
          <w:b/>
        </w:rPr>
        <w:t>конкурс НИРС</w:t>
      </w:r>
    </w:p>
    <w:p w14:paraId="22829A4F" w14:textId="77777777" w:rsidR="00D1718D" w:rsidRPr="0090512E" w:rsidRDefault="00D1718D" w:rsidP="00D1718D">
      <w:pPr>
        <w:ind w:firstLine="705"/>
        <w:jc w:val="center"/>
        <w:rPr>
          <w:b/>
        </w:rPr>
      </w:pPr>
    </w:p>
    <w:p w14:paraId="0766865E" w14:textId="77777777" w:rsidR="00D1718D" w:rsidRPr="0090512E" w:rsidRDefault="00D1718D" w:rsidP="00D1718D">
      <w:pPr>
        <w:ind w:firstLine="705"/>
      </w:pPr>
    </w:p>
    <w:p w14:paraId="033D8A6F" w14:textId="77777777" w:rsidR="00D1718D" w:rsidRPr="0090512E" w:rsidRDefault="00D1718D" w:rsidP="00D1718D">
      <w:pPr>
        <w:ind w:firstLine="705"/>
      </w:pPr>
    </w:p>
    <w:p w14:paraId="6AF48655" w14:textId="77777777" w:rsidR="00D1718D" w:rsidRPr="0090512E" w:rsidRDefault="00D1718D" w:rsidP="00D1718D">
      <w:pPr>
        <w:ind w:firstLine="705"/>
      </w:pPr>
      <w:r w:rsidRPr="0090512E">
        <w:t>АВТОР</w:t>
      </w:r>
    </w:p>
    <w:p w14:paraId="41D26C0F" w14:textId="77777777" w:rsidR="00D1718D" w:rsidRPr="0090512E" w:rsidRDefault="00D1718D" w:rsidP="00D1718D">
      <w:pPr>
        <w:ind w:firstLine="705"/>
      </w:pPr>
      <w:r w:rsidRPr="0090512E">
        <w:t>1. Фамилия</w:t>
      </w:r>
    </w:p>
    <w:p w14:paraId="40884BB3" w14:textId="77777777" w:rsidR="00D1718D" w:rsidRPr="0090512E" w:rsidRDefault="00D1718D" w:rsidP="00D1718D">
      <w:pPr>
        <w:ind w:firstLine="705"/>
      </w:pPr>
      <w:r w:rsidRPr="0090512E">
        <w:t>2. Имя</w:t>
      </w:r>
    </w:p>
    <w:p w14:paraId="47CCDA1C" w14:textId="77777777" w:rsidR="00D1718D" w:rsidRPr="0090512E" w:rsidRDefault="00D1718D" w:rsidP="00D1718D">
      <w:pPr>
        <w:ind w:firstLine="705"/>
      </w:pPr>
      <w:r w:rsidRPr="0090512E">
        <w:t>3. Отчество</w:t>
      </w:r>
    </w:p>
    <w:p w14:paraId="18D833F9" w14:textId="77777777" w:rsidR="00D1718D" w:rsidRPr="0090512E" w:rsidRDefault="00D1718D" w:rsidP="00D1718D">
      <w:pPr>
        <w:widowControl w:val="0"/>
        <w:numPr>
          <w:ilvl w:val="0"/>
          <w:numId w:val="11"/>
        </w:numPr>
        <w:suppressAutoHyphens/>
      </w:pPr>
      <w:r w:rsidRPr="0090512E">
        <w:t>Курс</w:t>
      </w:r>
    </w:p>
    <w:p w14:paraId="394E9C18" w14:textId="77777777" w:rsidR="00D1718D" w:rsidRPr="0090512E" w:rsidRDefault="00D1718D" w:rsidP="005827A7">
      <w:pPr>
        <w:widowControl w:val="0"/>
        <w:suppressAutoHyphens/>
        <w:ind w:left="1065"/>
      </w:pPr>
    </w:p>
    <w:p w14:paraId="17C706E2" w14:textId="77777777" w:rsidR="00D1718D" w:rsidRPr="0090512E" w:rsidRDefault="00D1718D" w:rsidP="00D1718D">
      <w:pPr>
        <w:ind w:left="705"/>
      </w:pPr>
    </w:p>
    <w:p w14:paraId="495FCE7D" w14:textId="77777777" w:rsidR="00D1718D" w:rsidRPr="0090512E" w:rsidRDefault="00D1718D" w:rsidP="00D1718D">
      <w:pPr>
        <w:ind w:left="705"/>
      </w:pPr>
    </w:p>
    <w:p w14:paraId="7B8168B3" w14:textId="77777777" w:rsidR="00D1718D" w:rsidRPr="0090512E" w:rsidRDefault="00D1718D" w:rsidP="00D1718D">
      <w:pPr>
        <w:ind w:left="705"/>
      </w:pPr>
    </w:p>
    <w:p w14:paraId="2E9A8C52" w14:textId="77777777" w:rsidR="00D1718D" w:rsidRPr="0090512E" w:rsidRDefault="00D1718D" w:rsidP="00D1718D">
      <w:pPr>
        <w:ind w:left="705"/>
      </w:pPr>
    </w:p>
    <w:p w14:paraId="7A05F1D7" w14:textId="77777777" w:rsidR="00D1718D" w:rsidRPr="0090512E" w:rsidRDefault="00D1718D" w:rsidP="00D1718D">
      <w:pPr>
        <w:ind w:left="705"/>
      </w:pPr>
    </w:p>
    <w:p w14:paraId="511BACF5" w14:textId="77777777" w:rsidR="00D1718D" w:rsidRPr="0090512E" w:rsidRDefault="00D1718D" w:rsidP="00D1718D">
      <w:pPr>
        <w:ind w:left="705"/>
      </w:pPr>
    </w:p>
    <w:p w14:paraId="2DC7038E" w14:textId="77777777" w:rsidR="00B930B8" w:rsidRPr="0090512E" w:rsidRDefault="00D1718D" w:rsidP="00D1718D">
      <w:pPr>
        <w:ind w:left="705"/>
      </w:pPr>
      <w:r w:rsidRPr="0090512E">
        <w:t>Проректор по научной работе</w:t>
      </w:r>
      <w:r w:rsidR="00B930B8" w:rsidRPr="0090512E">
        <w:t xml:space="preserve"> </w:t>
      </w:r>
    </w:p>
    <w:p w14:paraId="46E01C2D" w14:textId="77777777" w:rsidR="00D1718D" w:rsidRPr="0090512E" w:rsidRDefault="00B930B8" w:rsidP="00D1718D">
      <w:pPr>
        <w:ind w:left="705"/>
      </w:pPr>
      <w:r w:rsidRPr="0090512E">
        <w:t>и международному сотрудничеству</w:t>
      </w:r>
      <w:r w:rsidR="00D1718D" w:rsidRPr="0090512E">
        <w:t xml:space="preserve">       </w:t>
      </w:r>
      <w:r w:rsidRPr="0090512E">
        <w:t xml:space="preserve">                          </w:t>
      </w:r>
      <w:r w:rsidR="00D1718D" w:rsidRPr="0090512E">
        <w:t>(подпись)</w:t>
      </w:r>
    </w:p>
    <w:p w14:paraId="1EA5D007" w14:textId="77777777" w:rsidR="00F63828" w:rsidRPr="0090512E" w:rsidRDefault="00F63828" w:rsidP="00D1718D">
      <w:pPr>
        <w:ind w:left="705"/>
      </w:pPr>
    </w:p>
    <w:p w14:paraId="5A2A62AD" w14:textId="77777777" w:rsidR="00D1718D" w:rsidRPr="0090512E" w:rsidRDefault="00D1718D" w:rsidP="00D1718D">
      <w:pPr>
        <w:ind w:left="705"/>
      </w:pPr>
      <w:r w:rsidRPr="0090512E">
        <w:t>Научный руководитель                                                      (подпись)</w:t>
      </w:r>
    </w:p>
    <w:p w14:paraId="2718614A" w14:textId="77777777" w:rsidR="00F63828" w:rsidRPr="0090512E" w:rsidRDefault="00F63828" w:rsidP="00D1718D">
      <w:pPr>
        <w:ind w:left="705"/>
      </w:pPr>
    </w:p>
    <w:p w14:paraId="6D591093" w14:textId="77777777" w:rsidR="00D1718D" w:rsidRPr="0090512E" w:rsidRDefault="00D1718D" w:rsidP="00D1718D">
      <w:pPr>
        <w:ind w:left="705"/>
      </w:pPr>
      <w:r w:rsidRPr="0090512E">
        <w:t>Автор работы                                                                      (подпись)</w:t>
      </w:r>
    </w:p>
    <w:p w14:paraId="0CDDB631" w14:textId="77777777" w:rsidR="00D1718D" w:rsidRPr="0090512E" w:rsidRDefault="00D1718D" w:rsidP="00D1718D">
      <w:pPr>
        <w:ind w:left="705"/>
      </w:pPr>
    </w:p>
    <w:p w14:paraId="30A320BC" w14:textId="77777777" w:rsidR="00D1718D" w:rsidRPr="0090512E" w:rsidRDefault="00D1718D" w:rsidP="00D1718D">
      <w:pPr>
        <w:ind w:left="705"/>
      </w:pPr>
    </w:p>
    <w:p w14:paraId="7D2BA934" w14:textId="77777777" w:rsidR="00B930B8" w:rsidRPr="0090512E" w:rsidRDefault="00DF726F" w:rsidP="00B930B8">
      <w:pPr>
        <w:tabs>
          <w:tab w:val="left" w:pos="1631"/>
        </w:tabs>
        <w:ind w:left="4320"/>
        <w:jc w:val="right"/>
      </w:pPr>
      <w:r w:rsidRPr="0090512E">
        <w:br w:type="page"/>
      </w:r>
      <w:r w:rsidR="00B930B8" w:rsidRPr="0090512E">
        <w:lastRenderedPageBreak/>
        <w:t>Приложение 4</w:t>
      </w:r>
    </w:p>
    <w:p w14:paraId="0F073916" w14:textId="77777777" w:rsidR="00C873E4" w:rsidRPr="0090512E" w:rsidRDefault="00B930B8" w:rsidP="00DF726F">
      <w:pPr>
        <w:ind w:left="-560" w:right="-290" w:firstLine="709"/>
        <w:jc w:val="center"/>
        <w:rPr>
          <w:b/>
        </w:rPr>
      </w:pPr>
      <w:r w:rsidRPr="0090512E">
        <w:rPr>
          <w:b/>
        </w:rPr>
        <w:t>ЛИСТ ОЦЕНКИ КОНКУРСНОЙ РАБОТЫ</w:t>
      </w:r>
      <w:r w:rsidR="00FD3698" w:rsidRPr="0090512E">
        <w:rPr>
          <w:b/>
        </w:rPr>
        <w:t xml:space="preserve"> ЭКСПЕРТА </w:t>
      </w:r>
    </w:p>
    <w:p w14:paraId="2325CAF3" w14:textId="77777777" w:rsidR="00C873E4" w:rsidRPr="0090512E" w:rsidRDefault="00C873E4" w:rsidP="00C873E4">
      <w:pPr>
        <w:ind w:left="-560" w:right="-290" w:firstLine="709"/>
        <w:jc w:val="center"/>
      </w:pPr>
      <w:r w:rsidRPr="0090512E">
        <w:t>(представляется в трёх!!! экземплярах)</w:t>
      </w:r>
    </w:p>
    <w:p w14:paraId="7BE78A77" w14:textId="77777777" w:rsidR="00C873E4" w:rsidRPr="0090512E" w:rsidRDefault="00C873E4" w:rsidP="00DF726F">
      <w:pPr>
        <w:ind w:left="-560" w:right="-290" w:firstLine="709"/>
        <w:jc w:val="center"/>
        <w:rPr>
          <w:b/>
        </w:rPr>
      </w:pPr>
    </w:p>
    <w:p w14:paraId="7CB7EE4A" w14:textId="77777777" w:rsidR="00B930B8" w:rsidRPr="0090512E" w:rsidRDefault="00FD3698" w:rsidP="00C873E4">
      <w:pPr>
        <w:ind w:left="-560" w:right="-290" w:firstLine="709"/>
        <w:jc w:val="both"/>
        <w:rPr>
          <w:b/>
        </w:rPr>
      </w:pPr>
      <w:r w:rsidRPr="0090512E">
        <w:rPr>
          <w:b/>
        </w:rPr>
        <w:t>_____________________________________________________________________</w:t>
      </w:r>
    </w:p>
    <w:p w14:paraId="373D7EDA" w14:textId="77777777" w:rsidR="00C873E4" w:rsidRPr="0090512E" w:rsidRDefault="00C873E4" w:rsidP="00C873E4">
      <w:pPr>
        <w:ind w:right="-1"/>
        <w:jc w:val="both"/>
        <w:rPr>
          <w:b/>
        </w:rPr>
      </w:pPr>
    </w:p>
    <w:p w14:paraId="4D382F4F" w14:textId="77777777" w:rsidR="00DF726F" w:rsidRPr="0090512E" w:rsidRDefault="00DF726F" w:rsidP="00C873E4">
      <w:pPr>
        <w:ind w:right="-1"/>
        <w:jc w:val="both"/>
        <w:rPr>
          <w:b/>
        </w:rPr>
      </w:pPr>
      <w:r w:rsidRPr="0090512E">
        <w:rPr>
          <w:b/>
        </w:rPr>
        <w:t>Шифр работы _______________________________________________________</w:t>
      </w:r>
    </w:p>
    <w:p w14:paraId="7F7BD9CA" w14:textId="77777777" w:rsidR="00C873E4" w:rsidRPr="0090512E" w:rsidRDefault="00C873E4" w:rsidP="00C873E4">
      <w:pPr>
        <w:ind w:right="-1"/>
        <w:jc w:val="both"/>
        <w:rPr>
          <w:b/>
        </w:rPr>
      </w:pPr>
    </w:p>
    <w:p w14:paraId="4D5F1065" w14:textId="77777777" w:rsidR="00DF726F" w:rsidRPr="0090512E" w:rsidRDefault="00DF726F" w:rsidP="00C873E4">
      <w:pPr>
        <w:ind w:right="-1"/>
        <w:jc w:val="both"/>
        <w:rPr>
          <w:b/>
        </w:rPr>
      </w:pPr>
      <w:r w:rsidRPr="0090512E">
        <w:rPr>
          <w:b/>
        </w:rPr>
        <w:t>ФИО участника конкурса ____________________________________________</w:t>
      </w:r>
    </w:p>
    <w:p w14:paraId="5304CFD4" w14:textId="77777777" w:rsidR="00C873E4" w:rsidRPr="0090512E" w:rsidRDefault="00C873E4" w:rsidP="00C873E4">
      <w:pPr>
        <w:ind w:right="-1"/>
        <w:jc w:val="both"/>
        <w:rPr>
          <w:b/>
        </w:rPr>
      </w:pPr>
      <w:r w:rsidRPr="0090512E">
        <w:rPr>
          <w:b/>
        </w:rPr>
        <w:t>Направление исследования №_____ __________________________________</w:t>
      </w:r>
    </w:p>
    <w:p w14:paraId="7AA5C962" w14:textId="77777777" w:rsidR="00C873E4" w:rsidRPr="0090512E" w:rsidRDefault="00C873E4" w:rsidP="00C873E4">
      <w:pPr>
        <w:ind w:left="-560" w:right="-290" w:firstLine="709"/>
        <w:jc w:val="both"/>
        <w:rPr>
          <w:b/>
        </w:rPr>
      </w:pPr>
      <w:r w:rsidRPr="0090512E">
        <w:rPr>
          <w:b/>
        </w:rPr>
        <w:t>_____________________________________________________________________</w:t>
      </w:r>
    </w:p>
    <w:p w14:paraId="452BBED8" w14:textId="77777777" w:rsidR="00DF726F" w:rsidRPr="0090512E" w:rsidRDefault="00DF726F" w:rsidP="00C873E4">
      <w:pPr>
        <w:ind w:right="-1"/>
        <w:jc w:val="both"/>
        <w:rPr>
          <w:b/>
        </w:rPr>
      </w:pPr>
      <w:r w:rsidRPr="0090512E">
        <w:rPr>
          <w:b/>
        </w:rPr>
        <w:t>Тема «_____________________________________________________________»</w:t>
      </w:r>
    </w:p>
    <w:p w14:paraId="3A454341" w14:textId="77777777" w:rsidR="00B930B8" w:rsidRPr="0090512E" w:rsidRDefault="00B930B8" w:rsidP="001E71E1">
      <w:pPr>
        <w:ind w:right="-1"/>
        <w:jc w:val="center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7"/>
        <w:gridCol w:w="2451"/>
      </w:tblGrid>
      <w:tr w:rsidR="00FD3698" w:rsidRPr="0090512E" w14:paraId="7AFED886" w14:textId="77777777" w:rsidTr="00FD3698">
        <w:tc>
          <w:tcPr>
            <w:tcW w:w="3727" w:type="pct"/>
            <w:shd w:val="clear" w:color="auto" w:fill="auto"/>
          </w:tcPr>
          <w:p w14:paraId="0E31E5D7" w14:textId="77777777" w:rsidR="00FD3698" w:rsidRPr="0090512E" w:rsidRDefault="00FD3698" w:rsidP="00FD3698">
            <w:pPr>
              <w:tabs>
                <w:tab w:val="left" w:pos="567"/>
              </w:tabs>
            </w:pPr>
            <w:r w:rsidRPr="0090512E">
              <w:rPr>
                <w:b/>
              </w:rPr>
              <w:t>Критерий оценки работы</w:t>
            </w:r>
          </w:p>
        </w:tc>
        <w:tc>
          <w:tcPr>
            <w:tcW w:w="1273" w:type="pct"/>
            <w:shd w:val="clear" w:color="auto" w:fill="auto"/>
          </w:tcPr>
          <w:p w14:paraId="2B4B18B0" w14:textId="77777777" w:rsidR="00FD3698" w:rsidRPr="0090512E" w:rsidRDefault="00FD3698" w:rsidP="004B561B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2D9DB807" w14:textId="77777777" w:rsidTr="00FD3698">
        <w:tc>
          <w:tcPr>
            <w:tcW w:w="3727" w:type="pct"/>
            <w:shd w:val="clear" w:color="auto" w:fill="auto"/>
          </w:tcPr>
          <w:p w14:paraId="1DC57C8D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>актуальность рассматриваемой проблемы, оригинальный авторский подход</w:t>
            </w:r>
          </w:p>
        </w:tc>
        <w:tc>
          <w:tcPr>
            <w:tcW w:w="1273" w:type="pct"/>
            <w:shd w:val="clear" w:color="auto" w:fill="auto"/>
          </w:tcPr>
          <w:p w14:paraId="3C47E80B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58BA0B8D" w14:textId="77777777" w:rsidTr="00FD3698">
        <w:tc>
          <w:tcPr>
            <w:tcW w:w="3727" w:type="pct"/>
            <w:shd w:val="clear" w:color="auto" w:fill="auto"/>
          </w:tcPr>
          <w:p w14:paraId="16A9A9B4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ая новизна </w:t>
            </w:r>
          </w:p>
          <w:p w14:paraId="05E02AF9" w14:textId="77777777" w:rsidR="000D08E4" w:rsidRPr="0090512E" w:rsidRDefault="000D08E4" w:rsidP="000D08E4">
            <w:pPr>
              <w:tabs>
                <w:tab w:val="left" w:pos="567"/>
              </w:tabs>
            </w:pPr>
          </w:p>
        </w:tc>
        <w:tc>
          <w:tcPr>
            <w:tcW w:w="1273" w:type="pct"/>
            <w:shd w:val="clear" w:color="auto" w:fill="auto"/>
          </w:tcPr>
          <w:p w14:paraId="03DD3800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0DBC5A6A" w14:textId="77777777" w:rsidTr="00FD3698">
        <w:tc>
          <w:tcPr>
            <w:tcW w:w="3727" w:type="pct"/>
            <w:shd w:val="clear" w:color="auto" w:fill="auto"/>
          </w:tcPr>
          <w:p w14:paraId="7459F8DC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обоснованность структуры и логика изложения </w:t>
            </w:r>
          </w:p>
        </w:tc>
        <w:tc>
          <w:tcPr>
            <w:tcW w:w="1273" w:type="pct"/>
            <w:shd w:val="clear" w:color="auto" w:fill="auto"/>
          </w:tcPr>
          <w:p w14:paraId="3AAD0B8E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  <w:p w14:paraId="1BA11557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214E57C4" w14:textId="77777777" w:rsidTr="00FD3698">
        <w:tc>
          <w:tcPr>
            <w:tcW w:w="3727" w:type="pct"/>
            <w:shd w:val="clear" w:color="auto" w:fill="auto"/>
          </w:tcPr>
          <w:p w14:paraId="0DE543A4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ость стиля и культура изложения </w:t>
            </w:r>
          </w:p>
        </w:tc>
        <w:tc>
          <w:tcPr>
            <w:tcW w:w="1273" w:type="pct"/>
            <w:shd w:val="clear" w:color="auto" w:fill="auto"/>
          </w:tcPr>
          <w:p w14:paraId="2F60A7B9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  <w:p w14:paraId="2A0F2014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24EC46E6" w14:textId="77777777" w:rsidTr="00FD3698">
        <w:tc>
          <w:tcPr>
            <w:tcW w:w="3727" w:type="pct"/>
            <w:shd w:val="clear" w:color="auto" w:fill="auto"/>
          </w:tcPr>
          <w:p w14:paraId="5589AC08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  <w:tab w:val="left" w:pos="1134"/>
              </w:tabs>
              <w:ind w:left="567" w:hanging="425"/>
              <w:jc w:val="both"/>
            </w:pPr>
            <w:r w:rsidRPr="0090512E">
              <w:t xml:space="preserve">использование специальной литературы, в т.ч. зарубежной литературы на языке оригинала и разнообразие источников информации </w:t>
            </w:r>
          </w:p>
        </w:tc>
        <w:tc>
          <w:tcPr>
            <w:tcW w:w="1273" w:type="pct"/>
            <w:shd w:val="clear" w:color="auto" w:fill="auto"/>
          </w:tcPr>
          <w:p w14:paraId="1D9980BB" w14:textId="77777777" w:rsidR="000D08E4" w:rsidRPr="0090512E" w:rsidRDefault="000D08E4" w:rsidP="000D08E4">
            <w:pPr>
              <w:tabs>
                <w:tab w:val="left" w:pos="567"/>
                <w:tab w:val="left" w:pos="1134"/>
              </w:tabs>
              <w:jc w:val="center"/>
            </w:pPr>
          </w:p>
        </w:tc>
      </w:tr>
      <w:tr w:rsidR="000D08E4" w:rsidRPr="0090512E" w14:paraId="2AD7C727" w14:textId="77777777" w:rsidTr="00FD3698">
        <w:tc>
          <w:tcPr>
            <w:tcW w:w="3727" w:type="pct"/>
            <w:shd w:val="clear" w:color="auto" w:fill="auto"/>
          </w:tcPr>
          <w:p w14:paraId="1768AB8A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 xml:space="preserve">использование современных методов анализа и переработки информации </w:t>
            </w:r>
          </w:p>
        </w:tc>
        <w:tc>
          <w:tcPr>
            <w:tcW w:w="1273" w:type="pct"/>
            <w:shd w:val="clear" w:color="auto" w:fill="auto"/>
          </w:tcPr>
          <w:p w14:paraId="258999A3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3FAE0F4D" w14:textId="77777777" w:rsidTr="00FD3698">
        <w:tc>
          <w:tcPr>
            <w:tcW w:w="3727" w:type="pct"/>
            <w:shd w:val="clear" w:color="auto" w:fill="auto"/>
          </w:tcPr>
          <w:p w14:paraId="32FFDAD7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  <w:jc w:val="both"/>
            </w:pPr>
            <w:r w:rsidRPr="0090512E">
              <w:t>практическая значимость работы, наличие документов апробации работы, подтверждающих апробацию и внедрение результатов исследования</w:t>
            </w:r>
          </w:p>
        </w:tc>
        <w:tc>
          <w:tcPr>
            <w:tcW w:w="1273" w:type="pct"/>
            <w:shd w:val="clear" w:color="auto" w:fill="auto"/>
          </w:tcPr>
          <w:p w14:paraId="1C7B4260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71781701" w14:textId="77777777" w:rsidTr="00FD3698">
        <w:tc>
          <w:tcPr>
            <w:tcW w:w="3727" w:type="pct"/>
            <w:shd w:val="clear" w:color="auto" w:fill="auto"/>
          </w:tcPr>
          <w:p w14:paraId="138DE02E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>презентационный материал</w:t>
            </w:r>
          </w:p>
        </w:tc>
        <w:tc>
          <w:tcPr>
            <w:tcW w:w="1273" w:type="pct"/>
            <w:shd w:val="clear" w:color="auto" w:fill="auto"/>
          </w:tcPr>
          <w:p w14:paraId="44DE0B12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  <w:p w14:paraId="155B7A86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4667D5DD" w14:textId="77777777" w:rsidTr="00FD3698">
        <w:tc>
          <w:tcPr>
            <w:tcW w:w="3727" w:type="pct"/>
            <w:shd w:val="clear" w:color="auto" w:fill="auto"/>
          </w:tcPr>
          <w:p w14:paraId="271787A3" w14:textId="77777777" w:rsidR="000D08E4" w:rsidRPr="0090512E" w:rsidRDefault="000D08E4" w:rsidP="00D61306">
            <w:pPr>
              <w:numPr>
                <w:ilvl w:val="0"/>
                <w:numId w:val="14"/>
              </w:numPr>
              <w:tabs>
                <w:tab w:val="left" w:pos="567"/>
              </w:tabs>
              <w:ind w:left="567" w:hanging="425"/>
            </w:pPr>
            <w:r w:rsidRPr="0090512E">
              <w:t>компетентность авторов работы в процессе собеседования с членами конкурсной комиссии</w:t>
            </w:r>
          </w:p>
        </w:tc>
        <w:tc>
          <w:tcPr>
            <w:tcW w:w="1273" w:type="pct"/>
            <w:shd w:val="clear" w:color="auto" w:fill="auto"/>
          </w:tcPr>
          <w:p w14:paraId="4CBB3EDF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644A4BEA" w14:textId="77777777" w:rsidTr="00FD3698">
        <w:tc>
          <w:tcPr>
            <w:tcW w:w="3727" w:type="pct"/>
            <w:shd w:val="clear" w:color="auto" w:fill="auto"/>
          </w:tcPr>
          <w:p w14:paraId="18846BDC" w14:textId="77777777" w:rsidR="000D08E4" w:rsidRPr="0090512E" w:rsidRDefault="000D08E4" w:rsidP="000D08E4">
            <w:pPr>
              <w:numPr>
                <w:ilvl w:val="0"/>
                <w:numId w:val="14"/>
              </w:numPr>
              <w:tabs>
                <w:tab w:val="left" w:pos="0"/>
                <w:tab w:val="left" w:pos="567"/>
              </w:tabs>
              <w:ind w:left="567" w:hanging="425"/>
            </w:pPr>
            <w:r w:rsidRPr="0090512E">
              <w:t xml:space="preserve">оформление работы </w:t>
            </w:r>
          </w:p>
          <w:p w14:paraId="2B2A91F8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</w:pPr>
          </w:p>
        </w:tc>
        <w:tc>
          <w:tcPr>
            <w:tcW w:w="1273" w:type="pct"/>
            <w:shd w:val="clear" w:color="auto" w:fill="auto"/>
          </w:tcPr>
          <w:p w14:paraId="1B2E8FAB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  <w:jc w:val="center"/>
            </w:pPr>
          </w:p>
        </w:tc>
      </w:tr>
      <w:tr w:rsidR="00FD3698" w:rsidRPr="0090512E" w14:paraId="319B3BCF" w14:textId="77777777" w:rsidTr="00FD3698">
        <w:tc>
          <w:tcPr>
            <w:tcW w:w="3727" w:type="pct"/>
            <w:shd w:val="clear" w:color="auto" w:fill="auto"/>
            <w:vAlign w:val="center"/>
          </w:tcPr>
          <w:p w14:paraId="114F4413" w14:textId="77777777" w:rsidR="00FD3698" w:rsidRPr="0090512E" w:rsidRDefault="00FD3698" w:rsidP="00C873E4">
            <w:pPr>
              <w:tabs>
                <w:tab w:val="left" w:pos="0"/>
                <w:tab w:val="left" w:pos="567"/>
              </w:tabs>
              <w:rPr>
                <w:b/>
              </w:rPr>
            </w:pPr>
            <w:r w:rsidRPr="0090512E">
              <w:rPr>
                <w:b/>
              </w:rPr>
              <w:t>Итого</w:t>
            </w:r>
          </w:p>
        </w:tc>
        <w:tc>
          <w:tcPr>
            <w:tcW w:w="1273" w:type="pct"/>
            <w:shd w:val="clear" w:color="auto" w:fill="auto"/>
          </w:tcPr>
          <w:p w14:paraId="28F34E3E" w14:textId="77777777" w:rsidR="00FD3698" w:rsidRPr="0090512E" w:rsidRDefault="00FD3698" w:rsidP="004B56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  <w:p w14:paraId="190D62FD" w14:textId="77777777" w:rsidR="00C873E4" w:rsidRPr="0090512E" w:rsidRDefault="00C873E4" w:rsidP="004B56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</w:tr>
    </w:tbl>
    <w:p w14:paraId="2B523B02" w14:textId="77777777" w:rsidR="000D08E4" w:rsidRPr="0090512E" w:rsidRDefault="000D08E4" w:rsidP="00B930B8">
      <w:pPr>
        <w:ind w:right="-290"/>
        <w:jc w:val="center"/>
        <w:rPr>
          <w:b/>
        </w:rPr>
      </w:pPr>
    </w:p>
    <w:p w14:paraId="0CAE8828" w14:textId="77777777" w:rsidR="000D08E4" w:rsidRPr="0090512E" w:rsidRDefault="000D08E4" w:rsidP="00B930B8">
      <w:pPr>
        <w:ind w:right="-290"/>
        <w:jc w:val="center"/>
        <w:rPr>
          <w:b/>
        </w:rPr>
      </w:pPr>
    </w:p>
    <w:p w14:paraId="1EAA2480" w14:textId="77777777" w:rsidR="00FD3698" w:rsidRPr="0090512E" w:rsidRDefault="00C873E4" w:rsidP="00B930B8">
      <w:pPr>
        <w:ind w:right="-290"/>
        <w:jc w:val="center"/>
        <w:rPr>
          <w:b/>
        </w:rPr>
      </w:pPr>
      <w:r w:rsidRPr="0090512E">
        <w:rPr>
          <w:b/>
        </w:rPr>
        <w:t>ФИО и п</w:t>
      </w:r>
      <w:r w:rsidR="00FD3698" w:rsidRPr="0090512E">
        <w:rPr>
          <w:b/>
        </w:rPr>
        <w:t>одпись эксперта ______</w:t>
      </w:r>
      <w:r w:rsidRPr="0090512E">
        <w:rPr>
          <w:b/>
        </w:rPr>
        <w:t>_____________</w:t>
      </w:r>
      <w:r w:rsidR="00FD3698" w:rsidRPr="0090512E">
        <w:rPr>
          <w:b/>
        </w:rPr>
        <w:t>____________________________</w:t>
      </w:r>
    </w:p>
    <w:p w14:paraId="0046FE4C" w14:textId="77777777" w:rsidR="00FD3698" w:rsidRPr="0090512E" w:rsidRDefault="00FD3698" w:rsidP="00B930B8">
      <w:pPr>
        <w:ind w:right="-290"/>
        <w:jc w:val="center"/>
        <w:rPr>
          <w:b/>
        </w:rPr>
      </w:pPr>
    </w:p>
    <w:p w14:paraId="3E965B23" w14:textId="77777777" w:rsidR="00FD3698" w:rsidRPr="0090512E" w:rsidRDefault="00FD3698" w:rsidP="00B930B8">
      <w:pPr>
        <w:ind w:right="-290"/>
        <w:jc w:val="center"/>
        <w:rPr>
          <w:b/>
        </w:rPr>
      </w:pPr>
    </w:p>
    <w:p w14:paraId="29332A08" w14:textId="77777777" w:rsidR="001E71E1" w:rsidRPr="0090512E" w:rsidRDefault="001E71E1" w:rsidP="001E71E1">
      <w:pPr>
        <w:tabs>
          <w:tab w:val="left" w:pos="1631"/>
        </w:tabs>
        <w:ind w:left="4320"/>
        <w:jc w:val="right"/>
      </w:pPr>
      <w:r w:rsidRPr="0090512E">
        <w:rPr>
          <w:b/>
        </w:rPr>
        <w:br w:type="page"/>
      </w:r>
      <w:r w:rsidRPr="0090512E">
        <w:lastRenderedPageBreak/>
        <w:t>Приложение 5</w:t>
      </w:r>
    </w:p>
    <w:p w14:paraId="2AE02E61" w14:textId="77777777" w:rsidR="001E71E1" w:rsidRPr="0090512E" w:rsidRDefault="001E71E1" w:rsidP="00B930B8">
      <w:pPr>
        <w:ind w:right="-290"/>
        <w:jc w:val="center"/>
        <w:rPr>
          <w:b/>
        </w:rPr>
      </w:pPr>
    </w:p>
    <w:p w14:paraId="755FFEED" w14:textId="77777777" w:rsidR="00FD3698" w:rsidRPr="0090512E" w:rsidRDefault="00FD3698" w:rsidP="00B930B8">
      <w:pPr>
        <w:ind w:right="-290"/>
        <w:jc w:val="center"/>
        <w:rPr>
          <w:b/>
        </w:rPr>
      </w:pPr>
      <w:r w:rsidRPr="0090512E">
        <w:rPr>
          <w:b/>
        </w:rPr>
        <w:t>СВОДНЫЙ ЛИСТ ОЦЕНКИ КОНКУРСНОЙ РАБОТЫ</w:t>
      </w:r>
    </w:p>
    <w:p w14:paraId="7EC3B312" w14:textId="77777777" w:rsidR="00FD3698" w:rsidRPr="0090512E" w:rsidRDefault="00FD3698" w:rsidP="00B930B8">
      <w:pPr>
        <w:ind w:right="-290"/>
        <w:jc w:val="center"/>
        <w:rPr>
          <w:i/>
        </w:rPr>
      </w:pPr>
      <w:r w:rsidRPr="0090512E">
        <w:rPr>
          <w:i/>
        </w:rPr>
        <w:t>(1 экз.)</w:t>
      </w:r>
    </w:p>
    <w:p w14:paraId="34B9A5D0" w14:textId="77777777" w:rsidR="001E71E1" w:rsidRPr="0090512E" w:rsidRDefault="001E71E1" w:rsidP="00B930B8">
      <w:pPr>
        <w:ind w:right="-290"/>
        <w:jc w:val="center"/>
      </w:pPr>
    </w:p>
    <w:p w14:paraId="511AE22C" w14:textId="77777777" w:rsidR="001E71E1" w:rsidRPr="0090512E" w:rsidRDefault="001E71E1" w:rsidP="001E71E1">
      <w:pPr>
        <w:ind w:right="-1"/>
        <w:jc w:val="center"/>
        <w:rPr>
          <w:b/>
        </w:rPr>
      </w:pPr>
      <w:r w:rsidRPr="0090512E">
        <w:rPr>
          <w:b/>
        </w:rPr>
        <w:t>Шифр работы _______________________________________________________</w:t>
      </w:r>
    </w:p>
    <w:p w14:paraId="0F638203" w14:textId="77777777" w:rsidR="001E71E1" w:rsidRPr="0090512E" w:rsidRDefault="001E71E1" w:rsidP="001E71E1">
      <w:pPr>
        <w:ind w:right="-1"/>
        <w:jc w:val="center"/>
        <w:rPr>
          <w:b/>
        </w:rPr>
      </w:pPr>
      <w:r w:rsidRPr="0090512E">
        <w:rPr>
          <w:b/>
        </w:rPr>
        <w:t>ФИО участника конкурса ____________________________________________</w:t>
      </w:r>
    </w:p>
    <w:p w14:paraId="777F6043" w14:textId="77777777" w:rsidR="001E71E1" w:rsidRPr="0090512E" w:rsidRDefault="001E71E1" w:rsidP="001E71E1">
      <w:pPr>
        <w:ind w:right="-1"/>
        <w:jc w:val="center"/>
        <w:rPr>
          <w:b/>
        </w:rPr>
      </w:pPr>
      <w:r w:rsidRPr="0090512E">
        <w:rPr>
          <w:b/>
        </w:rPr>
        <w:t>Тема «_____________________________________________________________»</w:t>
      </w:r>
    </w:p>
    <w:p w14:paraId="6C9CECDD" w14:textId="77777777" w:rsidR="00FD3698" w:rsidRPr="0090512E" w:rsidRDefault="00FD3698" w:rsidP="00B930B8">
      <w:pPr>
        <w:ind w:right="-290"/>
        <w:jc w:val="center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01"/>
        <w:gridCol w:w="1673"/>
        <w:gridCol w:w="1527"/>
        <w:gridCol w:w="10"/>
        <w:gridCol w:w="1517"/>
      </w:tblGrid>
      <w:tr w:rsidR="00F63828" w:rsidRPr="0090512E" w14:paraId="23D8D241" w14:textId="77777777" w:rsidTr="00DF726F">
        <w:tc>
          <w:tcPr>
            <w:tcW w:w="2545" w:type="pct"/>
            <w:vMerge w:val="restart"/>
            <w:shd w:val="clear" w:color="auto" w:fill="auto"/>
            <w:vAlign w:val="center"/>
          </w:tcPr>
          <w:p w14:paraId="5B37C44F" w14:textId="77777777" w:rsidR="00F63828" w:rsidRPr="0090512E" w:rsidRDefault="00F63828" w:rsidP="00FD3698">
            <w:pPr>
              <w:jc w:val="center"/>
              <w:rPr>
                <w:b/>
              </w:rPr>
            </w:pPr>
            <w:r w:rsidRPr="0090512E">
              <w:rPr>
                <w:b/>
              </w:rPr>
              <w:t>Критерий оценки работы</w:t>
            </w:r>
          </w:p>
        </w:tc>
        <w:tc>
          <w:tcPr>
            <w:tcW w:w="2455" w:type="pct"/>
            <w:gridSpan w:val="4"/>
            <w:shd w:val="clear" w:color="auto" w:fill="auto"/>
            <w:vAlign w:val="center"/>
          </w:tcPr>
          <w:p w14:paraId="0572E571" w14:textId="77777777" w:rsidR="00F63828" w:rsidRPr="0090512E" w:rsidRDefault="00F63828" w:rsidP="00DF726F">
            <w:pPr>
              <w:jc w:val="center"/>
              <w:rPr>
                <w:b/>
              </w:rPr>
            </w:pPr>
            <w:r w:rsidRPr="0090512E">
              <w:rPr>
                <w:b/>
              </w:rPr>
              <w:t>Количество баллов</w:t>
            </w:r>
          </w:p>
        </w:tc>
      </w:tr>
      <w:tr w:rsidR="00F63828" w:rsidRPr="0090512E" w14:paraId="06667B94" w14:textId="77777777" w:rsidTr="00DF726F">
        <w:tc>
          <w:tcPr>
            <w:tcW w:w="2545" w:type="pct"/>
            <w:vMerge/>
            <w:shd w:val="clear" w:color="auto" w:fill="auto"/>
            <w:vAlign w:val="center"/>
          </w:tcPr>
          <w:p w14:paraId="5006D5EA" w14:textId="77777777" w:rsidR="00F63828" w:rsidRPr="0090512E" w:rsidRDefault="00F63828" w:rsidP="00FD3698">
            <w:pPr>
              <w:rPr>
                <w:b/>
              </w:rPr>
            </w:pPr>
          </w:p>
        </w:tc>
        <w:tc>
          <w:tcPr>
            <w:tcW w:w="869" w:type="pct"/>
            <w:shd w:val="clear" w:color="auto" w:fill="auto"/>
            <w:vAlign w:val="center"/>
          </w:tcPr>
          <w:p w14:paraId="314944BB" w14:textId="77777777" w:rsidR="00F63828" w:rsidRPr="0090512E" w:rsidRDefault="00DF726F" w:rsidP="00DF726F">
            <w:pPr>
              <w:jc w:val="center"/>
              <w:rPr>
                <w:b/>
              </w:rPr>
            </w:pPr>
            <w:r w:rsidRPr="0090512E">
              <w:rPr>
                <w:b/>
              </w:rPr>
              <w:t>Э</w:t>
            </w:r>
            <w:r w:rsidR="00F63828" w:rsidRPr="0090512E">
              <w:rPr>
                <w:b/>
              </w:rPr>
              <w:t>к</w:t>
            </w:r>
            <w:r w:rsidRPr="0090512E">
              <w:rPr>
                <w:b/>
              </w:rPr>
              <w:t>сперт 1</w:t>
            </w:r>
          </w:p>
        </w:tc>
        <w:tc>
          <w:tcPr>
            <w:tcW w:w="798" w:type="pct"/>
            <w:gridSpan w:val="2"/>
            <w:shd w:val="clear" w:color="auto" w:fill="auto"/>
            <w:vAlign w:val="center"/>
          </w:tcPr>
          <w:p w14:paraId="62DE81CA" w14:textId="77777777" w:rsidR="00F63828" w:rsidRPr="0090512E" w:rsidRDefault="00DF726F" w:rsidP="00DF726F">
            <w:pPr>
              <w:jc w:val="center"/>
              <w:rPr>
                <w:b/>
              </w:rPr>
            </w:pPr>
            <w:r w:rsidRPr="0090512E">
              <w:rPr>
                <w:b/>
              </w:rPr>
              <w:t>Эксперт 2</w:t>
            </w:r>
          </w:p>
        </w:tc>
        <w:tc>
          <w:tcPr>
            <w:tcW w:w="788" w:type="pct"/>
            <w:shd w:val="clear" w:color="auto" w:fill="auto"/>
            <w:vAlign w:val="center"/>
          </w:tcPr>
          <w:p w14:paraId="0D2603A5" w14:textId="77777777" w:rsidR="00F63828" w:rsidRPr="0090512E" w:rsidRDefault="00DF726F" w:rsidP="00DF726F">
            <w:pPr>
              <w:jc w:val="center"/>
              <w:rPr>
                <w:b/>
              </w:rPr>
            </w:pPr>
            <w:r w:rsidRPr="0090512E">
              <w:rPr>
                <w:b/>
              </w:rPr>
              <w:t>Эксперт 3</w:t>
            </w:r>
          </w:p>
        </w:tc>
      </w:tr>
      <w:tr w:rsidR="000D08E4" w:rsidRPr="0090512E" w14:paraId="601A491A" w14:textId="77777777" w:rsidTr="00F63828">
        <w:tc>
          <w:tcPr>
            <w:tcW w:w="2545" w:type="pct"/>
            <w:shd w:val="clear" w:color="auto" w:fill="auto"/>
          </w:tcPr>
          <w:p w14:paraId="249F9DCE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>актуальность рассматриваемой проблемы, оригинальный авторский подход</w:t>
            </w:r>
          </w:p>
        </w:tc>
        <w:tc>
          <w:tcPr>
            <w:tcW w:w="869" w:type="pct"/>
            <w:shd w:val="clear" w:color="auto" w:fill="auto"/>
          </w:tcPr>
          <w:p w14:paraId="1A75B4CA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30A571C4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60A3183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0CB6DCDD" w14:textId="77777777" w:rsidTr="00F63828">
        <w:tc>
          <w:tcPr>
            <w:tcW w:w="2545" w:type="pct"/>
            <w:shd w:val="clear" w:color="auto" w:fill="auto"/>
          </w:tcPr>
          <w:p w14:paraId="6B735477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ая новизна </w:t>
            </w:r>
          </w:p>
          <w:p w14:paraId="427C5A42" w14:textId="77777777" w:rsidR="000D08E4" w:rsidRPr="0090512E" w:rsidRDefault="000D08E4" w:rsidP="000D08E4">
            <w:pPr>
              <w:tabs>
                <w:tab w:val="left" w:pos="567"/>
              </w:tabs>
            </w:pPr>
          </w:p>
        </w:tc>
        <w:tc>
          <w:tcPr>
            <w:tcW w:w="869" w:type="pct"/>
            <w:shd w:val="clear" w:color="auto" w:fill="auto"/>
          </w:tcPr>
          <w:p w14:paraId="379F67B9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795B0490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33CAF8C8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1F86BF9C" w14:textId="77777777" w:rsidTr="00F63828">
        <w:tc>
          <w:tcPr>
            <w:tcW w:w="2545" w:type="pct"/>
            <w:shd w:val="clear" w:color="auto" w:fill="auto"/>
          </w:tcPr>
          <w:p w14:paraId="5E43B358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 xml:space="preserve">обоснованность структуры и логика изложения </w:t>
            </w:r>
          </w:p>
        </w:tc>
        <w:tc>
          <w:tcPr>
            <w:tcW w:w="869" w:type="pct"/>
            <w:shd w:val="clear" w:color="auto" w:fill="auto"/>
          </w:tcPr>
          <w:p w14:paraId="6644257C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5F5F032D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B09BC39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1B72E4F7" w14:textId="77777777" w:rsidTr="00F63828">
        <w:tc>
          <w:tcPr>
            <w:tcW w:w="2545" w:type="pct"/>
            <w:shd w:val="clear" w:color="auto" w:fill="auto"/>
          </w:tcPr>
          <w:p w14:paraId="0F71828A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 xml:space="preserve">научность стиля и культура изложения </w:t>
            </w:r>
          </w:p>
        </w:tc>
        <w:tc>
          <w:tcPr>
            <w:tcW w:w="869" w:type="pct"/>
            <w:shd w:val="clear" w:color="auto" w:fill="auto"/>
          </w:tcPr>
          <w:p w14:paraId="10A9AAD2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  <w:p w14:paraId="580B0717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3A1BDE2A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A26BECF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1553145C" w14:textId="77777777" w:rsidTr="00F63828">
        <w:tc>
          <w:tcPr>
            <w:tcW w:w="2545" w:type="pct"/>
            <w:shd w:val="clear" w:color="auto" w:fill="auto"/>
          </w:tcPr>
          <w:p w14:paraId="21C6A270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  <w:tab w:val="left" w:pos="1134"/>
              </w:tabs>
              <w:ind w:left="567" w:hanging="425"/>
              <w:jc w:val="both"/>
            </w:pPr>
            <w:r w:rsidRPr="0090512E">
              <w:t xml:space="preserve">использование специальной литературы, в т.ч. зарубежной литературы на языке оригинала и разнообразие источников информации </w:t>
            </w:r>
          </w:p>
        </w:tc>
        <w:tc>
          <w:tcPr>
            <w:tcW w:w="869" w:type="pct"/>
            <w:shd w:val="clear" w:color="auto" w:fill="auto"/>
          </w:tcPr>
          <w:p w14:paraId="5C5259D5" w14:textId="77777777" w:rsidR="000D08E4" w:rsidRPr="0090512E" w:rsidRDefault="000D08E4" w:rsidP="000D08E4">
            <w:pPr>
              <w:tabs>
                <w:tab w:val="left" w:pos="567"/>
                <w:tab w:val="left" w:pos="1134"/>
              </w:tabs>
              <w:jc w:val="center"/>
            </w:pPr>
          </w:p>
        </w:tc>
        <w:tc>
          <w:tcPr>
            <w:tcW w:w="793" w:type="pct"/>
          </w:tcPr>
          <w:p w14:paraId="5E4D3497" w14:textId="77777777" w:rsidR="000D08E4" w:rsidRPr="0090512E" w:rsidRDefault="000D08E4" w:rsidP="000D08E4">
            <w:pPr>
              <w:tabs>
                <w:tab w:val="left" w:pos="567"/>
                <w:tab w:val="left" w:pos="1134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2E77A7E" w14:textId="77777777" w:rsidR="000D08E4" w:rsidRPr="0090512E" w:rsidRDefault="000D08E4" w:rsidP="000D08E4">
            <w:pPr>
              <w:tabs>
                <w:tab w:val="left" w:pos="567"/>
                <w:tab w:val="left" w:pos="1134"/>
              </w:tabs>
              <w:jc w:val="center"/>
            </w:pPr>
          </w:p>
        </w:tc>
      </w:tr>
      <w:tr w:rsidR="000D08E4" w:rsidRPr="0090512E" w14:paraId="2AE860EF" w14:textId="77777777" w:rsidTr="00F63828">
        <w:tc>
          <w:tcPr>
            <w:tcW w:w="2545" w:type="pct"/>
            <w:shd w:val="clear" w:color="auto" w:fill="auto"/>
          </w:tcPr>
          <w:p w14:paraId="2F40C612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 xml:space="preserve">использование современных методов анализа и переработки информации </w:t>
            </w:r>
          </w:p>
        </w:tc>
        <w:tc>
          <w:tcPr>
            <w:tcW w:w="869" w:type="pct"/>
            <w:shd w:val="clear" w:color="auto" w:fill="auto"/>
          </w:tcPr>
          <w:p w14:paraId="62FB604D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60AA59EA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02484E16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7E696008" w14:textId="77777777" w:rsidTr="00F63828">
        <w:tc>
          <w:tcPr>
            <w:tcW w:w="2545" w:type="pct"/>
            <w:shd w:val="clear" w:color="auto" w:fill="auto"/>
          </w:tcPr>
          <w:p w14:paraId="2FDB7A7B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  <w:jc w:val="both"/>
            </w:pPr>
            <w:r w:rsidRPr="0090512E">
              <w:t>практическая значимость работы, наличие документов апробации работы, подтверждающих апробацию и внедрение результатов исследования</w:t>
            </w:r>
          </w:p>
        </w:tc>
        <w:tc>
          <w:tcPr>
            <w:tcW w:w="869" w:type="pct"/>
            <w:shd w:val="clear" w:color="auto" w:fill="auto"/>
          </w:tcPr>
          <w:p w14:paraId="11F6A05F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3D730E44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01F71190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1D63EB79" w14:textId="77777777" w:rsidTr="00F63828">
        <w:tc>
          <w:tcPr>
            <w:tcW w:w="2545" w:type="pct"/>
            <w:shd w:val="clear" w:color="auto" w:fill="auto"/>
          </w:tcPr>
          <w:p w14:paraId="2B95FEE2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>презентационный материал</w:t>
            </w:r>
          </w:p>
        </w:tc>
        <w:tc>
          <w:tcPr>
            <w:tcW w:w="869" w:type="pct"/>
            <w:shd w:val="clear" w:color="auto" w:fill="auto"/>
          </w:tcPr>
          <w:p w14:paraId="345FE4C4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  <w:p w14:paraId="5DD803AD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4311E0D5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1FEB352E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36630B9D" w14:textId="77777777" w:rsidTr="00F63828">
        <w:tc>
          <w:tcPr>
            <w:tcW w:w="2545" w:type="pct"/>
            <w:shd w:val="clear" w:color="auto" w:fill="auto"/>
          </w:tcPr>
          <w:p w14:paraId="1D4D388E" w14:textId="77777777" w:rsidR="000D08E4" w:rsidRPr="0090512E" w:rsidRDefault="000D08E4" w:rsidP="00D61306">
            <w:pPr>
              <w:numPr>
                <w:ilvl w:val="0"/>
                <w:numId w:val="15"/>
              </w:numPr>
              <w:tabs>
                <w:tab w:val="left" w:pos="567"/>
              </w:tabs>
              <w:ind w:left="567" w:hanging="425"/>
            </w:pPr>
            <w:r w:rsidRPr="0090512E">
              <w:t>компетентность авторов работы в процессе собеседования с членами конкурсной комиссии</w:t>
            </w:r>
          </w:p>
        </w:tc>
        <w:tc>
          <w:tcPr>
            <w:tcW w:w="869" w:type="pct"/>
            <w:shd w:val="clear" w:color="auto" w:fill="auto"/>
          </w:tcPr>
          <w:p w14:paraId="367F70E2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521A6B03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A8834EB" w14:textId="77777777" w:rsidR="000D08E4" w:rsidRPr="0090512E" w:rsidRDefault="000D08E4" w:rsidP="000D08E4">
            <w:pPr>
              <w:tabs>
                <w:tab w:val="left" w:pos="567"/>
              </w:tabs>
              <w:jc w:val="center"/>
            </w:pPr>
          </w:p>
        </w:tc>
      </w:tr>
      <w:tr w:rsidR="000D08E4" w:rsidRPr="0090512E" w14:paraId="110348B4" w14:textId="77777777" w:rsidTr="00F63828">
        <w:tc>
          <w:tcPr>
            <w:tcW w:w="2545" w:type="pct"/>
            <w:shd w:val="clear" w:color="auto" w:fill="auto"/>
          </w:tcPr>
          <w:p w14:paraId="10C163A0" w14:textId="77777777" w:rsidR="000D08E4" w:rsidRPr="0090512E" w:rsidRDefault="000D08E4" w:rsidP="000D08E4">
            <w:pPr>
              <w:numPr>
                <w:ilvl w:val="0"/>
                <w:numId w:val="15"/>
              </w:numPr>
              <w:tabs>
                <w:tab w:val="left" w:pos="0"/>
                <w:tab w:val="left" w:pos="567"/>
              </w:tabs>
              <w:ind w:left="567" w:hanging="425"/>
            </w:pPr>
            <w:r w:rsidRPr="0090512E">
              <w:t xml:space="preserve">оформление работы </w:t>
            </w:r>
          </w:p>
          <w:p w14:paraId="66179F94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</w:pPr>
          </w:p>
        </w:tc>
        <w:tc>
          <w:tcPr>
            <w:tcW w:w="869" w:type="pct"/>
            <w:shd w:val="clear" w:color="auto" w:fill="auto"/>
          </w:tcPr>
          <w:p w14:paraId="3351E248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  <w:jc w:val="center"/>
            </w:pPr>
          </w:p>
        </w:tc>
        <w:tc>
          <w:tcPr>
            <w:tcW w:w="793" w:type="pct"/>
          </w:tcPr>
          <w:p w14:paraId="6762C51D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  <w:jc w:val="center"/>
            </w:pPr>
          </w:p>
        </w:tc>
        <w:tc>
          <w:tcPr>
            <w:tcW w:w="793" w:type="pct"/>
            <w:gridSpan w:val="2"/>
          </w:tcPr>
          <w:p w14:paraId="5330C506" w14:textId="77777777" w:rsidR="000D08E4" w:rsidRPr="0090512E" w:rsidRDefault="000D08E4" w:rsidP="000D08E4">
            <w:pPr>
              <w:tabs>
                <w:tab w:val="left" w:pos="0"/>
                <w:tab w:val="left" w:pos="567"/>
              </w:tabs>
              <w:jc w:val="center"/>
            </w:pPr>
          </w:p>
        </w:tc>
      </w:tr>
      <w:tr w:rsidR="00DF726F" w:rsidRPr="0090512E" w14:paraId="3C93B097" w14:textId="77777777" w:rsidTr="00DF726F">
        <w:tc>
          <w:tcPr>
            <w:tcW w:w="2545" w:type="pct"/>
            <w:vMerge w:val="restart"/>
            <w:shd w:val="clear" w:color="auto" w:fill="auto"/>
            <w:vAlign w:val="center"/>
          </w:tcPr>
          <w:p w14:paraId="4608ECD8" w14:textId="77777777" w:rsidR="00DF726F" w:rsidRPr="0090512E" w:rsidRDefault="00DF726F" w:rsidP="00FD3698">
            <w:pPr>
              <w:tabs>
                <w:tab w:val="left" w:pos="0"/>
                <w:tab w:val="left" w:pos="567"/>
              </w:tabs>
              <w:rPr>
                <w:b/>
              </w:rPr>
            </w:pPr>
            <w:r w:rsidRPr="0090512E">
              <w:rPr>
                <w:b/>
              </w:rPr>
              <w:t>Итого</w:t>
            </w:r>
          </w:p>
        </w:tc>
        <w:tc>
          <w:tcPr>
            <w:tcW w:w="869" w:type="pct"/>
            <w:shd w:val="clear" w:color="auto" w:fill="auto"/>
          </w:tcPr>
          <w:p w14:paraId="5F72F0EF" w14:textId="77777777" w:rsidR="00DF726F" w:rsidRPr="0090512E" w:rsidRDefault="00DF726F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  <w:p w14:paraId="5791F231" w14:textId="77777777" w:rsidR="000D08E4" w:rsidRPr="0090512E" w:rsidRDefault="000D08E4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  <w:tc>
          <w:tcPr>
            <w:tcW w:w="793" w:type="pct"/>
          </w:tcPr>
          <w:p w14:paraId="150514D3" w14:textId="77777777" w:rsidR="00DF726F" w:rsidRPr="0090512E" w:rsidRDefault="00DF726F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  <w:tc>
          <w:tcPr>
            <w:tcW w:w="793" w:type="pct"/>
            <w:gridSpan w:val="2"/>
          </w:tcPr>
          <w:p w14:paraId="7EFCA004" w14:textId="77777777" w:rsidR="00DF726F" w:rsidRPr="0090512E" w:rsidRDefault="00DF726F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</w:tr>
      <w:tr w:rsidR="00DF726F" w:rsidRPr="0090512E" w14:paraId="32344D9D" w14:textId="77777777" w:rsidTr="00DF726F">
        <w:tc>
          <w:tcPr>
            <w:tcW w:w="2545" w:type="pct"/>
            <w:vMerge/>
            <w:shd w:val="clear" w:color="auto" w:fill="auto"/>
          </w:tcPr>
          <w:p w14:paraId="08EA6381" w14:textId="77777777" w:rsidR="00DF726F" w:rsidRPr="0090512E" w:rsidRDefault="00DF726F" w:rsidP="00FD3698">
            <w:pPr>
              <w:tabs>
                <w:tab w:val="left" w:pos="0"/>
                <w:tab w:val="left" w:pos="567"/>
              </w:tabs>
            </w:pPr>
          </w:p>
        </w:tc>
        <w:tc>
          <w:tcPr>
            <w:tcW w:w="2455" w:type="pct"/>
            <w:gridSpan w:val="4"/>
            <w:shd w:val="clear" w:color="auto" w:fill="auto"/>
          </w:tcPr>
          <w:p w14:paraId="22F80CC1" w14:textId="77777777" w:rsidR="00DF726F" w:rsidRPr="0090512E" w:rsidRDefault="00DF726F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  <w:p w14:paraId="210E0721" w14:textId="77777777" w:rsidR="000D08E4" w:rsidRPr="0090512E" w:rsidRDefault="000D08E4" w:rsidP="00305D1B">
            <w:pPr>
              <w:tabs>
                <w:tab w:val="left" w:pos="0"/>
                <w:tab w:val="left" w:pos="567"/>
              </w:tabs>
              <w:rPr>
                <w:b/>
              </w:rPr>
            </w:pPr>
          </w:p>
        </w:tc>
      </w:tr>
    </w:tbl>
    <w:p w14:paraId="1B924499" w14:textId="77777777" w:rsidR="00B930B8" w:rsidRPr="0090512E" w:rsidRDefault="00B930B8" w:rsidP="00B930B8">
      <w:pPr>
        <w:ind w:right="-290"/>
        <w:jc w:val="center"/>
        <w:rPr>
          <w:b/>
        </w:rPr>
      </w:pPr>
    </w:p>
    <w:p w14:paraId="555E5CC6" w14:textId="77777777" w:rsidR="00B930B8" w:rsidRPr="0090512E" w:rsidRDefault="00B930B8" w:rsidP="00B930B8">
      <w:pPr>
        <w:ind w:right="-290"/>
        <w:rPr>
          <w:b/>
        </w:rPr>
      </w:pPr>
      <w:r w:rsidRPr="0090512E">
        <w:rPr>
          <w:b/>
        </w:rPr>
        <w:t>Члены конкурсной комиссии:</w:t>
      </w:r>
    </w:p>
    <w:p w14:paraId="201A04CE" w14:textId="77777777" w:rsidR="00B930B8" w:rsidRPr="0090512E" w:rsidRDefault="00B930B8" w:rsidP="00B930B8">
      <w:pPr>
        <w:numPr>
          <w:ilvl w:val="0"/>
          <w:numId w:val="5"/>
        </w:numPr>
        <w:ind w:right="-290"/>
      </w:pPr>
      <w:r w:rsidRPr="0090512E">
        <w:t>___________________________________________</w:t>
      </w:r>
    </w:p>
    <w:p w14:paraId="21370364" w14:textId="77777777" w:rsidR="00B930B8" w:rsidRPr="0090512E" w:rsidRDefault="00B930B8" w:rsidP="00B930B8">
      <w:pPr>
        <w:numPr>
          <w:ilvl w:val="0"/>
          <w:numId w:val="5"/>
        </w:numPr>
        <w:ind w:right="-290"/>
      </w:pPr>
      <w:r w:rsidRPr="0090512E">
        <w:t>___________________________________________</w:t>
      </w:r>
    </w:p>
    <w:p w14:paraId="5689E1C7" w14:textId="77777777" w:rsidR="00B930B8" w:rsidRPr="0090512E" w:rsidRDefault="00B930B8" w:rsidP="00B930B8">
      <w:pPr>
        <w:numPr>
          <w:ilvl w:val="0"/>
          <w:numId w:val="5"/>
        </w:numPr>
        <w:ind w:right="-290"/>
      </w:pPr>
      <w:r w:rsidRPr="0090512E">
        <w:t>___________________________________________</w:t>
      </w:r>
    </w:p>
    <w:p w14:paraId="02A76FF4" w14:textId="77777777" w:rsidR="00E073A8" w:rsidRPr="0090512E" w:rsidRDefault="00E073A8" w:rsidP="00B930B8"/>
    <w:sectPr w:rsidR="00E073A8" w:rsidRPr="0090512E" w:rsidSect="009F2089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pgSz w:w="11906" w:h="16838"/>
      <w:pgMar w:top="1134" w:right="1134" w:bottom="1134" w:left="1134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69530" w14:textId="77777777" w:rsidR="00D46DAE" w:rsidRDefault="00D46DAE">
      <w:r>
        <w:separator/>
      </w:r>
    </w:p>
  </w:endnote>
  <w:endnote w:type="continuationSeparator" w:id="0">
    <w:p w14:paraId="0F6D374E" w14:textId="77777777" w:rsidR="00D46DAE" w:rsidRDefault="00D46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A4183" w14:textId="77777777" w:rsidR="009F2089" w:rsidRDefault="00FF23CD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9F2089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1CFE4BA" w14:textId="77777777" w:rsidR="009F2089" w:rsidRDefault="009F208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88AE" w14:textId="77777777" w:rsidR="0090512E" w:rsidRPr="003E7C76" w:rsidRDefault="0090512E" w:rsidP="0090512E">
    <w:pPr>
      <w:pStyle w:val="a3"/>
      <w:jc w:val="right"/>
      <w:rPr>
        <w:sz w:val="24"/>
        <w:szCs w:val="24"/>
      </w:rPr>
    </w:pPr>
    <w:r w:rsidRPr="003E7C76">
      <w:rPr>
        <w:sz w:val="24"/>
        <w:szCs w:val="24"/>
      </w:rPr>
      <w:t>Запрещается несанкционированное копирование документа</w:t>
    </w:r>
  </w:p>
  <w:p w14:paraId="094D79D8" w14:textId="77777777" w:rsidR="0090512E" w:rsidRDefault="0090512E">
    <w:pPr>
      <w:pStyle w:val="a3"/>
    </w:pPr>
  </w:p>
  <w:p w14:paraId="7C48060B" w14:textId="77777777" w:rsidR="009F2089" w:rsidRDefault="009F2089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3B458" w14:textId="77777777" w:rsidR="0090512E" w:rsidRPr="003E7C76" w:rsidRDefault="0090512E" w:rsidP="0090512E">
    <w:pPr>
      <w:pStyle w:val="a3"/>
      <w:jc w:val="right"/>
      <w:rPr>
        <w:sz w:val="24"/>
        <w:szCs w:val="24"/>
      </w:rPr>
    </w:pPr>
    <w:r w:rsidRPr="003E7C76">
      <w:rPr>
        <w:sz w:val="24"/>
        <w:szCs w:val="24"/>
      </w:rPr>
      <w:t>Запрещается несанкционированное копирование документа</w:t>
    </w:r>
  </w:p>
  <w:p w14:paraId="72EA6BB5" w14:textId="77777777" w:rsidR="0090512E" w:rsidRDefault="0090512E">
    <w:pPr>
      <w:pStyle w:val="a3"/>
    </w:pPr>
  </w:p>
  <w:p w14:paraId="2632F37E" w14:textId="77777777" w:rsidR="0090512E" w:rsidRDefault="0090512E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D17AF" w14:textId="77777777" w:rsidR="00D46DAE" w:rsidRDefault="00D46DAE">
      <w:r>
        <w:separator/>
      </w:r>
    </w:p>
  </w:footnote>
  <w:footnote w:type="continuationSeparator" w:id="0">
    <w:p w14:paraId="70A46188" w14:textId="77777777" w:rsidR="00D46DAE" w:rsidRDefault="00D46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23D83" w14:textId="77777777" w:rsidR="009F2089" w:rsidRDefault="00FF23CD">
    <w:pPr>
      <w:pStyle w:val="a6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9F2089"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7D3ED0B5" w14:textId="77777777" w:rsidR="009F2089" w:rsidRDefault="009F2089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F1270" w14:textId="77777777" w:rsidR="009F2089" w:rsidRDefault="00FF23CD">
    <w:pPr>
      <w:pStyle w:val="a6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9F2089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2D21FD">
      <w:rPr>
        <w:rStyle w:val="a5"/>
        <w:noProof/>
      </w:rPr>
      <w:t>13</w:t>
    </w:r>
    <w:r>
      <w:rPr>
        <w:rStyle w:val="a5"/>
      </w:rPr>
      <w:fldChar w:fldCharType="end"/>
    </w:r>
  </w:p>
  <w:tbl>
    <w:tblPr>
      <w:tblStyle w:val="aa"/>
      <w:tblW w:w="9776" w:type="dxa"/>
      <w:tblLook w:val="04A0" w:firstRow="1" w:lastRow="0" w:firstColumn="1" w:lastColumn="0" w:noHBand="0" w:noVBand="1"/>
    </w:tblPr>
    <w:tblGrid>
      <w:gridCol w:w="2695"/>
      <w:gridCol w:w="4506"/>
      <w:gridCol w:w="2575"/>
    </w:tblGrid>
    <w:tr w:rsidR="00A031A4" w:rsidRPr="00A031A4" w14:paraId="2608A3A0" w14:textId="77777777" w:rsidTr="00A031A4">
      <w:trPr>
        <w:trHeight w:val="861"/>
      </w:trPr>
      <w:tc>
        <w:tcPr>
          <w:tcW w:w="2695" w:type="dxa"/>
          <w:vAlign w:val="center"/>
        </w:tcPr>
        <w:p w14:paraId="61433D4F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A031A4">
            <w:rPr>
              <w:caps/>
              <w:noProof/>
              <w:color w:val="00000A"/>
              <w:sz w:val="22"/>
              <w:szCs w:val="22"/>
            </w:rPr>
            <w:drawing>
              <wp:inline distT="0" distB="0" distL="0" distR="0" wp14:anchorId="703B8324" wp14:editId="3622F0AB">
                <wp:extent cx="1574165" cy="508884"/>
                <wp:effectExtent l="0" t="0" r="0" b="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8611" cy="5200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B93EBBE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A031A4">
            <w:rPr>
              <w:rFonts w:ascii="Times New Roman" w:hAnsi="Times New Roman" w:cs="Times New Roman"/>
              <w:sz w:val="22"/>
              <w:szCs w:val="22"/>
            </w:rPr>
            <w:t>Академия «</w:t>
          </w:r>
          <w:proofErr w:type="spellStart"/>
          <w:r w:rsidRPr="00A031A4">
            <w:rPr>
              <w:rFonts w:ascii="Times New Roman" w:hAnsi="Times New Roman" w:cs="Times New Roman"/>
              <w:sz w:val="22"/>
              <w:szCs w:val="22"/>
              <w:lang w:val="en-US"/>
            </w:rPr>
            <w:t>Bolashaq</w:t>
          </w:r>
          <w:proofErr w:type="spellEnd"/>
          <w:r w:rsidRPr="00A031A4">
            <w:rPr>
              <w:rFonts w:ascii="Times New Roman" w:hAnsi="Times New Roman" w:cs="Times New Roman"/>
              <w:sz w:val="22"/>
              <w:szCs w:val="22"/>
            </w:rPr>
            <w:t>»</w:t>
          </w:r>
        </w:p>
      </w:tc>
      <w:tc>
        <w:tcPr>
          <w:tcW w:w="4506" w:type="dxa"/>
          <w:vAlign w:val="center"/>
        </w:tcPr>
        <w:p w14:paraId="24C7D561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  <w:lang w:val="kk-KZ"/>
            </w:rPr>
          </w:pPr>
          <w:r w:rsidRPr="00A031A4">
            <w:rPr>
              <w:rFonts w:ascii="Times New Roman" w:hAnsi="Times New Roman" w:cs="Times New Roman"/>
              <w:sz w:val="22"/>
              <w:szCs w:val="22"/>
            </w:rPr>
            <w:t>Система менеджмента качества</w:t>
          </w:r>
        </w:p>
        <w:p w14:paraId="2151BFBC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  <w:lang w:val="kk-KZ"/>
            </w:rPr>
          </w:pPr>
          <w:r w:rsidRPr="00A031A4">
            <w:rPr>
              <w:rFonts w:ascii="Times New Roman" w:hAnsi="Times New Roman" w:cs="Times New Roman"/>
              <w:bCs/>
              <w:color w:val="000000"/>
              <w:kern w:val="36"/>
              <w:sz w:val="22"/>
              <w:szCs w:val="22"/>
            </w:rPr>
            <w:t>Положение О конкурсе научно-исследовательских работ студентов и магистрантов</w:t>
          </w:r>
        </w:p>
      </w:tc>
      <w:tc>
        <w:tcPr>
          <w:tcW w:w="2575" w:type="dxa"/>
          <w:vAlign w:val="center"/>
        </w:tcPr>
        <w:p w14:paraId="58354C70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  <w:lang w:val="kk-KZ"/>
            </w:rPr>
          </w:pPr>
          <w:r w:rsidRPr="00A031A4">
            <w:rPr>
              <w:rFonts w:ascii="Times New Roman" w:hAnsi="Times New Roman" w:cs="Times New Roman"/>
              <w:sz w:val="22"/>
              <w:szCs w:val="22"/>
            </w:rPr>
            <w:t xml:space="preserve">СМК </w:t>
          </w:r>
          <w:r w:rsidRPr="00A031A4">
            <w:rPr>
              <w:rFonts w:ascii="Times New Roman" w:hAnsi="Times New Roman" w:cs="Times New Roman"/>
              <w:sz w:val="22"/>
              <w:szCs w:val="22"/>
              <w:lang w:val="kk-KZ"/>
            </w:rPr>
            <w:t>ПВРНИР-103-01-2022</w:t>
          </w:r>
        </w:p>
        <w:p w14:paraId="0FC246EC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  <w:lang w:val="kk-KZ"/>
            </w:rPr>
          </w:pPr>
          <w:r w:rsidRPr="00A031A4">
            <w:rPr>
              <w:rFonts w:ascii="Times New Roman" w:hAnsi="Times New Roman" w:cs="Times New Roman"/>
              <w:sz w:val="22"/>
              <w:szCs w:val="22"/>
              <w:lang w:val="kk-KZ"/>
            </w:rPr>
            <w:t>Версия 3</w:t>
          </w:r>
        </w:p>
        <w:p w14:paraId="2B27843B" w14:textId="77777777" w:rsidR="00A031A4" w:rsidRPr="00A031A4" w:rsidRDefault="00A031A4" w:rsidP="00A031A4">
          <w:pPr>
            <w:pStyle w:val="a6"/>
            <w:jc w:val="center"/>
            <w:rPr>
              <w:rFonts w:ascii="Times New Roman" w:hAnsi="Times New Roman" w:cs="Times New Roman"/>
              <w:sz w:val="22"/>
              <w:szCs w:val="22"/>
            </w:rPr>
          </w:pPr>
          <w:r w:rsidRPr="00A031A4">
            <w:rPr>
              <w:rFonts w:ascii="Times New Roman" w:hAnsi="Times New Roman" w:cs="Times New Roman"/>
              <w:sz w:val="22"/>
              <w:szCs w:val="22"/>
            </w:rPr>
            <w:t xml:space="preserve">Стр. </w:t>
          </w:r>
          <w:r w:rsidRPr="00A031A4">
            <w:rPr>
              <w:sz w:val="22"/>
              <w:szCs w:val="22"/>
            </w:rPr>
            <w:fldChar w:fldCharType="begin"/>
          </w:r>
          <w:r w:rsidRPr="00A031A4">
            <w:rPr>
              <w:rFonts w:ascii="Times New Roman" w:hAnsi="Times New Roman" w:cs="Times New Roman"/>
              <w:sz w:val="22"/>
              <w:szCs w:val="22"/>
            </w:rPr>
            <w:instrText>PAGE   \* MERGEFORMAT</w:instrText>
          </w:r>
          <w:r w:rsidRPr="00A031A4">
            <w:rPr>
              <w:sz w:val="22"/>
              <w:szCs w:val="22"/>
            </w:rPr>
            <w:fldChar w:fldCharType="separate"/>
          </w:r>
          <w:r w:rsidR="002D21FD" w:rsidRPr="002D21FD">
            <w:rPr>
              <w:noProof/>
              <w:sz w:val="22"/>
              <w:szCs w:val="22"/>
            </w:rPr>
            <w:t>13</w:t>
          </w:r>
          <w:r w:rsidRPr="00A031A4">
            <w:rPr>
              <w:sz w:val="22"/>
              <w:szCs w:val="22"/>
            </w:rPr>
            <w:fldChar w:fldCharType="end"/>
          </w:r>
          <w:r w:rsidRPr="00A031A4">
            <w:rPr>
              <w:rFonts w:ascii="Times New Roman" w:hAnsi="Times New Roman" w:cs="Times New Roman"/>
              <w:sz w:val="22"/>
              <w:szCs w:val="22"/>
            </w:rPr>
            <w:t xml:space="preserve"> из 11</w:t>
          </w:r>
        </w:p>
      </w:tc>
    </w:tr>
  </w:tbl>
  <w:p w14:paraId="347A02F3" w14:textId="77777777" w:rsidR="009F2089" w:rsidRDefault="009F208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4"/>
      <w:numFmt w:val="decimal"/>
      <w:lvlText w:val="%1."/>
      <w:lvlJc w:val="left"/>
      <w:pPr>
        <w:tabs>
          <w:tab w:val="num" w:pos="1065"/>
        </w:tabs>
        <w:ind w:left="1065" w:hanging="360"/>
      </w:pPr>
    </w:lvl>
  </w:abstractNum>
  <w:abstractNum w:abstractNumId="3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-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hanging="36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72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108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144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180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216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2520" w:hanging="360"/>
      </w:pPr>
    </w:lvl>
  </w:abstractNum>
  <w:abstractNum w:abstractNumId="4" w15:restartNumberingAfterBreak="0">
    <w:nsid w:val="02202829"/>
    <w:multiLevelType w:val="hybridMultilevel"/>
    <w:tmpl w:val="ACE8BF7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70795E"/>
    <w:multiLevelType w:val="singleLevel"/>
    <w:tmpl w:val="D354B7E2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6" w15:restartNumberingAfterBreak="0">
    <w:nsid w:val="12213CDF"/>
    <w:multiLevelType w:val="hybridMultilevel"/>
    <w:tmpl w:val="ACE8BF7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F6813"/>
    <w:multiLevelType w:val="hybridMultilevel"/>
    <w:tmpl w:val="957AF5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514C17"/>
    <w:multiLevelType w:val="hybridMultilevel"/>
    <w:tmpl w:val="C17417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E4A4E"/>
    <w:multiLevelType w:val="hybridMultilevel"/>
    <w:tmpl w:val="94CA9ED0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5684C6C"/>
    <w:multiLevelType w:val="hybridMultilevel"/>
    <w:tmpl w:val="ACE8BF7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763C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4E91D87"/>
    <w:multiLevelType w:val="hybridMultilevel"/>
    <w:tmpl w:val="ACE8BF7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D7398"/>
    <w:multiLevelType w:val="hybridMultilevel"/>
    <w:tmpl w:val="ACE8BF7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75645"/>
    <w:multiLevelType w:val="hybridMultilevel"/>
    <w:tmpl w:val="B33EE7C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C1438B"/>
    <w:multiLevelType w:val="singleLevel"/>
    <w:tmpl w:val="0419000F"/>
    <w:lvl w:ilvl="0">
      <w:start w:val="1"/>
      <w:numFmt w:val="decimal"/>
      <w:lvlText w:val="%1."/>
      <w:lvlJc w:val="left"/>
      <w:pPr>
        <w:ind w:left="720" w:hanging="360"/>
      </w:pPr>
    </w:lvl>
  </w:abstractNum>
  <w:num w:numId="1" w16cid:durableId="1225415553">
    <w:abstractNumId w:val="15"/>
  </w:num>
  <w:num w:numId="2" w16cid:durableId="821853152">
    <w:abstractNumId w:val="11"/>
  </w:num>
  <w:num w:numId="3" w16cid:durableId="1742673741">
    <w:abstractNumId w:val="5"/>
  </w:num>
  <w:num w:numId="4" w16cid:durableId="17892631">
    <w:abstractNumId w:val="4"/>
  </w:num>
  <w:num w:numId="5" w16cid:durableId="1189832500">
    <w:abstractNumId w:val="14"/>
  </w:num>
  <w:num w:numId="6" w16cid:durableId="125239822">
    <w:abstractNumId w:val="6"/>
  </w:num>
  <w:num w:numId="7" w16cid:durableId="1337925565">
    <w:abstractNumId w:val="9"/>
  </w:num>
  <w:num w:numId="8" w16cid:durableId="888304649">
    <w:abstractNumId w:val="3"/>
  </w:num>
  <w:num w:numId="9" w16cid:durableId="927229404">
    <w:abstractNumId w:val="0"/>
  </w:num>
  <w:num w:numId="10" w16cid:durableId="1063141110">
    <w:abstractNumId w:val="1"/>
  </w:num>
  <w:num w:numId="11" w16cid:durableId="1433548122">
    <w:abstractNumId w:val="2"/>
  </w:num>
  <w:num w:numId="12" w16cid:durableId="1352341731">
    <w:abstractNumId w:val="10"/>
  </w:num>
  <w:num w:numId="13" w16cid:durableId="1458261571">
    <w:abstractNumId w:val="8"/>
  </w:num>
  <w:num w:numId="14" w16cid:durableId="1489714428">
    <w:abstractNumId w:val="13"/>
  </w:num>
  <w:num w:numId="15" w16cid:durableId="1933928759">
    <w:abstractNumId w:val="12"/>
  </w:num>
  <w:num w:numId="16" w16cid:durableId="13916842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Q2NDUyAVHmSjpKwanFxZn5eSAFhrUAxCz6oSwAAAA="/>
  </w:docVars>
  <w:rsids>
    <w:rsidRoot w:val="00E073A8"/>
    <w:rsid w:val="000D08E4"/>
    <w:rsid w:val="00120DDC"/>
    <w:rsid w:val="00132801"/>
    <w:rsid w:val="00150BB7"/>
    <w:rsid w:val="00152C57"/>
    <w:rsid w:val="00160D69"/>
    <w:rsid w:val="0016217C"/>
    <w:rsid w:val="001C138B"/>
    <w:rsid w:val="001E71E1"/>
    <w:rsid w:val="002010B5"/>
    <w:rsid w:val="00216073"/>
    <w:rsid w:val="002322BC"/>
    <w:rsid w:val="0023540F"/>
    <w:rsid w:val="0024202D"/>
    <w:rsid w:val="00254C84"/>
    <w:rsid w:val="00267E6C"/>
    <w:rsid w:val="002858DB"/>
    <w:rsid w:val="002A124C"/>
    <w:rsid w:val="002D21FD"/>
    <w:rsid w:val="00305274"/>
    <w:rsid w:val="00305D1B"/>
    <w:rsid w:val="003A0D17"/>
    <w:rsid w:val="003F3633"/>
    <w:rsid w:val="00437509"/>
    <w:rsid w:val="0044480D"/>
    <w:rsid w:val="00473E0C"/>
    <w:rsid w:val="004919D9"/>
    <w:rsid w:val="004B034F"/>
    <w:rsid w:val="004B561B"/>
    <w:rsid w:val="004C276C"/>
    <w:rsid w:val="004C5189"/>
    <w:rsid w:val="0050170A"/>
    <w:rsid w:val="00516C1D"/>
    <w:rsid w:val="00537232"/>
    <w:rsid w:val="00570912"/>
    <w:rsid w:val="005827A7"/>
    <w:rsid w:val="00594C67"/>
    <w:rsid w:val="005A4C20"/>
    <w:rsid w:val="005A5624"/>
    <w:rsid w:val="006646D3"/>
    <w:rsid w:val="006A44B7"/>
    <w:rsid w:val="006D53DA"/>
    <w:rsid w:val="0071106C"/>
    <w:rsid w:val="007644DA"/>
    <w:rsid w:val="00777062"/>
    <w:rsid w:val="007A22B3"/>
    <w:rsid w:val="007C76F5"/>
    <w:rsid w:val="008103FE"/>
    <w:rsid w:val="00827A12"/>
    <w:rsid w:val="00842F10"/>
    <w:rsid w:val="00850D61"/>
    <w:rsid w:val="008C0F63"/>
    <w:rsid w:val="008E18CA"/>
    <w:rsid w:val="008E2618"/>
    <w:rsid w:val="0090512E"/>
    <w:rsid w:val="009330E2"/>
    <w:rsid w:val="009354DB"/>
    <w:rsid w:val="00954743"/>
    <w:rsid w:val="0095660F"/>
    <w:rsid w:val="009A3863"/>
    <w:rsid w:val="009D626D"/>
    <w:rsid w:val="009F2089"/>
    <w:rsid w:val="00A031A4"/>
    <w:rsid w:val="00A15199"/>
    <w:rsid w:val="00A3168C"/>
    <w:rsid w:val="00A3194B"/>
    <w:rsid w:val="00A44713"/>
    <w:rsid w:val="00A81FED"/>
    <w:rsid w:val="00A8651F"/>
    <w:rsid w:val="00B224BB"/>
    <w:rsid w:val="00B930B8"/>
    <w:rsid w:val="00BA2645"/>
    <w:rsid w:val="00BC54C5"/>
    <w:rsid w:val="00BD2E2E"/>
    <w:rsid w:val="00BE6E8C"/>
    <w:rsid w:val="00BF5272"/>
    <w:rsid w:val="00C71F0A"/>
    <w:rsid w:val="00C873E4"/>
    <w:rsid w:val="00C96B01"/>
    <w:rsid w:val="00CA61B4"/>
    <w:rsid w:val="00CA69A9"/>
    <w:rsid w:val="00CD5428"/>
    <w:rsid w:val="00D1718D"/>
    <w:rsid w:val="00D2405E"/>
    <w:rsid w:val="00D30BED"/>
    <w:rsid w:val="00D46DAE"/>
    <w:rsid w:val="00D61306"/>
    <w:rsid w:val="00D96A54"/>
    <w:rsid w:val="00DF726F"/>
    <w:rsid w:val="00E073A8"/>
    <w:rsid w:val="00EC375A"/>
    <w:rsid w:val="00F06781"/>
    <w:rsid w:val="00F63828"/>
    <w:rsid w:val="00F84FA3"/>
    <w:rsid w:val="00FD3698"/>
    <w:rsid w:val="00FF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08A3AC5B"/>
  <w15:docId w15:val="{CF5DB7AE-3629-49A5-975C-A134D5799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073A8"/>
    <w:rPr>
      <w:sz w:val="24"/>
      <w:szCs w:val="24"/>
    </w:rPr>
  </w:style>
  <w:style w:type="paragraph" w:styleId="4">
    <w:name w:val="heading 4"/>
    <w:basedOn w:val="a"/>
    <w:next w:val="a"/>
    <w:qFormat/>
    <w:rsid w:val="00E073A8"/>
    <w:pPr>
      <w:keepNext/>
      <w:jc w:val="center"/>
      <w:outlineLvl w:val="3"/>
    </w:pPr>
    <w:rPr>
      <w:b/>
      <w:i/>
      <w:sz w:val="2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E073A8"/>
    <w:pPr>
      <w:tabs>
        <w:tab w:val="center" w:pos="4153"/>
        <w:tab w:val="right" w:pos="8306"/>
      </w:tabs>
    </w:pPr>
    <w:rPr>
      <w:sz w:val="20"/>
      <w:szCs w:val="20"/>
    </w:rPr>
  </w:style>
  <w:style w:type="character" w:styleId="a5">
    <w:name w:val="page number"/>
    <w:basedOn w:val="a0"/>
    <w:rsid w:val="00E073A8"/>
  </w:style>
  <w:style w:type="paragraph" w:styleId="a6">
    <w:name w:val="header"/>
    <w:basedOn w:val="a"/>
    <w:link w:val="a7"/>
    <w:uiPriority w:val="99"/>
    <w:rsid w:val="00E073A8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2">
    <w:name w:val="Body Text Indent 2"/>
    <w:basedOn w:val="a"/>
    <w:rsid w:val="00E073A8"/>
    <w:pPr>
      <w:numPr>
        <w:ilvl w:val="12"/>
      </w:numPr>
      <w:tabs>
        <w:tab w:val="left" w:pos="0"/>
      </w:tabs>
      <w:ind w:firstLine="851"/>
      <w:jc w:val="both"/>
    </w:pPr>
    <w:rPr>
      <w:szCs w:val="20"/>
    </w:rPr>
  </w:style>
  <w:style w:type="paragraph" w:styleId="a8">
    <w:name w:val="Normal (Web)"/>
    <w:basedOn w:val="a"/>
    <w:uiPriority w:val="99"/>
    <w:unhideWhenUsed/>
    <w:rsid w:val="00A81FED"/>
    <w:pPr>
      <w:spacing w:before="100" w:beforeAutospacing="1" w:after="100" w:afterAutospacing="1"/>
    </w:pPr>
  </w:style>
  <w:style w:type="paragraph" w:styleId="a9">
    <w:name w:val="List Paragraph"/>
    <w:basedOn w:val="a"/>
    <w:uiPriority w:val="1"/>
    <w:qFormat/>
    <w:rsid w:val="0023540F"/>
    <w:pPr>
      <w:ind w:left="720"/>
      <w:contextualSpacing/>
    </w:pPr>
  </w:style>
  <w:style w:type="character" w:customStyle="1" w:styleId="a7">
    <w:name w:val="Верхний колонтитул Знак"/>
    <w:basedOn w:val="a0"/>
    <w:link w:val="a6"/>
    <w:uiPriority w:val="99"/>
    <w:rsid w:val="0090512E"/>
  </w:style>
  <w:style w:type="table" w:styleId="aa">
    <w:name w:val="Table Grid"/>
    <w:basedOn w:val="a1"/>
    <w:uiPriority w:val="59"/>
    <w:rsid w:val="0090512E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Нижний колонтитул Знак"/>
    <w:basedOn w:val="a0"/>
    <w:link w:val="a3"/>
    <w:uiPriority w:val="99"/>
    <w:rsid w:val="0090512E"/>
  </w:style>
  <w:style w:type="paragraph" w:styleId="ab">
    <w:name w:val="Balloon Text"/>
    <w:basedOn w:val="a"/>
    <w:link w:val="ac"/>
    <w:semiHidden/>
    <w:unhideWhenUsed/>
    <w:rsid w:val="00954743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semiHidden/>
    <w:rsid w:val="009547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6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570A2-EBFB-40E9-9637-AA6308936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387</Words>
  <Characters>13609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«УТВЕРЖДЕНО»</vt:lpstr>
    </vt:vector>
  </TitlesOfParts>
  <Company>Hewlett-Packard</Company>
  <LinksUpToDate>false</LinksUpToDate>
  <CharactersWithSpaces>1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УТВЕРЖДЕНО»</dc:title>
  <dc:subject/>
  <dc:creator>admin</dc:creator>
  <cp:keywords/>
  <dc:description/>
  <cp:lastModifiedBy>D K</cp:lastModifiedBy>
  <cp:revision>2</cp:revision>
  <cp:lastPrinted>2022-12-13T09:05:00Z</cp:lastPrinted>
  <dcterms:created xsi:type="dcterms:W3CDTF">2022-12-17T08:46:00Z</dcterms:created>
  <dcterms:modified xsi:type="dcterms:W3CDTF">2022-12-17T08:46:00Z</dcterms:modified>
</cp:coreProperties>
</file>